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3093" w:rsidRPr="00AE0E05" w:rsidRDefault="0028733F" w:rsidP="0028733F">
      <w:pPr>
        <w:widowControl w:val="0"/>
        <w:spacing w:after="60" w:line="240" w:lineRule="auto"/>
        <w:jc w:val="center"/>
        <w:rPr>
          <w:rFonts w:ascii="Arial" w:hAnsi="Arial" w:cs="Arial"/>
          <w:b/>
          <w:bCs/>
          <w:sz w:val="40"/>
          <w:szCs w:val="40"/>
        </w:rPr>
      </w:pPr>
      <w:r w:rsidRPr="00A10684">
        <w:rPr>
          <w:rFonts w:ascii="Times New Roman" w:eastAsia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E385C5A" wp14:editId="633BC36F">
                <wp:simplePos x="0" y="0"/>
                <wp:positionH relativeFrom="column">
                  <wp:posOffset>-561975</wp:posOffset>
                </wp:positionH>
                <wp:positionV relativeFrom="paragraph">
                  <wp:posOffset>-664845</wp:posOffset>
                </wp:positionV>
                <wp:extent cx="6838950" cy="1697990"/>
                <wp:effectExtent l="0" t="0" r="0" b="35560"/>
                <wp:wrapNone/>
                <wp:docPr id="2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169799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85A385"/>
                            </a:gs>
                            <a:gs pos="100000">
                              <a:srgbClr val="85A385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8733F" w:rsidRPr="00C65BF6" w:rsidRDefault="0028733F" w:rsidP="00A10684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C65BF6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KNOWLEDG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COMPONENT: </w:t>
                            </w:r>
                            <w:r w:rsidRPr="00054A6D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LEARNER SUMMATIVE ASS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ESSMENT TOOL KNOWLEDGE MODULE 1:</w:t>
                            </w:r>
                            <w:r w:rsidRPr="00A10684">
                              <w:t xml:space="preserve"> </w:t>
                            </w:r>
                            <w:r w:rsidRPr="00A10684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OCCUPATIONAL SAFETY, HEALTH AND ENVIRONMENTAL PROT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4.25pt;margin-top:-52.35pt;width:538.5pt;height:133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" fillcolor="#85a385" stroked="f">
                <v:fill color2="#e7ede7" rotate="t" angle="45" focus="100%" type="gradient"/>
                <v:shadow on="t" color="black" opacity="24903f" origin=",.5" offset="0,.55556mm"/>
                <v:textbox>
                  <w:txbxContent>
                    <w:p w:rsidR="0028733F" w:rsidRPr="00C65BF6" w:rsidRDefault="0028733F" w:rsidP="00A10684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 w:rsidRPr="00C65BF6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KNOWLEDGE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 COMPONENT: </w:t>
                      </w:r>
                      <w:r w:rsidRPr="00054A6D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LEARNER SUMMATIVE ASS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ESSMENT TOOL KNOWLEDGE MODULE 1:</w:t>
                      </w:r>
                      <w:r w:rsidRPr="00A10684">
                        <w:t xml:space="preserve"> </w:t>
                      </w:r>
                      <w:r w:rsidRPr="00A10684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OCCUPATIONAL SAFETY, HEALTH AND ENVIRONMENTAL PROT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  <w:u w:val="single"/>
          <w:lang w:val="en-US"/>
        </w:rPr>
        <w:drawing>
          <wp:anchor distT="0" distB="0" distL="114300" distR="114300" simplePos="0" relativeHeight="251673600" behindDoc="0" locked="0" layoutInCell="1" allowOverlap="1" wp14:anchorId="3BC6D0CB" wp14:editId="5544DF53">
            <wp:simplePos x="0" y="0"/>
            <wp:positionH relativeFrom="column">
              <wp:posOffset>-557893</wp:posOffset>
            </wp:positionH>
            <wp:positionV relativeFrom="paragraph">
              <wp:posOffset>765175</wp:posOffset>
            </wp:positionV>
            <wp:extent cx="6839585" cy="8412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ver page NQF 3 Sugar Processing Machine Operator Qualification guid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9585" cy="841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1402">
        <w:br w:type="page"/>
      </w:r>
      <w:r w:rsidR="00565124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12" behindDoc="0" locked="0" layoutInCell="1" allowOverlap="1" wp14:anchorId="304E48E1" wp14:editId="464EB049">
                <wp:simplePos x="0" y="0"/>
                <wp:positionH relativeFrom="margin">
                  <wp:posOffset>1005840</wp:posOffset>
                </wp:positionH>
                <wp:positionV relativeFrom="margin">
                  <wp:posOffset>2078355</wp:posOffset>
                </wp:positionV>
                <wp:extent cx="4419600" cy="5473065"/>
                <wp:effectExtent l="0" t="0" r="19050" b="13335"/>
                <wp:wrapSquare wrapText="bothSides"/>
                <wp:docPr id="7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9600" cy="5473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8733F" w:rsidRPr="00AE0E05" w:rsidRDefault="0028733F" w:rsidP="0028733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56"/>
                              </w:rPr>
                              <w:t>Occupational Certificate: Sugar Processing Machine Operator</w:t>
                            </w:r>
                          </w:p>
                          <w:p w:rsidR="0028733F" w:rsidRDefault="0028733F" w:rsidP="0028733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</w:p>
                          <w:p w:rsidR="0028733F" w:rsidRDefault="0028733F" w:rsidP="0028733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 w:rsidRPr="00403093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LEARNER </w:t>
                            </w: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SUM</w:t>
                            </w:r>
                            <w:r w:rsidRPr="00403093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MATIVE AS</w:t>
                            </w: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SESSMENT TOOL </w:t>
                            </w:r>
                          </w:p>
                          <w:p w:rsidR="0028733F" w:rsidRDefault="0028733F" w:rsidP="0028733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</w:p>
                          <w:p w:rsidR="0028733F" w:rsidRPr="00403093" w:rsidRDefault="0028733F" w:rsidP="0028733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KNOWLEDGE MODULE 1</w:t>
                            </w:r>
                            <w:r w:rsidRPr="00403093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:</w:t>
                            </w:r>
                          </w:p>
                          <w:p w:rsidR="0028733F" w:rsidRPr="00BB1C84" w:rsidRDefault="0028733F" w:rsidP="0028733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56"/>
                              </w:rPr>
                              <w:t>OCCUPATIONAL SAFETY, HEALTH AND ENVIRONMENTAL PROTECTION</w:t>
                            </w:r>
                          </w:p>
                        </w:txbxContent>
                      </wps:txbx>
                      <wps:bodyPr rot="0" vert="horz" wrap="square" lIns="85725" tIns="47625" rIns="85725" bIns="47625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79.2pt;margin-top:163.65pt;width:348pt;height:430.95pt;z-index: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">
                <v:textbox inset="6.75pt,3.75pt,6.75pt,3.75pt">
                  <w:txbxContent>
                    <w:p w:rsidR="0028733F" w:rsidRPr="00AE0E05" w:rsidRDefault="0028733F" w:rsidP="0028733F">
                      <w:pPr>
                        <w:spacing w:after="0" w:line="240" w:lineRule="auto"/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sz w:val="56"/>
                          <w:szCs w:val="56"/>
                        </w:rPr>
                        <w:t>Occupational Certificate: Sugar Processing Machine Operator</w:t>
                      </w:r>
                    </w:p>
                    <w:p w:rsidR="0028733F" w:rsidRDefault="0028733F" w:rsidP="0028733F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</w:p>
                    <w:p w:rsidR="0028733F" w:rsidRDefault="0028733F" w:rsidP="0028733F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  <w:r w:rsidRPr="00403093">
                        <w:rPr>
                          <w:b/>
                          <w:bCs/>
                          <w:sz w:val="56"/>
                          <w:szCs w:val="56"/>
                        </w:rPr>
                        <w:t xml:space="preserve">LEARNER </w:t>
                      </w: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>SUM</w:t>
                      </w:r>
                      <w:r w:rsidRPr="00403093">
                        <w:rPr>
                          <w:b/>
                          <w:bCs/>
                          <w:sz w:val="56"/>
                          <w:szCs w:val="56"/>
                        </w:rPr>
                        <w:t>MATIVE AS</w:t>
                      </w: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 xml:space="preserve">SESSMENT TOOL </w:t>
                      </w:r>
                    </w:p>
                    <w:p w:rsidR="0028733F" w:rsidRDefault="0028733F" w:rsidP="0028733F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</w:p>
                    <w:p w:rsidR="0028733F" w:rsidRPr="00403093" w:rsidRDefault="0028733F" w:rsidP="0028733F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>KNOWLEDGE MODULE 1</w:t>
                      </w:r>
                      <w:r w:rsidRPr="00403093">
                        <w:rPr>
                          <w:b/>
                          <w:bCs/>
                          <w:sz w:val="56"/>
                          <w:szCs w:val="56"/>
                        </w:rPr>
                        <w:t>:</w:t>
                      </w:r>
                    </w:p>
                    <w:p w:rsidR="0028733F" w:rsidRPr="00BB1C84" w:rsidRDefault="0028733F" w:rsidP="0028733F">
                      <w:pPr>
                        <w:spacing w:after="0"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b/>
                          <w:sz w:val="56"/>
                          <w:szCs w:val="56"/>
                        </w:rPr>
                        <w:t>OCCUPATIONAL SAFETY, HEALTH AND ENVIRONMENTAL PROTECTION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31402">
        <w:rPr>
          <w:rFonts w:ascii="Arial" w:hAnsi="Arial" w:cs="Arial"/>
          <w:b/>
        </w:rPr>
        <w:br w:type="page"/>
      </w:r>
      <w:r w:rsidR="00924F9C" w:rsidRPr="00A10684">
        <w:rPr>
          <w:b/>
          <w:bCs/>
          <w:sz w:val="56"/>
          <w:szCs w:val="56"/>
        </w:rPr>
        <w:lastRenderedPageBreak/>
        <w:t>LEARNER SUMMATIVE</w:t>
      </w:r>
      <w:r w:rsidR="00403093" w:rsidRPr="00A10684">
        <w:rPr>
          <w:b/>
          <w:bCs/>
          <w:sz w:val="56"/>
          <w:szCs w:val="56"/>
        </w:rPr>
        <w:t xml:space="preserve"> AS</w:t>
      </w:r>
      <w:r w:rsidR="006B70ED" w:rsidRPr="00A10684">
        <w:rPr>
          <w:b/>
          <w:bCs/>
          <w:sz w:val="56"/>
          <w:szCs w:val="56"/>
        </w:rPr>
        <w:t>S</w:t>
      </w:r>
      <w:r w:rsidR="00A10684" w:rsidRPr="00A10684">
        <w:rPr>
          <w:b/>
          <w:bCs/>
          <w:sz w:val="56"/>
          <w:szCs w:val="56"/>
        </w:rPr>
        <w:t>ESSMENT TOOL</w:t>
      </w:r>
      <w:r>
        <w:rPr>
          <w:b/>
          <w:bCs/>
          <w:sz w:val="56"/>
          <w:szCs w:val="56"/>
        </w:rPr>
        <w:t>:</w:t>
      </w:r>
      <w:r w:rsidR="00A10684" w:rsidRPr="00A10684">
        <w:rPr>
          <w:b/>
          <w:bCs/>
          <w:sz w:val="56"/>
          <w:szCs w:val="56"/>
        </w:rPr>
        <w:t xml:space="preserve"> KNOWLEDGE MODULE 1</w:t>
      </w:r>
      <w:r w:rsidR="00403093" w:rsidRPr="00A10684">
        <w:rPr>
          <w:b/>
          <w:bCs/>
          <w:sz w:val="56"/>
          <w:szCs w:val="56"/>
        </w:rPr>
        <w:t>:</w:t>
      </w:r>
      <w:r w:rsidR="00AE0E05" w:rsidRPr="00A10684">
        <w:rPr>
          <w:rFonts w:ascii="Arial" w:hAnsi="Arial" w:cs="Arial"/>
          <w:b/>
          <w:bCs/>
          <w:sz w:val="40"/>
          <w:szCs w:val="40"/>
        </w:rPr>
        <w:t xml:space="preserve"> </w:t>
      </w:r>
      <w:r w:rsidR="00A10684" w:rsidRPr="00A10684">
        <w:rPr>
          <w:rFonts w:cs="Arial"/>
          <w:b/>
          <w:bCs/>
          <w:sz w:val="56"/>
          <w:szCs w:val="56"/>
        </w:rPr>
        <w:t>OCCUPATIONAL SAFETY, HEALTH AND ENVIRONMENTAL PROTECTION</w:t>
      </w:r>
    </w:p>
    <w:p w:rsidR="00231402" w:rsidRDefault="00565124" w:rsidP="0028733F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 wp14:anchorId="05C7833F" wp14:editId="5202B871">
            <wp:extent cx="4417620" cy="2983491"/>
            <wp:effectExtent l="0" t="0" r="2540" b="7620"/>
            <wp:docPr id="1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69" cy="298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402" w:rsidRPr="00FB0642" w:rsidRDefault="00BB1C84" w:rsidP="0028733F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  <w:r>
        <w:rPr>
          <w:b/>
          <w:sz w:val="52"/>
          <w:szCs w:val="52"/>
        </w:rPr>
        <w:t xml:space="preserve">OCCUPATIONAL CERTIFICATE: </w:t>
      </w:r>
      <w:r w:rsidR="00DC32A4">
        <w:rPr>
          <w:b/>
          <w:sz w:val="52"/>
          <w:szCs w:val="52"/>
        </w:rPr>
        <w:t xml:space="preserve">ID </w:t>
      </w:r>
      <w:r w:rsidR="00B53AEC" w:rsidRPr="00B53AEC">
        <w:rPr>
          <w:b/>
          <w:sz w:val="52"/>
          <w:szCs w:val="52"/>
        </w:rPr>
        <w:t>98912</w:t>
      </w:r>
      <w:r w:rsidR="00DC32A4">
        <w:rPr>
          <w:b/>
          <w:sz w:val="52"/>
          <w:szCs w:val="52"/>
        </w:rPr>
        <w:t xml:space="preserve">: </w:t>
      </w:r>
      <w:r w:rsidR="00A10684">
        <w:rPr>
          <w:b/>
          <w:sz w:val="52"/>
          <w:szCs w:val="52"/>
        </w:rPr>
        <w:t>SUGAR PROCESSING MACHINE OPERATOR</w:t>
      </w:r>
    </w:p>
    <w:p w:rsidR="00EE080B" w:rsidRPr="00EE080B" w:rsidRDefault="00EE080B" w:rsidP="0028733F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EE080B" w:rsidRPr="00EE080B" w:rsidRDefault="00EE080B" w:rsidP="0028733F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 xml:space="preserve">©Copyright </w:t>
      </w:r>
      <w:proofErr w:type="spellStart"/>
      <w:r w:rsidRPr="00EE080B">
        <w:rPr>
          <w:rFonts w:ascii="Arial" w:hAnsi="Arial" w:cs="Arial"/>
          <w:b/>
          <w:sz w:val="28"/>
          <w:szCs w:val="28"/>
        </w:rPr>
        <w:t>AgriSETA</w:t>
      </w:r>
      <w:proofErr w:type="spellEnd"/>
    </w:p>
    <w:p w:rsidR="00EE080B" w:rsidRPr="00EE080B" w:rsidRDefault="00EE080B" w:rsidP="0028733F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>Telephone: +27 12 301 5600</w:t>
      </w:r>
    </w:p>
    <w:p w:rsidR="00EE080B" w:rsidRPr="00EE080B" w:rsidRDefault="00EE080B" w:rsidP="0028733F">
      <w:pPr>
        <w:spacing w:after="0" w:line="240" w:lineRule="auto"/>
        <w:jc w:val="center"/>
        <w:rPr>
          <w:rFonts w:ascii="Arial" w:hAnsi="Arial" w:cs="Arial"/>
          <w:b/>
        </w:rPr>
      </w:pPr>
      <w:r w:rsidRPr="00EE080B">
        <w:rPr>
          <w:rFonts w:ascii="Arial" w:hAnsi="Arial" w:cs="Arial"/>
          <w:b/>
          <w:noProof/>
          <w:lang w:val="en-US"/>
        </w:rPr>
        <w:drawing>
          <wp:inline distT="0" distB="0" distL="0" distR="0" wp14:anchorId="4D6A9580" wp14:editId="0CF63029">
            <wp:extent cx="2254244" cy="1235760"/>
            <wp:effectExtent l="133350" t="114300" r="146685" b="17399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griSETA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244" cy="1235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120" w:line="240" w:lineRule="auto"/>
        <w:jc w:val="center"/>
        <w:rPr>
          <w:rFonts w:ascii="Arial" w:hAnsi="Arial" w:cs="Arial"/>
        </w:rPr>
      </w:pPr>
      <w:proofErr w:type="spellStart"/>
      <w:r w:rsidRPr="00EE080B">
        <w:rPr>
          <w:rFonts w:ascii="Arial" w:hAnsi="Arial" w:cs="Arial"/>
        </w:rPr>
        <w:t>AgriSETA</w:t>
      </w:r>
      <w:proofErr w:type="spellEnd"/>
      <w:r w:rsidRPr="00EE080B">
        <w:rPr>
          <w:rFonts w:ascii="Arial" w:hAnsi="Arial" w:cs="Arial"/>
        </w:rPr>
        <w:t xml:space="preserve"> holds the copyright to its publications and Web pages.  Proper citation is requested.</w:t>
      </w:r>
    </w:p>
    <w:p w:rsidR="0016222F" w:rsidRDefault="0016222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16222F" w:rsidRPr="0019437F" w:rsidRDefault="0016222F" w:rsidP="0016222F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19437F">
        <w:rPr>
          <w:rFonts w:ascii="Arial" w:hAnsi="Arial" w:cs="Arial"/>
          <w:b/>
          <w:sz w:val="24"/>
          <w:szCs w:val="24"/>
        </w:rPr>
        <w:lastRenderedPageBreak/>
        <w:t>TABLE OF CONTENTS</w:t>
      </w:r>
    </w:p>
    <w:p w:rsidR="0016222F" w:rsidRDefault="0016222F" w:rsidP="0016222F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bookmarkStart w:id="0" w:name="_GoBack"/>
    <w:bookmarkEnd w:id="0"/>
    <w:p w:rsidR="0016222F" w:rsidRPr="0016222F" w:rsidRDefault="0016222F" w:rsidP="0016222F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r w:rsidRPr="0016222F">
        <w:rPr>
          <w:rFonts w:cs="Arial"/>
          <w:sz w:val="24"/>
          <w:szCs w:val="24"/>
        </w:rPr>
        <w:fldChar w:fldCharType="begin"/>
      </w:r>
      <w:r w:rsidRPr="0016222F">
        <w:rPr>
          <w:rFonts w:cs="Arial"/>
          <w:sz w:val="24"/>
          <w:szCs w:val="24"/>
        </w:rPr>
        <w:instrText xml:space="preserve"> TOC \h \z \t "Title,1" </w:instrText>
      </w:r>
      <w:r w:rsidRPr="0016222F">
        <w:rPr>
          <w:rFonts w:cs="Arial"/>
          <w:sz w:val="24"/>
          <w:szCs w:val="24"/>
        </w:rPr>
        <w:fldChar w:fldCharType="separate"/>
      </w:r>
      <w:hyperlink w:anchor="_Toc15302251" w:history="1">
        <w:r w:rsidRPr="0016222F">
          <w:rPr>
            <w:rStyle w:val="Hyperlink"/>
            <w:noProof/>
            <w:sz w:val="24"/>
            <w:szCs w:val="24"/>
          </w:rPr>
          <w:t>1.</w:t>
        </w:r>
        <w:r w:rsidRPr="0016222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16222F">
          <w:rPr>
            <w:rStyle w:val="Hyperlink"/>
            <w:noProof/>
            <w:sz w:val="24"/>
            <w:szCs w:val="24"/>
          </w:rPr>
          <w:t>STAKEHOLDER INFORMATION</w:t>
        </w:r>
        <w:r w:rsidRPr="0016222F">
          <w:rPr>
            <w:noProof/>
            <w:webHidden/>
            <w:sz w:val="24"/>
            <w:szCs w:val="24"/>
          </w:rPr>
          <w:tab/>
        </w:r>
        <w:r w:rsidRPr="0016222F">
          <w:rPr>
            <w:noProof/>
            <w:webHidden/>
            <w:sz w:val="24"/>
            <w:szCs w:val="24"/>
          </w:rPr>
          <w:fldChar w:fldCharType="begin"/>
        </w:r>
        <w:r w:rsidRPr="0016222F">
          <w:rPr>
            <w:noProof/>
            <w:webHidden/>
            <w:sz w:val="24"/>
            <w:szCs w:val="24"/>
          </w:rPr>
          <w:instrText xml:space="preserve"> PAGEREF _Toc15302251 \h </w:instrText>
        </w:r>
        <w:r w:rsidRPr="0016222F">
          <w:rPr>
            <w:noProof/>
            <w:webHidden/>
            <w:sz w:val="24"/>
            <w:szCs w:val="24"/>
          </w:rPr>
        </w:r>
        <w:r w:rsidRPr="0016222F">
          <w:rPr>
            <w:noProof/>
            <w:webHidden/>
            <w:sz w:val="24"/>
            <w:szCs w:val="24"/>
          </w:rPr>
          <w:fldChar w:fldCharType="separate"/>
        </w:r>
        <w:r w:rsidR="00D44889">
          <w:rPr>
            <w:noProof/>
            <w:webHidden/>
            <w:sz w:val="24"/>
            <w:szCs w:val="24"/>
          </w:rPr>
          <w:t>6</w:t>
        </w:r>
        <w:r w:rsidRPr="0016222F">
          <w:rPr>
            <w:noProof/>
            <w:webHidden/>
            <w:sz w:val="24"/>
            <w:szCs w:val="24"/>
          </w:rPr>
          <w:fldChar w:fldCharType="end"/>
        </w:r>
      </w:hyperlink>
    </w:p>
    <w:p w:rsidR="0016222F" w:rsidRPr="0016222F" w:rsidRDefault="008E5D2F" w:rsidP="0016222F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5302252" w:history="1">
        <w:r w:rsidR="0016222F" w:rsidRPr="0016222F">
          <w:rPr>
            <w:rStyle w:val="Hyperlink"/>
            <w:noProof/>
            <w:sz w:val="24"/>
            <w:szCs w:val="24"/>
          </w:rPr>
          <w:t>2.</w:t>
        </w:r>
        <w:r w:rsidR="0016222F" w:rsidRPr="0016222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6222F" w:rsidRPr="0016222F">
          <w:rPr>
            <w:rStyle w:val="Hyperlink"/>
            <w:noProof/>
            <w:sz w:val="24"/>
            <w:szCs w:val="24"/>
          </w:rPr>
          <w:t>COMPETENCY SUMMARY OF ASSESSMENT</w:t>
        </w:r>
        <w:r w:rsidR="0016222F" w:rsidRPr="0016222F">
          <w:rPr>
            <w:noProof/>
            <w:webHidden/>
            <w:sz w:val="24"/>
            <w:szCs w:val="24"/>
          </w:rPr>
          <w:tab/>
        </w:r>
        <w:r w:rsidR="0016222F" w:rsidRPr="0016222F">
          <w:rPr>
            <w:noProof/>
            <w:webHidden/>
            <w:sz w:val="24"/>
            <w:szCs w:val="24"/>
          </w:rPr>
          <w:fldChar w:fldCharType="begin"/>
        </w:r>
        <w:r w:rsidR="0016222F" w:rsidRPr="0016222F">
          <w:rPr>
            <w:noProof/>
            <w:webHidden/>
            <w:sz w:val="24"/>
            <w:szCs w:val="24"/>
          </w:rPr>
          <w:instrText xml:space="preserve"> PAGEREF _Toc15302252 \h </w:instrText>
        </w:r>
        <w:r w:rsidR="0016222F" w:rsidRPr="0016222F">
          <w:rPr>
            <w:noProof/>
            <w:webHidden/>
            <w:sz w:val="24"/>
            <w:szCs w:val="24"/>
          </w:rPr>
        </w:r>
        <w:r w:rsidR="0016222F" w:rsidRPr="0016222F">
          <w:rPr>
            <w:noProof/>
            <w:webHidden/>
            <w:sz w:val="24"/>
            <w:szCs w:val="24"/>
          </w:rPr>
          <w:fldChar w:fldCharType="separate"/>
        </w:r>
        <w:r w:rsidR="00D44889">
          <w:rPr>
            <w:noProof/>
            <w:webHidden/>
            <w:sz w:val="24"/>
            <w:szCs w:val="24"/>
          </w:rPr>
          <w:t>8</w:t>
        </w:r>
        <w:r w:rsidR="0016222F" w:rsidRPr="0016222F">
          <w:rPr>
            <w:noProof/>
            <w:webHidden/>
            <w:sz w:val="24"/>
            <w:szCs w:val="24"/>
          </w:rPr>
          <w:fldChar w:fldCharType="end"/>
        </w:r>
      </w:hyperlink>
    </w:p>
    <w:p w:rsidR="0016222F" w:rsidRPr="0016222F" w:rsidRDefault="008E5D2F" w:rsidP="0016222F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5302253" w:history="1">
        <w:r w:rsidR="0016222F" w:rsidRPr="0016222F">
          <w:rPr>
            <w:rStyle w:val="Hyperlink"/>
            <w:noProof/>
            <w:sz w:val="24"/>
            <w:szCs w:val="24"/>
          </w:rPr>
          <w:t>3.</w:t>
        </w:r>
        <w:r w:rsidR="0016222F" w:rsidRPr="0016222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6222F" w:rsidRPr="0016222F">
          <w:rPr>
            <w:rStyle w:val="Hyperlink"/>
            <w:noProof/>
            <w:sz w:val="24"/>
            <w:szCs w:val="24"/>
          </w:rPr>
          <w:t>ASSESSMENT ALIGNMENT MATRIX (INTERGRATED OUTCOMES)</w:t>
        </w:r>
        <w:r w:rsidR="0016222F" w:rsidRPr="0016222F">
          <w:rPr>
            <w:noProof/>
            <w:webHidden/>
            <w:sz w:val="24"/>
            <w:szCs w:val="24"/>
          </w:rPr>
          <w:tab/>
        </w:r>
        <w:r w:rsidR="0016222F" w:rsidRPr="0016222F">
          <w:rPr>
            <w:noProof/>
            <w:webHidden/>
            <w:sz w:val="24"/>
            <w:szCs w:val="24"/>
          </w:rPr>
          <w:fldChar w:fldCharType="begin"/>
        </w:r>
        <w:r w:rsidR="0016222F" w:rsidRPr="0016222F">
          <w:rPr>
            <w:noProof/>
            <w:webHidden/>
            <w:sz w:val="24"/>
            <w:szCs w:val="24"/>
          </w:rPr>
          <w:instrText xml:space="preserve"> PAGEREF _Toc15302253 \h </w:instrText>
        </w:r>
        <w:r w:rsidR="0016222F" w:rsidRPr="0016222F">
          <w:rPr>
            <w:noProof/>
            <w:webHidden/>
            <w:sz w:val="24"/>
            <w:szCs w:val="24"/>
          </w:rPr>
        </w:r>
        <w:r w:rsidR="0016222F" w:rsidRPr="0016222F">
          <w:rPr>
            <w:noProof/>
            <w:webHidden/>
            <w:sz w:val="24"/>
            <w:szCs w:val="24"/>
          </w:rPr>
          <w:fldChar w:fldCharType="separate"/>
        </w:r>
        <w:r w:rsidR="00D44889">
          <w:rPr>
            <w:noProof/>
            <w:webHidden/>
            <w:sz w:val="24"/>
            <w:szCs w:val="24"/>
          </w:rPr>
          <w:t>10</w:t>
        </w:r>
        <w:r w:rsidR="0016222F" w:rsidRPr="0016222F">
          <w:rPr>
            <w:noProof/>
            <w:webHidden/>
            <w:sz w:val="24"/>
            <w:szCs w:val="24"/>
          </w:rPr>
          <w:fldChar w:fldCharType="end"/>
        </w:r>
      </w:hyperlink>
    </w:p>
    <w:p w:rsidR="0016222F" w:rsidRPr="0016222F" w:rsidRDefault="008E5D2F" w:rsidP="0016222F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5302254" w:history="1">
        <w:r w:rsidR="0016222F" w:rsidRPr="0016222F">
          <w:rPr>
            <w:rStyle w:val="Hyperlink"/>
            <w:noProof/>
            <w:sz w:val="24"/>
            <w:szCs w:val="24"/>
          </w:rPr>
          <w:t>4.</w:t>
        </w:r>
        <w:r w:rsidR="0016222F" w:rsidRPr="0016222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6222F" w:rsidRPr="0016222F">
          <w:rPr>
            <w:rStyle w:val="Hyperlink"/>
            <w:noProof/>
            <w:sz w:val="24"/>
            <w:szCs w:val="24"/>
          </w:rPr>
          <w:t>ASSESSMENT DECISION &amp; EVIDENCE EVALUATION RECORD</w:t>
        </w:r>
        <w:r w:rsidR="0016222F" w:rsidRPr="0016222F">
          <w:rPr>
            <w:noProof/>
            <w:webHidden/>
            <w:sz w:val="24"/>
            <w:szCs w:val="24"/>
          </w:rPr>
          <w:tab/>
        </w:r>
        <w:r w:rsidR="0016222F" w:rsidRPr="0016222F">
          <w:rPr>
            <w:noProof/>
            <w:webHidden/>
            <w:sz w:val="24"/>
            <w:szCs w:val="24"/>
          </w:rPr>
          <w:fldChar w:fldCharType="begin"/>
        </w:r>
        <w:r w:rsidR="0016222F" w:rsidRPr="0016222F">
          <w:rPr>
            <w:noProof/>
            <w:webHidden/>
            <w:sz w:val="24"/>
            <w:szCs w:val="24"/>
          </w:rPr>
          <w:instrText xml:space="preserve"> PAGEREF _Toc15302254 \h </w:instrText>
        </w:r>
        <w:r w:rsidR="0016222F" w:rsidRPr="0016222F">
          <w:rPr>
            <w:noProof/>
            <w:webHidden/>
            <w:sz w:val="24"/>
            <w:szCs w:val="24"/>
          </w:rPr>
        </w:r>
        <w:r w:rsidR="0016222F" w:rsidRPr="0016222F">
          <w:rPr>
            <w:noProof/>
            <w:webHidden/>
            <w:sz w:val="24"/>
            <w:szCs w:val="24"/>
          </w:rPr>
          <w:fldChar w:fldCharType="separate"/>
        </w:r>
        <w:r w:rsidR="00D44889">
          <w:rPr>
            <w:noProof/>
            <w:webHidden/>
            <w:sz w:val="24"/>
            <w:szCs w:val="24"/>
          </w:rPr>
          <w:t>12</w:t>
        </w:r>
        <w:r w:rsidR="0016222F" w:rsidRPr="0016222F">
          <w:rPr>
            <w:noProof/>
            <w:webHidden/>
            <w:sz w:val="24"/>
            <w:szCs w:val="24"/>
          </w:rPr>
          <w:fldChar w:fldCharType="end"/>
        </w:r>
      </w:hyperlink>
    </w:p>
    <w:p w:rsidR="0016222F" w:rsidRPr="0016222F" w:rsidRDefault="008E5D2F" w:rsidP="0016222F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5302255" w:history="1">
        <w:r w:rsidR="0016222F" w:rsidRPr="0016222F">
          <w:rPr>
            <w:rStyle w:val="Hyperlink"/>
            <w:noProof/>
            <w:sz w:val="24"/>
            <w:szCs w:val="24"/>
          </w:rPr>
          <w:t>5.</w:t>
        </w:r>
        <w:r w:rsidR="0016222F" w:rsidRPr="0016222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6222F" w:rsidRPr="0016222F">
          <w:rPr>
            <w:rStyle w:val="Hyperlink"/>
            <w:noProof/>
            <w:sz w:val="24"/>
            <w:szCs w:val="24"/>
          </w:rPr>
          <w:t>OVERALL ASSESSMENT DECISION</w:t>
        </w:r>
        <w:r w:rsidR="0016222F" w:rsidRPr="0016222F">
          <w:rPr>
            <w:noProof/>
            <w:webHidden/>
            <w:sz w:val="24"/>
            <w:szCs w:val="24"/>
          </w:rPr>
          <w:tab/>
        </w:r>
        <w:r w:rsidR="0016222F" w:rsidRPr="0016222F">
          <w:rPr>
            <w:noProof/>
            <w:webHidden/>
            <w:sz w:val="24"/>
            <w:szCs w:val="24"/>
          </w:rPr>
          <w:fldChar w:fldCharType="begin"/>
        </w:r>
        <w:r w:rsidR="0016222F" w:rsidRPr="0016222F">
          <w:rPr>
            <w:noProof/>
            <w:webHidden/>
            <w:sz w:val="24"/>
            <w:szCs w:val="24"/>
          </w:rPr>
          <w:instrText xml:space="preserve"> PAGEREF _Toc15302255 \h </w:instrText>
        </w:r>
        <w:r w:rsidR="0016222F" w:rsidRPr="0016222F">
          <w:rPr>
            <w:noProof/>
            <w:webHidden/>
            <w:sz w:val="24"/>
            <w:szCs w:val="24"/>
          </w:rPr>
        </w:r>
        <w:r w:rsidR="0016222F" w:rsidRPr="0016222F">
          <w:rPr>
            <w:noProof/>
            <w:webHidden/>
            <w:sz w:val="24"/>
            <w:szCs w:val="24"/>
          </w:rPr>
          <w:fldChar w:fldCharType="separate"/>
        </w:r>
        <w:r w:rsidR="00D44889">
          <w:rPr>
            <w:noProof/>
            <w:webHidden/>
            <w:sz w:val="24"/>
            <w:szCs w:val="24"/>
          </w:rPr>
          <w:t>13</w:t>
        </w:r>
        <w:r w:rsidR="0016222F" w:rsidRPr="0016222F">
          <w:rPr>
            <w:noProof/>
            <w:webHidden/>
            <w:sz w:val="24"/>
            <w:szCs w:val="24"/>
          </w:rPr>
          <w:fldChar w:fldCharType="end"/>
        </w:r>
      </w:hyperlink>
    </w:p>
    <w:p w:rsidR="0016222F" w:rsidRPr="0016222F" w:rsidRDefault="008E5D2F" w:rsidP="0016222F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5302256" w:history="1">
        <w:r w:rsidR="0016222F" w:rsidRPr="0016222F">
          <w:rPr>
            <w:rStyle w:val="Hyperlink"/>
            <w:noProof/>
            <w:sz w:val="24"/>
            <w:szCs w:val="24"/>
          </w:rPr>
          <w:t>6.</w:t>
        </w:r>
        <w:r w:rsidR="0016222F" w:rsidRPr="0016222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6222F" w:rsidRPr="0016222F">
          <w:rPr>
            <w:rStyle w:val="Hyperlink"/>
            <w:noProof/>
            <w:sz w:val="24"/>
            <w:szCs w:val="24"/>
          </w:rPr>
          <w:t>Evidence of feedback</w:t>
        </w:r>
        <w:r w:rsidR="0016222F" w:rsidRPr="0016222F">
          <w:rPr>
            <w:noProof/>
            <w:webHidden/>
            <w:sz w:val="24"/>
            <w:szCs w:val="24"/>
          </w:rPr>
          <w:tab/>
        </w:r>
        <w:r w:rsidR="0016222F" w:rsidRPr="0016222F">
          <w:rPr>
            <w:noProof/>
            <w:webHidden/>
            <w:sz w:val="24"/>
            <w:szCs w:val="24"/>
          </w:rPr>
          <w:fldChar w:fldCharType="begin"/>
        </w:r>
        <w:r w:rsidR="0016222F" w:rsidRPr="0016222F">
          <w:rPr>
            <w:noProof/>
            <w:webHidden/>
            <w:sz w:val="24"/>
            <w:szCs w:val="24"/>
          </w:rPr>
          <w:instrText xml:space="preserve"> PAGEREF _Toc15302256 \h </w:instrText>
        </w:r>
        <w:r w:rsidR="0016222F" w:rsidRPr="0016222F">
          <w:rPr>
            <w:noProof/>
            <w:webHidden/>
            <w:sz w:val="24"/>
            <w:szCs w:val="24"/>
          </w:rPr>
        </w:r>
        <w:r w:rsidR="0016222F" w:rsidRPr="0016222F">
          <w:rPr>
            <w:noProof/>
            <w:webHidden/>
            <w:sz w:val="24"/>
            <w:szCs w:val="24"/>
          </w:rPr>
          <w:fldChar w:fldCharType="separate"/>
        </w:r>
        <w:r w:rsidR="00D44889">
          <w:rPr>
            <w:noProof/>
            <w:webHidden/>
            <w:sz w:val="24"/>
            <w:szCs w:val="24"/>
          </w:rPr>
          <w:t>14</w:t>
        </w:r>
        <w:r w:rsidR="0016222F" w:rsidRPr="0016222F">
          <w:rPr>
            <w:noProof/>
            <w:webHidden/>
            <w:sz w:val="24"/>
            <w:szCs w:val="24"/>
          </w:rPr>
          <w:fldChar w:fldCharType="end"/>
        </w:r>
      </w:hyperlink>
    </w:p>
    <w:p w:rsidR="0016222F" w:rsidRPr="0016222F" w:rsidRDefault="008E5D2F" w:rsidP="0016222F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5302257" w:history="1">
        <w:r w:rsidR="0016222F" w:rsidRPr="0016222F">
          <w:rPr>
            <w:rStyle w:val="Hyperlink"/>
            <w:noProof/>
            <w:sz w:val="24"/>
            <w:szCs w:val="24"/>
          </w:rPr>
          <w:t>7.</w:t>
        </w:r>
        <w:r w:rsidR="0016222F" w:rsidRPr="0016222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6222F" w:rsidRPr="0016222F">
          <w:rPr>
            <w:rStyle w:val="Hyperlink"/>
            <w:noProof/>
            <w:sz w:val="24"/>
            <w:szCs w:val="24"/>
          </w:rPr>
          <w:t>OVERALL RESULTS</w:t>
        </w:r>
        <w:r w:rsidR="0016222F" w:rsidRPr="0016222F">
          <w:rPr>
            <w:noProof/>
            <w:webHidden/>
            <w:sz w:val="24"/>
            <w:szCs w:val="24"/>
          </w:rPr>
          <w:tab/>
        </w:r>
        <w:r w:rsidR="0016222F" w:rsidRPr="0016222F">
          <w:rPr>
            <w:noProof/>
            <w:webHidden/>
            <w:sz w:val="24"/>
            <w:szCs w:val="24"/>
          </w:rPr>
          <w:fldChar w:fldCharType="begin"/>
        </w:r>
        <w:r w:rsidR="0016222F" w:rsidRPr="0016222F">
          <w:rPr>
            <w:noProof/>
            <w:webHidden/>
            <w:sz w:val="24"/>
            <w:szCs w:val="24"/>
          </w:rPr>
          <w:instrText xml:space="preserve"> PAGEREF _Toc15302257 \h </w:instrText>
        </w:r>
        <w:r w:rsidR="0016222F" w:rsidRPr="0016222F">
          <w:rPr>
            <w:noProof/>
            <w:webHidden/>
            <w:sz w:val="24"/>
            <w:szCs w:val="24"/>
          </w:rPr>
        </w:r>
        <w:r w:rsidR="0016222F" w:rsidRPr="0016222F">
          <w:rPr>
            <w:noProof/>
            <w:webHidden/>
            <w:sz w:val="24"/>
            <w:szCs w:val="24"/>
          </w:rPr>
          <w:fldChar w:fldCharType="separate"/>
        </w:r>
        <w:r w:rsidR="00D44889">
          <w:rPr>
            <w:noProof/>
            <w:webHidden/>
            <w:sz w:val="24"/>
            <w:szCs w:val="24"/>
          </w:rPr>
          <w:t>15</w:t>
        </w:r>
        <w:r w:rsidR="0016222F" w:rsidRPr="0016222F">
          <w:rPr>
            <w:noProof/>
            <w:webHidden/>
            <w:sz w:val="24"/>
            <w:szCs w:val="24"/>
          </w:rPr>
          <w:fldChar w:fldCharType="end"/>
        </w:r>
      </w:hyperlink>
    </w:p>
    <w:p w:rsidR="0016222F" w:rsidRPr="0016222F" w:rsidRDefault="008E5D2F" w:rsidP="0016222F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5302258" w:history="1">
        <w:r w:rsidR="0016222F" w:rsidRPr="0016222F">
          <w:rPr>
            <w:rStyle w:val="Hyperlink"/>
            <w:noProof/>
            <w:sz w:val="24"/>
            <w:szCs w:val="24"/>
          </w:rPr>
          <w:t>8.</w:t>
        </w:r>
        <w:r w:rsidR="0016222F" w:rsidRPr="0016222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6222F" w:rsidRPr="0016222F">
          <w:rPr>
            <w:rStyle w:val="Hyperlink"/>
            <w:noProof/>
            <w:sz w:val="24"/>
            <w:szCs w:val="24"/>
          </w:rPr>
          <w:t>ASSESSMENT REVIEW</w:t>
        </w:r>
        <w:r w:rsidR="0016222F" w:rsidRPr="0016222F">
          <w:rPr>
            <w:noProof/>
            <w:webHidden/>
            <w:sz w:val="24"/>
            <w:szCs w:val="24"/>
          </w:rPr>
          <w:tab/>
        </w:r>
        <w:r w:rsidR="0016222F" w:rsidRPr="0016222F">
          <w:rPr>
            <w:noProof/>
            <w:webHidden/>
            <w:sz w:val="24"/>
            <w:szCs w:val="24"/>
          </w:rPr>
          <w:fldChar w:fldCharType="begin"/>
        </w:r>
        <w:r w:rsidR="0016222F" w:rsidRPr="0016222F">
          <w:rPr>
            <w:noProof/>
            <w:webHidden/>
            <w:sz w:val="24"/>
            <w:szCs w:val="24"/>
          </w:rPr>
          <w:instrText xml:space="preserve"> PAGEREF _Toc15302258 \h </w:instrText>
        </w:r>
        <w:r w:rsidR="0016222F" w:rsidRPr="0016222F">
          <w:rPr>
            <w:noProof/>
            <w:webHidden/>
            <w:sz w:val="24"/>
            <w:szCs w:val="24"/>
          </w:rPr>
        </w:r>
        <w:r w:rsidR="0016222F" w:rsidRPr="0016222F">
          <w:rPr>
            <w:noProof/>
            <w:webHidden/>
            <w:sz w:val="24"/>
            <w:szCs w:val="24"/>
          </w:rPr>
          <w:fldChar w:fldCharType="separate"/>
        </w:r>
        <w:r w:rsidR="00D44889">
          <w:rPr>
            <w:noProof/>
            <w:webHidden/>
            <w:sz w:val="24"/>
            <w:szCs w:val="24"/>
          </w:rPr>
          <w:t>16</w:t>
        </w:r>
        <w:r w:rsidR="0016222F" w:rsidRPr="0016222F">
          <w:rPr>
            <w:noProof/>
            <w:webHidden/>
            <w:sz w:val="24"/>
            <w:szCs w:val="24"/>
          </w:rPr>
          <w:fldChar w:fldCharType="end"/>
        </w:r>
      </w:hyperlink>
    </w:p>
    <w:p w:rsidR="0016222F" w:rsidRPr="0016222F" w:rsidRDefault="008E5D2F" w:rsidP="0016222F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5302259" w:history="1">
        <w:r w:rsidR="0016222F" w:rsidRPr="0016222F">
          <w:rPr>
            <w:rStyle w:val="Hyperlink"/>
            <w:noProof/>
            <w:sz w:val="24"/>
            <w:szCs w:val="24"/>
          </w:rPr>
          <w:t>9.</w:t>
        </w:r>
        <w:r w:rsidR="0016222F" w:rsidRPr="0016222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6222F" w:rsidRPr="0016222F">
          <w:rPr>
            <w:rStyle w:val="Hyperlink"/>
            <w:noProof/>
            <w:sz w:val="24"/>
            <w:szCs w:val="24"/>
          </w:rPr>
          <w:t>FINAL DECISION</w:t>
        </w:r>
        <w:r w:rsidR="0016222F" w:rsidRPr="0016222F">
          <w:rPr>
            <w:noProof/>
            <w:webHidden/>
            <w:sz w:val="24"/>
            <w:szCs w:val="24"/>
          </w:rPr>
          <w:tab/>
        </w:r>
        <w:r w:rsidR="0016222F" w:rsidRPr="0016222F">
          <w:rPr>
            <w:noProof/>
            <w:webHidden/>
            <w:sz w:val="24"/>
            <w:szCs w:val="24"/>
          </w:rPr>
          <w:fldChar w:fldCharType="begin"/>
        </w:r>
        <w:r w:rsidR="0016222F" w:rsidRPr="0016222F">
          <w:rPr>
            <w:noProof/>
            <w:webHidden/>
            <w:sz w:val="24"/>
            <w:szCs w:val="24"/>
          </w:rPr>
          <w:instrText xml:space="preserve"> PAGEREF _Toc15302259 \h </w:instrText>
        </w:r>
        <w:r w:rsidR="0016222F" w:rsidRPr="0016222F">
          <w:rPr>
            <w:noProof/>
            <w:webHidden/>
            <w:sz w:val="24"/>
            <w:szCs w:val="24"/>
          </w:rPr>
        </w:r>
        <w:r w:rsidR="0016222F" w:rsidRPr="0016222F">
          <w:rPr>
            <w:noProof/>
            <w:webHidden/>
            <w:sz w:val="24"/>
            <w:szCs w:val="24"/>
          </w:rPr>
          <w:fldChar w:fldCharType="separate"/>
        </w:r>
        <w:r w:rsidR="00D44889">
          <w:rPr>
            <w:noProof/>
            <w:webHidden/>
            <w:sz w:val="24"/>
            <w:szCs w:val="24"/>
          </w:rPr>
          <w:t>18</w:t>
        </w:r>
        <w:r w:rsidR="0016222F" w:rsidRPr="0016222F">
          <w:rPr>
            <w:noProof/>
            <w:webHidden/>
            <w:sz w:val="24"/>
            <w:szCs w:val="24"/>
          </w:rPr>
          <w:fldChar w:fldCharType="end"/>
        </w:r>
      </w:hyperlink>
    </w:p>
    <w:p w:rsidR="0016222F" w:rsidRPr="0016222F" w:rsidRDefault="008E5D2F" w:rsidP="0016222F">
      <w:pPr>
        <w:pStyle w:val="TOC1"/>
        <w:tabs>
          <w:tab w:val="left" w:pos="66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5302260" w:history="1">
        <w:r w:rsidR="0016222F" w:rsidRPr="0016222F">
          <w:rPr>
            <w:rStyle w:val="Hyperlink"/>
            <w:noProof/>
            <w:sz w:val="24"/>
            <w:szCs w:val="24"/>
          </w:rPr>
          <w:t>10.</w:t>
        </w:r>
        <w:r w:rsidR="0016222F" w:rsidRPr="0016222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6222F" w:rsidRPr="0016222F">
          <w:rPr>
            <w:rStyle w:val="Hyperlink"/>
            <w:noProof/>
            <w:sz w:val="24"/>
            <w:szCs w:val="24"/>
          </w:rPr>
          <w:t>LEARNER FEEDBACK FORM</w:t>
        </w:r>
        <w:r w:rsidR="0016222F" w:rsidRPr="0016222F">
          <w:rPr>
            <w:noProof/>
            <w:webHidden/>
            <w:sz w:val="24"/>
            <w:szCs w:val="24"/>
          </w:rPr>
          <w:tab/>
        </w:r>
        <w:r w:rsidR="0016222F" w:rsidRPr="0016222F">
          <w:rPr>
            <w:noProof/>
            <w:webHidden/>
            <w:sz w:val="24"/>
            <w:szCs w:val="24"/>
          </w:rPr>
          <w:fldChar w:fldCharType="begin"/>
        </w:r>
        <w:r w:rsidR="0016222F" w:rsidRPr="0016222F">
          <w:rPr>
            <w:noProof/>
            <w:webHidden/>
            <w:sz w:val="24"/>
            <w:szCs w:val="24"/>
          </w:rPr>
          <w:instrText xml:space="preserve"> PAGEREF _Toc15302260 \h </w:instrText>
        </w:r>
        <w:r w:rsidR="0016222F" w:rsidRPr="0016222F">
          <w:rPr>
            <w:noProof/>
            <w:webHidden/>
            <w:sz w:val="24"/>
            <w:szCs w:val="24"/>
          </w:rPr>
        </w:r>
        <w:r w:rsidR="0016222F" w:rsidRPr="0016222F">
          <w:rPr>
            <w:noProof/>
            <w:webHidden/>
            <w:sz w:val="24"/>
            <w:szCs w:val="24"/>
          </w:rPr>
          <w:fldChar w:fldCharType="separate"/>
        </w:r>
        <w:r w:rsidR="00D44889">
          <w:rPr>
            <w:noProof/>
            <w:webHidden/>
            <w:sz w:val="24"/>
            <w:szCs w:val="24"/>
          </w:rPr>
          <w:t>19</w:t>
        </w:r>
        <w:r w:rsidR="0016222F" w:rsidRPr="0016222F">
          <w:rPr>
            <w:noProof/>
            <w:webHidden/>
            <w:sz w:val="24"/>
            <w:szCs w:val="24"/>
          </w:rPr>
          <w:fldChar w:fldCharType="end"/>
        </w:r>
      </w:hyperlink>
    </w:p>
    <w:p w:rsidR="0016222F" w:rsidRPr="0016222F" w:rsidRDefault="008E5D2F" w:rsidP="0016222F">
      <w:pPr>
        <w:pStyle w:val="TOC1"/>
        <w:tabs>
          <w:tab w:val="left" w:pos="66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5302261" w:history="1">
        <w:r w:rsidR="0016222F" w:rsidRPr="0016222F">
          <w:rPr>
            <w:rStyle w:val="Hyperlink"/>
            <w:noProof/>
            <w:sz w:val="24"/>
            <w:szCs w:val="24"/>
          </w:rPr>
          <w:t>11.</w:t>
        </w:r>
        <w:r w:rsidR="0016222F" w:rsidRPr="0016222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6222F" w:rsidRPr="0016222F">
          <w:rPr>
            <w:rStyle w:val="Hyperlink"/>
            <w:noProof/>
            <w:sz w:val="24"/>
            <w:szCs w:val="24"/>
          </w:rPr>
          <w:t>SUMMATIVE ASSESSMENT INSTRUCTIONS</w:t>
        </w:r>
        <w:r w:rsidR="0016222F" w:rsidRPr="0016222F">
          <w:rPr>
            <w:noProof/>
            <w:webHidden/>
            <w:sz w:val="24"/>
            <w:szCs w:val="24"/>
          </w:rPr>
          <w:tab/>
        </w:r>
        <w:r w:rsidR="0016222F" w:rsidRPr="0016222F">
          <w:rPr>
            <w:noProof/>
            <w:webHidden/>
            <w:sz w:val="24"/>
            <w:szCs w:val="24"/>
          </w:rPr>
          <w:fldChar w:fldCharType="begin"/>
        </w:r>
        <w:r w:rsidR="0016222F" w:rsidRPr="0016222F">
          <w:rPr>
            <w:noProof/>
            <w:webHidden/>
            <w:sz w:val="24"/>
            <w:szCs w:val="24"/>
          </w:rPr>
          <w:instrText xml:space="preserve"> PAGEREF _Toc15302261 \h </w:instrText>
        </w:r>
        <w:r w:rsidR="0016222F" w:rsidRPr="0016222F">
          <w:rPr>
            <w:noProof/>
            <w:webHidden/>
            <w:sz w:val="24"/>
            <w:szCs w:val="24"/>
          </w:rPr>
        </w:r>
        <w:r w:rsidR="0016222F" w:rsidRPr="0016222F">
          <w:rPr>
            <w:noProof/>
            <w:webHidden/>
            <w:sz w:val="24"/>
            <w:szCs w:val="24"/>
          </w:rPr>
          <w:fldChar w:fldCharType="separate"/>
        </w:r>
        <w:r w:rsidR="00D44889">
          <w:rPr>
            <w:noProof/>
            <w:webHidden/>
            <w:sz w:val="24"/>
            <w:szCs w:val="24"/>
          </w:rPr>
          <w:t>20</w:t>
        </w:r>
        <w:r w:rsidR="0016222F" w:rsidRPr="0016222F">
          <w:rPr>
            <w:noProof/>
            <w:webHidden/>
            <w:sz w:val="24"/>
            <w:szCs w:val="24"/>
          </w:rPr>
          <w:fldChar w:fldCharType="end"/>
        </w:r>
      </w:hyperlink>
    </w:p>
    <w:p w:rsidR="0016222F" w:rsidRPr="0016222F" w:rsidRDefault="008E5D2F" w:rsidP="0016222F">
      <w:pPr>
        <w:pStyle w:val="TOC1"/>
        <w:tabs>
          <w:tab w:val="left" w:pos="66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5302262" w:history="1">
        <w:r w:rsidR="0016222F" w:rsidRPr="0016222F">
          <w:rPr>
            <w:rStyle w:val="Hyperlink"/>
            <w:noProof/>
            <w:sz w:val="24"/>
            <w:szCs w:val="24"/>
          </w:rPr>
          <w:t>12.</w:t>
        </w:r>
        <w:r w:rsidR="0016222F" w:rsidRPr="0016222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6222F" w:rsidRPr="0016222F">
          <w:rPr>
            <w:rStyle w:val="Hyperlink"/>
            <w:noProof/>
            <w:sz w:val="24"/>
            <w:szCs w:val="24"/>
          </w:rPr>
          <w:t>WRITTEN ASSESSMENT</w:t>
        </w:r>
        <w:r w:rsidR="0016222F" w:rsidRPr="0016222F">
          <w:rPr>
            <w:noProof/>
            <w:webHidden/>
            <w:sz w:val="24"/>
            <w:szCs w:val="24"/>
          </w:rPr>
          <w:tab/>
        </w:r>
        <w:r w:rsidR="0016222F" w:rsidRPr="0016222F">
          <w:rPr>
            <w:noProof/>
            <w:webHidden/>
            <w:sz w:val="24"/>
            <w:szCs w:val="24"/>
          </w:rPr>
          <w:fldChar w:fldCharType="begin"/>
        </w:r>
        <w:r w:rsidR="0016222F" w:rsidRPr="0016222F">
          <w:rPr>
            <w:noProof/>
            <w:webHidden/>
            <w:sz w:val="24"/>
            <w:szCs w:val="24"/>
          </w:rPr>
          <w:instrText xml:space="preserve"> PAGEREF _Toc15302262 \h </w:instrText>
        </w:r>
        <w:r w:rsidR="0016222F" w:rsidRPr="0016222F">
          <w:rPr>
            <w:noProof/>
            <w:webHidden/>
            <w:sz w:val="24"/>
            <w:szCs w:val="24"/>
          </w:rPr>
        </w:r>
        <w:r w:rsidR="0016222F" w:rsidRPr="0016222F">
          <w:rPr>
            <w:noProof/>
            <w:webHidden/>
            <w:sz w:val="24"/>
            <w:szCs w:val="24"/>
          </w:rPr>
          <w:fldChar w:fldCharType="separate"/>
        </w:r>
        <w:r w:rsidR="00D44889">
          <w:rPr>
            <w:noProof/>
            <w:webHidden/>
            <w:sz w:val="24"/>
            <w:szCs w:val="24"/>
          </w:rPr>
          <w:t>21</w:t>
        </w:r>
        <w:r w:rsidR="0016222F" w:rsidRPr="0016222F">
          <w:rPr>
            <w:noProof/>
            <w:webHidden/>
            <w:sz w:val="24"/>
            <w:szCs w:val="24"/>
          </w:rPr>
          <w:fldChar w:fldCharType="end"/>
        </w:r>
      </w:hyperlink>
    </w:p>
    <w:p w:rsidR="0016222F" w:rsidRPr="0016222F" w:rsidRDefault="008E5D2F" w:rsidP="0016222F">
      <w:pPr>
        <w:pStyle w:val="TOC1"/>
        <w:tabs>
          <w:tab w:val="left" w:pos="66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5302263" w:history="1">
        <w:r w:rsidR="0016222F" w:rsidRPr="0016222F">
          <w:rPr>
            <w:rStyle w:val="Hyperlink"/>
            <w:noProof/>
            <w:sz w:val="24"/>
            <w:szCs w:val="24"/>
          </w:rPr>
          <w:t>13.</w:t>
        </w:r>
        <w:r w:rsidR="0016222F" w:rsidRPr="0016222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6222F" w:rsidRPr="0016222F">
          <w:rPr>
            <w:rStyle w:val="Hyperlink"/>
            <w:noProof/>
            <w:sz w:val="24"/>
            <w:szCs w:val="24"/>
          </w:rPr>
          <w:t>FINAL MARKS</w:t>
        </w:r>
        <w:r w:rsidR="0016222F" w:rsidRPr="0016222F">
          <w:rPr>
            <w:noProof/>
            <w:webHidden/>
            <w:sz w:val="24"/>
            <w:szCs w:val="24"/>
          </w:rPr>
          <w:tab/>
        </w:r>
        <w:r w:rsidR="0016222F" w:rsidRPr="0016222F">
          <w:rPr>
            <w:noProof/>
            <w:webHidden/>
            <w:sz w:val="24"/>
            <w:szCs w:val="24"/>
          </w:rPr>
          <w:fldChar w:fldCharType="begin"/>
        </w:r>
        <w:r w:rsidR="0016222F" w:rsidRPr="0016222F">
          <w:rPr>
            <w:noProof/>
            <w:webHidden/>
            <w:sz w:val="24"/>
            <w:szCs w:val="24"/>
          </w:rPr>
          <w:instrText xml:space="preserve"> PAGEREF _Toc15302263 \h </w:instrText>
        </w:r>
        <w:r w:rsidR="0016222F" w:rsidRPr="0016222F">
          <w:rPr>
            <w:noProof/>
            <w:webHidden/>
            <w:sz w:val="24"/>
            <w:szCs w:val="24"/>
          </w:rPr>
        </w:r>
        <w:r w:rsidR="0016222F" w:rsidRPr="0016222F">
          <w:rPr>
            <w:noProof/>
            <w:webHidden/>
            <w:sz w:val="24"/>
            <w:szCs w:val="24"/>
          </w:rPr>
          <w:fldChar w:fldCharType="separate"/>
        </w:r>
        <w:r w:rsidR="00D44889">
          <w:rPr>
            <w:noProof/>
            <w:webHidden/>
            <w:sz w:val="24"/>
            <w:szCs w:val="24"/>
          </w:rPr>
          <w:t>29</w:t>
        </w:r>
        <w:r w:rsidR="0016222F" w:rsidRPr="0016222F">
          <w:rPr>
            <w:noProof/>
            <w:webHidden/>
            <w:sz w:val="24"/>
            <w:szCs w:val="24"/>
          </w:rPr>
          <w:fldChar w:fldCharType="end"/>
        </w:r>
      </w:hyperlink>
    </w:p>
    <w:p w:rsidR="0016222F" w:rsidRPr="00EE080B" w:rsidRDefault="0016222F" w:rsidP="0016222F">
      <w:pPr>
        <w:tabs>
          <w:tab w:val="center" w:pos="4513"/>
          <w:tab w:val="right" w:pos="9026"/>
        </w:tabs>
        <w:spacing w:after="80" w:line="240" w:lineRule="auto"/>
        <w:jc w:val="both"/>
        <w:rPr>
          <w:rFonts w:ascii="Arial" w:hAnsi="Arial" w:cs="Arial"/>
        </w:rPr>
      </w:pPr>
      <w:r w:rsidRPr="0016222F">
        <w:rPr>
          <w:rFonts w:asciiTheme="minorHAnsi" w:hAnsiTheme="minorHAnsi" w:cs="Arial"/>
          <w:sz w:val="24"/>
          <w:szCs w:val="24"/>
        </w:rPr>
        <w:fldChar w:fldCharType="end"/>
      </w:r>
    </w:p>
    <w:p w:rsidR="0016222F" w:rsidRDefault="0016222F" w:rsidP="0016222F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p w:rsidR="0016222F" w:rsidRPr="00EE080B" w:rsidRDefault="0016222F" w:rsidP="0016222F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p w:rsidR="00EE080B" w:rsidRPr="00EE080B" w:rsidRDefault="00EE080B" w:rsidP="00EE080B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p w:rsidR="00924F9C" w:rsidRPr="00247704" w:rsidRDefault="00231402" w:rsidP="00247704">
      <w:pPr>
        <w:spacing w:after="240" w:line="360" w:lineRule="auto"/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  <w:bookmarkStart w:id="1" w:name="_Toc468625802"/>
      <w:bookmarkStart w:id="2" w:name="_Toc464730905"/>
      <w:bookmarkStart w:id="3" w:name="_Toc469395257"/>
    </w:p>
    <w:p w:rsidR="00D969BD" w:rsidRPr="00B12403" w:rsidRDefault="00B12403" w:rsidP="00B12403">
      <w:pPr>
        <w:pStyle w:val="Title"/>
      </w:pPr>
      <w:bookmarkStart w:id="4" w:name="_Toc15302251"/>
      <w:r w:rsidRPr="00B12403">
        <w:lastRenderedPageBreak/>
        <w:t>STAKEHOLDER INFORMATION</w:t>
      </w:r>
      <w:bookmarkEnd w:id="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B12403" w:rsidRPr="006651D8" w:rsidTr="00B12403">
        <w:trPr>
          <w:trHeight w:val="510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B12403" w:rsidRPr="00247704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47704">
              <w:rPr>
                <w:rFonts w:ascii="Arial" w:hAnsi="Arial" w:cs="Arial"/>
                <w:b/>
                <w:color w:val="000000"/>
              </w:rPr>
              <w:t>LEARNER INFORMATION</w:t>
            </w: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ID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bile phone contact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-mai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hysic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ost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mploye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mployer Contact Detail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B12403" w:rsidRDefault="00B12403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B12403" w:rsidRPr="006651D8" w:rsidTr="00B12403">
        <w:tc>
          <w:tcPr>
            <w:tcW w:w="9242" w:type="dxa"/>
            <w:gridSpan w:val="2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ind w:firstLine="7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SESSOR DETAILS</w:t>
            </w:r>
          </w:p>
        </w:tc>
      </w:tr>
      <w:tr w:rsidR="00B12403" w:rsidRPr="006651D8" w:rsidTr="00B12403">
        <w:trPr>
          <w:trHeight w:val="468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924F9C" w:rsidRDefault="00B12403" w:rsidP="00B12403">
            <w:pPr>
              <w:tabs>
                <w:tab w:val="left" w:pos="357"/>
              </w:tabs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Assess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roject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  <w:r w:rsidRPr="00E179EE">
              <w:rPr>
                <w:rFonts w:ascii="Arial" w:hAnsi="Arial" w:cs="Arial"/>
                <w:color w:val="000000"/>
              </w:rPr>
              <w:t xml:space="preserve">Occupational Certificate ID </w:t>
            </w:r>
            <w:r w:rsidRPr="00B53AEC">
              <w:rPr>
                <w:rFonts w:ascii="Arial" w:hAnsi="Arial" w:cs="Arial"/>
              </w:rPr>
              <w:t>98912</w:t>
            </w:r>
            <w:r w:rsidRPr="00E179EE">
              <w:rPr>
                <w:rFonts w:ascii="Arial" w:hAnsi="Arial" w:cs="Arial"/>
                <w:color w:val="000000"/>
              </w:rPr>
              <w:t>:Sugar Processing Controller</w:t>
            </w:r>
          </w:p>
        </w:tc>
      </w:tr>
      <w:tr w:rsidR="00B12403" w:rsidRPr="006651D8" w:rsidTr="00B12403"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ule No.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Module 1:</w:t>
            </w:r>
            <w:r w:rsidRPr="00894224">
              <w:rPr>
                <w:rFonts w:ascii="Arial" w:hAnsi="Arial" w:cs="Arial"/>
                <w:b/>
                <w:color w:val="000000"/>
              </w:rPr>
              <w:t xml:space="preserve"> </w:t>
            </w:r>
            <w:r w:rsidRPr="00894224">
              <w:rPr>
                <w:rFonts w:ascii="Arial" w:hAnsi="Arial" w:cs="Arial"/>
                <w:b/>
                <w:bCs/>
              </w:rPr>
              <w:t>Occupational Safety, Health and Environmental Protection</w:t>
            </w:r>
          </w:p>
        </w:tc>
      </w:tr>
      <w:tr w:rsidR="00B12403" w:rsidRPr="006651D8" w:rsidTr="00B12403"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Date of Assessment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ortfolio submission Dat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Assess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D838E2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</w:rPr>
            </w:pPr>
            <w:r w:rsidRPr="00D838E2">
              <w:rPr>
                <w:rFonts w:ascii="Arial" w:hAnsi="Arial" w:cs="Arial"/>
                <w:b/>
              </w:rPr>
              <w:t>Total Marks for Knowledge Module 9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D838E2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</w:rPr>
            </w:pPr>
            <w:r w:rsidRPr="00D838E2">
              <w:rPr>
                <w:rFonts w:ascii="Arial" w:hAnsi="Arial" w:cs="Arial"/>
              </w:rPr>
              <w:t>90 marks</w:t>
            </w: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arks attaine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lace: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B12403" w:rsidRDefault="00B12403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B12403" w:rsidRPr="006651D8" w:rsidTr="00B12403">
        <w:trPr>
          <w:trHeight w:val="510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B12403" w:rsidRPr="00247704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47704">
              <w:rPr>
                <w:rFonts w:ascii="Arial" w:hAnsi="Arial" w:cs="Arial"/>
                <w:b/>
                <w:color w:val="000000"/>
              </w:rPr>
              <w:lastRenderedPageBreak/>
              <w:t>MODERATOR DETAILS</w:t>
            </w: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B12403" w:rsidRPr="006651D8" w:rsidTr="00B1240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B12403" w:rsidRPr="00E179EE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Date of Moderation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B12403" w:rsidRPr="006651D8" w:rsidRDefault="00B12403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B12403" w:rsidRDefault="00B12403">
      <w:pPr>
        <w:spacing w:after="0" w:line="240" w:lineRule="auto"/>
        <w:rPr>
          <w:rFonts w:ascii="Arial" w:hAnsi="Arial"/>
          <w:highlight w:val="yellow"/>
        </w:rPr>
      </w:pPr>
    </w:p>
    <w:p w:rsidR="00B12403" w:rsidRDefault="00B12403">
      <w:pPr>
        <w:spacing w:after="0" w:line="240" w:lineRule="auto"/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br w:type="page"/>
      </w:r>
    </w:p>
    <w:p w:rsidR="00B12403" w:rsidRPr="00B12403" w:rsidRDefault="00B12403" w:rsidP="00B12403">
      <w:pPr>
        <w:pStyle w:val="Title"/>
      </w:pPr>
      <w:bookmarkStart w:id="5" w:name="_Toc15302252"/>
      <w:r w:rsidRPr="00B12403">
        <w:lastRenderedPageBreak/>
        <w:t>COMPETENCY SUMMARY OF ASSESSMENT</w:t>
      </w:r>
      <w:bookmarkEnd w:id="5"/>
    </w:p>
    <w:tbl>
      <w:tblPr>
        <w:tblW w:w="9746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9"/>
        <w:gridCol w:w="6562"/>
        <w:gridCol w:w="900"/>
        <w:gridCol w:w="875"/>
      </w:tblGrid>
      <w:tr w:rsidR="00D969BD" w:rsidRPr="00D969BD" w:rsidTr="00B12403">
        <w:trPr>
          <w:cantSplit/>
          <w:trHeight w:val="891"/>
        </w:trPr>
        <w:tc>
          <w:tcPr>
            <w:tcW w:w="9746" w:type="dxa"/>
            <w:gridSpan w:val="4"/>
            <w:tcBorders>
              <w:bottom w:val="nil"/>
            </w:tcBorders>
            <w:vAlign w:val="center"/>
          </w:tcPr>
          <w:p w:rsidR="00D969BD" w:rsidRPr="00D969BD" w:rsidRDefault="00D969B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D969BD" w:rsidRPr="00D969BD" w:rsidTr="00B12403">
        <w:trPr>
          <w:cantSplit/>
        </w:trPr>
        <w:tc>
          <w:tcPr>
            <w:tcW w:w="1409" w:type="dxa"/>
            <w:tcBorders>
              <w:bottom w:val="single" w:sz="4" w:space="0" w:color="auto"/>
            </w:tcBorders>
            <w:vAlign w:val="center"/>
          </w:tcPr>
          <w:p w:rsidR="00D969BD" w:rsidRPr="00C8272E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Module 1</w:t>
            </w:r>
          </w:p>
        </w:tc>
        <w:tc>
          <w:tcPr>
            <w:tcW w:w="6562" w:type="dxa"/>
            <w:vAlign w:val="center"/>
          </w:tcPr>
          <w:p w:rsidR="00D969BD" w:rsidRPr="00C8272E" w:rsidRDefault="00894224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1</w:t>
            </w:r>
            <w:r w:rsidR="00C8272E" w:rsidRPr="00C8272E">
              <w:rPr>
                <w:rFonts w:ascii="Arial" w:hAnsi="Arial" w:cs="Arial"/>
                <w:b/>
              </w:rPr>
              <w:t>-KT01</w:t>
            </w:r>
            <w:r w:rsidR="00D969BD" w:rsidRPr="00C8272E">
              <w:rPr>
                <w:rFonts w:ascii="Arial" w:eastAsia="Times New Roman" w:hAnsi="Arial" w:cs="Arial"/>
                <w:b/>
                <w:color w:val="000000"/>
                <w:lang w:val="en-US"/>
              </w:rPr>
              <w:t xml:space="preserve">: </w:t>
            </w:r>
            <w:r w:rsidRPr="00894224">
              <w:rPr>
                <w:rFonts w:ascii="Arial" w:hAnsi="Arial" w:cs="Arial"/>
                <w:b/>
                <w:bCs/>
              </w:rPr>
              <w:t>The statutory framework of Safety, Health and Environmental Protection in the Workplace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B12403">
            <w:pPr>
              <w:keepNext/>
              <w:keepLines/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6562" w:type="dxa"/>
            <w:vAlign w:val="center"/>
          </w:tcPr>
          <w:p w:rsidR="00D969BD" w:rsidRPr="00894224" w:rsidRDefault="00D969BD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1.1. </w:t>
            </w:r>
            <w:r w:rsidR="00894224" w:rsidRPr="00894224">
              <w:rPr>
                <w:rFonts w:ascii="Arial" w:eastAsia="Times New Roman" w:hAnsi="Arial" w:cs="Arial"/>
                <w:color w:val="000000"/>
                <w:lang w:val="en-US"/>
              </w:rPr>
              <w:t>Introduction to the legislative framework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364B6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364B6" w:rsidRPr="00D969BD" w:rsidRDefault="00D364B6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364B6" w:rsidRPr="00894224" w:rsidRDefault="00D364B6" w:rsidP="00B12403">
            <w:pPr>
              <w:spacing w:before="80" w:after="80" w:line="240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2.</w:t>
            </w:r>
            <w:r w:rsidR="00894224" w:rsidRPr="00894224">
              <w:rPr>
                <w:rFonts w:ascii="Arial" w:hAnsi="Arial" w:cs="Arial"/>
                <w:lang w:val="en-US"/>
              </w:rPr>
              <w:t>Regulation and enforcement of the Act</w:t>
            </w:r>
          </w:p>
        </w:tc>
        <w:tc>
          <w:tcPr>
            <w:tcW w:w="900" w:type="dxa"/>
            <w:vAlign w:val="center"/>
          </w:tcPr>
          <w:p w:rsidR="00D364B6" w:rsidRPr="00D969BD" w:rsidRDefault="00D364B6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364B6" w:rsidRPr="00D969BD" w:rsidRDefault="00D364B6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BE628A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E628A" w:rsidRPr="00D969BD" w:rsidRDefault="00BE628A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BE628A" w:rsidRDefault="00BE628A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3.</w:t>
            </w:r>
            <w:r w:rsidR="00894224" w:rsidRPr="00894224">
              <w:rPr>
                <w:rFonts w:ascii="Arial" w:eastAsia="Times New Roman" w:hAnsi="Arial" w:cs="Arial"/>
                <w:color w:val="000000"/>
                <w:lang w:val="en-US"/>
              </w:rPr>
              <w:t>Appointment, functions, rights and duties of Health and Safety Committees and Representatives at work</w:t>
            </w:r>
          </w:p>
        </w:tc>
        <w:tc>
          <w:tcPr>
            <w:tcW w:w="900" w:type="dxa"/>
            <w:vAlign w:val="center"/>
          </w:tcPr>
          <w:p w:rsidR="00BE628A" w:rsidRPr="00D969BD" w:rsidRDefault="00BE628A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BE628A" w:rsidRPr="00D969BD" w:rsidRDefault="00BE628A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BE628A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E628A" w:rsidRPr="00D969BD" w:rsidRDefault="00BE628A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BE628A" w:rsidRDefault="00BE628A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4.</w:t>
            </w:r>
            <w:r>
              <w:t xml:space="preserve"> </w:t>
            </w:r>
            <w:r w:rsidR="00894224" w:rsidRPr="00894224">
              <w:rPr>
                <w:rFonts w:ascii="Arial" w:eastAsia="Times New Roman" w:hAnsi="Arial" w:cs="Arial"/>
                <w:color w:val="000000"/>
                <w:lang w:val="en-US"/>
              </w:rPr>
              <w:t>Duties and responsibilities of persons at work</w:t>
            </w:r>
          </w:p>
        </w:tc>
        <w:tc>
          <w:tcPr>
            <w:tcW w:w="900" w:type="dxa"/>
            <w:vAlign w:val="center"/>
          </w:tcPr>
          <w:p w:rsidR="00BE628A" w:rsidRPr="00D969BD" w:rsidRDefault="00BE628A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BE628A" w:rsidRPr="00D969BD" w:rsidRDefault="00BE628A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B12403" w:rsidRPr="00D969BD" w:rsidTr="00B12403">
        <w:trPr>
          <w:cantSplit/>
          <w:trHeight w:val="917"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2403" w:rsidRPr="00D969BD" w:rsidRDefault="00B12403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6562" w:type="dxa"/>
            <w:vAlign w:val="center"/>
          </w:tcPr>
          <w:p w:rsidR="00B12403" w:rsidRPr="00C8272E" w:rsidRDefault="00B12403" w:rsidP="00B12403">
            <w:pPr>
              <w:spacing w:before="80" w:after="8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1</w:t>
            </w:r>
            <w:r w:rsidRPr="00C8272E">
              <w:rPr>
                <w:rFonts w:ascii="Arial" w:hAnsi="Arial" w:cs="Arial"/>
                <w:b/>
              </w:rPr>
              <w:t xml:space="preserve">-KT02: </w:t>
            </w:r>
            <w:r w:rsidRPr="00894224">
              <w:rPr>
                <w:rFonts w:ascii="Arial" w:hAnsi="Arial" w:cs="Arial"/>
                <w:b/>
                <w:bCs/>
                <w:lang w:val="en-US"/>
              </w:rPr>
              <w:t>General rules and principles of safe work practices</w:t>
            </w:r>
          </w:p>
        </w:tc>
        <w:tc>
          <w:tcPr>
            <w:tcW w:w="900" w:type="dxa"/>
            <w:vAlign w:val="center"/>
          </w:tcPr>
          <w:p w:rsidR="00B12403" w:rsidRPr="00D969BD" w:rsidRDefault="00B12403" w:rsidP="000D2CC7">
            <w:pPr>
              <w:keepNext/>
              <w:keepLines/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B12403" w:rsidRPr="00D969BD" w:rsidRDefault="00B12403" w:rsidP="000D2CC7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969BD" w:rsidRPr="00894224" w:rsidRDefault="00D969BD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 xml:space="preserve">2.1 </w:t>
            </w:r>
            <w:r w:rsidR="00894224" w:rsidRPr="00894224">
              <w:rPr>
                <w:rFonts w:ascii="Arial" w:eastAsia="Times New Roman" w:hAnsi="Arial" w:cs="Arial"/>
                <w:color w:val="000000"/>
                <w:lang w:val="en-US"/>
              </w:rPr>
              <w:t>Good housekeeping practices and risks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436AF7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36AF7" w:rsidRPr="00D969BD" w:rsidRDefault="00436AF7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436AF7" w:rsidRPr="00894224" w:rsidRDefault="00436AF7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2.2.</w:t>
            </w:r>
            <w:r w:rsidR="00894224" w:rsidRPr="00894224">
              <w:rPr>
                <w:rFonts w:ascii="Arial" w:eastAsia="Times New Roman" w:hAnsi="Arial" w:cs="Arial"/>
                <w:color w:val="000000"/>
                <w:lang w:val="en-US"/>
              </w:rPr>
              <w:t>Safety signs and symbols</w:t>
            </w:r>
          </w:p>
        </w:tc>
        <w:tc>
          <w:tcPr>
            <w:tcW w:w="900" w:type="dxa"/>
            <w:vAlign w:val="center"/>
          </w:tcPr>
          <w:p w:rsidR="00436AF7" w:rsidRPr="00D969BD" w:rsidRDefault="00436AF7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436AF7" w:rsidRPr="00D969BD" w:rsidRDefault="00436AF7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436AF7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36AF7" w:rsidRPr="00D969BD" w:rsidRDefault="00436AF7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436AF7" w:rsidRPr="00894224" w:rsidRDefault="00436AF7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2.3.</w:t>
            </w:r>
            <w:r w:rsidR="00894224" w:rsidRPr="00894224">
              <w:rPr>
                <w:rFonts w:ascii="Arial" w:eastAsia="Times New Roman" w:hAnsi="Arial" w:cs="Arial"/>
                <w:color w:val="000000"/>
                <w:lang w:val="en-US"/>
              </w:rPr>
              <w:t>Personal protective equipment</w:t>
            </w:r>
          </w:p>
        </w:tc>
        <w:tc>
          <w:tcPr>
            <w:tcW w:w="900" w:type="dxa"/>
            <w:vAlign w:val="center"/>
          </w:tcPr>
          <w:p w:rsidR="00436AF7" w:rsidRPr="00D969BD" w:rsidRDefault="00436AF7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436AF7" w:rsidRPr="00D969BD" w:rsidRDefault="00436AF7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894224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894224" w:rsidRPr="00894224" w:rsidRDefault="00894224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2.4.Machine guarding and operational safety precautions</w:t>
            </w:r>
          </w:p>
        </w:tc>
        <w:tc>
          <w:tcPr>
            <w:tcW w:w="900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894224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894224" w:rsidRPr="00894224" w:rsidRDefault="00894224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2.5.</w:t>
            </w:r>
            <w:r w:rsidRPr="00894224">
              <w:rPr>
                <w:rFonts w:ascii="Arial" w:hAnsi="Arial" w:cs="Arial"/>
                <w:color w:val="000000"/>
                <w:lang w:val="en-US" w:eastAsia="en-ZA"/>
              </w:rPr>
              <w:t xml:space="preserve"> </w:t>
            </w: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Lock out procedures</w:t>
            </w:r>
          </w:p>
        </w:tc>
        <w:tc>
          <w:tcPr>
            <w:tcW w:w="900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894224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894224" w:rsidRPr="00894224" w:rsidRDefault="00894224" w:rsidP="00B12403">
            <w:pPr>
              <w:tabs>
                <w:tab w:val="left" w:pos="874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2.6.</w:t>
            </w:r>
            <w:r w:rsidRPr="00894224">
              <w:rPr>
                <w:rFonts w:ascii="Arial" w:hAnsi="Arial" w:cs="Arial"/>
                <w:color w:val="000000"/>
                <w:lang w:val="en-US" w:eastAsia="en-ZA"/>
              </w:rPr>
              <w:t xml:space="preserve"> </w:t>
            </w: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Emergency procedures</w:t>
            </w:r>
          </w:p>
        </w:tc>
        <w:tc>
          <w:tcPr>
            <w:tcW w:w="900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894224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894224" w:rsidRPr="00894224" w:rsidRDefault="00894224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2.7.</w:t>
            </w:r>
            <w:r w:rsidRPr="00894224">
              <w:rPr>
                <w:rFonts w:ascii="Arial" w:hAnsi="Arial" w:cs="Arial"/>
                <w:color w:val="000000"/>
                <w:lang w:val="en-US" w:eastAsia="en-ZA"/>
              </w:rPr>
              <w:t xml:space="preserve"> </w:t>
            </w: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Restricted entrance</w:t>
            </w:r>
          </w:p>
        </w:tc>
        <w:tc>
          <w:tcPr>
            <w:tcW w:w="900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894224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894224" w:rsidRPr="00894224" w:rsidRDefault="00894224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2.8.</w:t>
            </w:r>
            <w:r w:rsidRPr="00894224">
              <w:rPr>
                <w:rFonts w:ascii="Arial" w:hAnsi="Arial" w:cs="Arial"/>
                <w:color w:val="000000"/>
                <w:lang w:val="en-US" w:eastAsia="en-ZA"/>
              </w:rPr>
              <w:t xml:space="preserve"> </w:t>
            </w: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Fire prevention</w:t>
            </w:r>
          </w:p>
        </w:tc>
        <w:tc>
          <w:tcPr>
            <w:tcW w:w="900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894224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894224" w:rsidRPr="00894224" w:rsidRDefault="00894224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2.9.</w:t>
            </w:r>
            <w:r w:rsidRPr="00894224">
              <w:rPr>
                <w:rFonts w:ascii="Arial" w:hAnsi="Arial" w:cs="Arial"/>
                <w:color w:val="000000"/>
                <w:lang w:val="en-US" w:eastAsia="en-ZA"/>
              </w:rPr>
              <w:t xml:space="preserve"> </w:t>
            </w: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Incident on duty and reporting</w:t>
            </w:r>
          </w:p>
        </w:tc>
        <w:tc>
          <w:tcPr>
            <w:tcW w:w="900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894224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894224" w:rsidRPr="00894224" w:rsidRDefault="00894224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2.10.</w:t>
            </w:r>
            <w:r w:rsidRPr="00894224">
              <w:rPr>
                <w:rFonts w:ascii="Arial" w:hAnsi="Arial" w:cs="Arial"/>
                <w:color w:val="000000"/>
                <w:lang w:val="en-US" w:eastAsia="en-ZA"/>
              </w:rPr>
              <w:t xml:space="preserve"> </w:t>
            </w: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Universal precautions when attending to injured persons</w:t>
            </w:r>
          </w:p>
        </w:tc>
        <w:tc>
          <w:tcPr>
            <w:tcW w:w="900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894224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894224" w:rsidRPr="00894224" w:rsidRDefault="00894224" w:rsidP="00B12403">
            <w:pPr>
              <w:pStyle w:val="Default"/>
              <w:spacing w:before="80" w:after="80"/>
              <w:jc w:val="center"/>
              <w:rPr>
                <w:sz w:val="22"/>
                <w:szCs w:val="22"/>
              </w:rPr>
            </w:pPr>
            <w:r w:rsidRPr="00894224">
              <w:rPr>
                <w:rFonts w:eastAsia="Times New Roman"/>
                <w:sz w:val="22"/>
                <w:szCs w:val="22"/>
              </w:rPr>
              <w:t>2.11.</w:t>
            </w:r>
            <w:r w:rsidRPr="00894224">
              <w:rPr>
                <w:sz w:val="22"/>
                <w:szCs w:val="22"/>
              </w:rPr>
              <w:t xml:space="preserve"> Provisions related to intoxication, </w:t>
            </w:r>
            <w:proofErr w:type="spellStart"/>
            <w:r w:rsidRPr="00894224">
              <w:rPr>
                <w:sz w:val="22"/>
                <w:szCs w:val="22"/>
              </w:rPr>
              <w:t>unauthorised</w:t>
            </w:r>
            <w:proofErr w:type="spellEnd"/>
            <w:r w:rsidRPr="00894224">
              <w:rPr>
                <w:sz w:val="22"/>
                <w:szCs w:val="22"/>
              </w:rPr>
              <w:t xml:space="preserve"> use of </w:t>
            </w:r>
            <w:proofErr w:type="spellStart"/>
            <w:r w:rsidRPr="00894224">
              <w:rPr>
                <w:sz w:val="22"/>
                <w:szCs w:val="22"/>
              </w:rPr>
              <w:t>motorised</w:t>
            </w:r>
            <w:proofErr w:type="spellEnd"/>
            <w:r w:rsidRPr="00894224">
              <w:rPr>
                <w:sz w:val="22"/>
                <w:szCs w:val="22"/>
              </w:rPr>
              <w:t xml:space="preserve"> or mobile equipment</w:t>
            </w:r>
          </w:p>
        </w:tc>
        <w:tc>
          <w:tcPr>
            <w:tcW w:w="900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894224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894224" w:rsidRPr="00894224" w:rsidRDefault="00894224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2.12.</w:t>
            </w:r>
            <w:r w:rsidRPr="00894224">
              <w:rPr>
                <w:rFonts w:ascii="Arial" w:hAnsi="Arial" w:cs="Arial"/>
                <w:color w:val="000000"/>
                <w:lang w:val="en-US" w:eastAsia="en-ZA"/>
              </w:rPr>
              <w:t xml:space="preserve"> </w:t>
            </w: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Safe material lifting</w:t>
            </w:r>
          </w:p>
        </w:tc>
        <w:tc>
          <w:tcPr>
            <w:tcW w:w="900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894224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894224" w:rsidRPr="00894224" w:rsidRDefault="00894224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2.13.</w:t>
            </w:r>
            <w:r w:rsidRPr="00894224">
              <w:rPr>
                <w:rFonts w:ascii="Arial" w:hAnsi="Arial" w:cs="Arial"/>
                <w:color w:val="000000"/>
                <w:lang w:val="en-US" w:eastAsia="en-ZA"/>
              </w:rPr>
              <w:t xml:space="preserve"> </w:t>
            </w: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Material stacking</w:t>
            </w:r>
          </w:p>
        </w:tc>
        <w:tc>
          <w:tcPr>
            <w:tcW w:w="900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894224" w:rsidRPr="00D969BD" w:rsidRDefault="00894224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B12403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2403" w:rsidRPr="00D969BD" w:rsidRDefault="00B12403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6562" w:type="dxa"/>
            <w:vAlign w:val="center"/>
          </w:tcPr>
          <w:p w:rsidR="00B12403" w:rsidRPr="00C8272E" w:rsidRDefault="00B12403" w:rsidP="00B12403">
            <w:pPr>
              <w:spacing w:before="80" w:after="8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1-KT03</w:t>
            </w:r>
            <w:r w:rsidRPr="00C8272E">
              <w:rPr>
                <w:rFonts w:ascii="Arial" w:hAnsi="Arial" w:cs="Arial"/>
                <w:b/>
              </w:rPr>
              <w:t xml:space="preserve">: </w:t>
            </w:r>
            <w:r w:rsidRPr="007C06CD">
              <w:rPr>
                <w:rFonts w:ascii="Arial" w:hAnsi="Arial" w:cs="Arial"/>
                <w:b/>
                <w:bCs/>
                <w:lang w:val="en-US"/>
              </w:rPr>
              <w:t>Sugar processing specific health, safety and environmental protection concepts</w:t>
            </w:r>
          </w:p>
        </w:tc>
        <w:tc>
          <w:tcPr>
            <w:tcW w:w="900" w:type="dxa"/>
            <w:vAlign w:val="center"/>
          </w:tcPr>
          <w:p w:rsidR="00B12403" w:rsidRPr="00D969BD" w:rsidRDefault="00B12403" w:rsidP="000D2CC7">
            <w:pPr>
              <w:keepNext/>
              <w:keepLines/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B12403" w:rsidRPr="00D969BD" w:rsidRDefault="00B12403" w:rsidP="000D2CC7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7C06CD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06C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C06CD" w:rsidRPr="00C65D7A" w:rsidRDefault="00C65D7A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C65D7A">
              <w:rPr>
                <w:rFonts w:ascii="Arial" w:eastAsia="Times New Roman" w:hAnsi="Arial" w:cs="Arial"/>
                <w:color w:val="000000"/>
                <w:lang w:val="en-US"/>
              </w:rPr>
              <w:t>3</w:t>
            </w:r>
            <w:r w:rsidR="007C06CD" w:rsidRPr="00C65D7A">
              <w:rPr>
                <w:rFonts w:ascii="Arial" w:eastAsia="Times New Roman" w:hAnsi="Arial" w:cs="Arial"/>
                <w:color w:val="000000"/>
                <w:lang w:val="en-US"/>
              </w:rPr>
              <w:t>.</w:t>
            </w:r>
            <w:r w:rsidRPr="00C65D7A">
              <w:rPr>
                <w:rFonts w:ascii="Arial" w:eastAsia="Times New Roman" w:hAnsi="Arial" w:cs="Arial"/>
                <w:color w:val="000000"/>
                <w:lang w:val="en-US"/>
              </w:rPr>
              <w:t>1</w:t>
            </w:r>
            <w:r w:rsidR="007C06CD" w:rsidRPr="00C65D7A">
              <w:rPr>
                <w:rFonts w:ascii="Arial" w:eastAsia="Times New Roman" w:hAnsi="Arial" w:cs="Arial"/>
                <w:color w:val="000000"/>
                <w:lang w:val="en-US"/>
              </w:rPr>
              <w:t>.</w:t>
            </w:r>
            <w:r w:rsidR="007C06CD" w:rsidRPr="00C65D7A">
              <w:rPr>
                <w:rFonts w:ascii="Arial" w:hAnsi="Arial" w:cs="Arial"/>
                <w:color w:val="000000"/>
                <w:lang w:val="en-US" w:eastAsia="en-ZA"/>
              </w:rPr>
              <w:t xml:space="preserve"> </w:t>
            </w:r>
            <w:r w:rsidRPr="00C65D7A">
              <w:rPr>
                <w:rFonts w:ascii="Arial" w:hAnsi="Arial" w:cs="Arial"/>
                <w:color w:val="000000"/>
                <w:lang w:val="en-US" w:eastAsia="en-ZA"/>
              </w:rPr>
              <w:t>Specific risks in a Sugar Processing Plant</w:t>
            </w:r>
          </w:p>
        </w:tc>
        <w:tc>
          <w:tcPr>
            <w:tcW w:w="900" w:type="dxa"/>
            <w:vAlign w:val="center"/>
          </w:tcPr>
          <w:p w:rsidR="007C06CD" w:rsidRPr="00D969BD" w:rsidRDefault="007C06CD" w:rsidP="00B12403">
            <w:pPr>
              <w:keepNext/>
              <w:keepLines/>
              <w:spacing w:before="80" w:after="80" w:line="240" w:lineRule="auto"/>
              <w:ind w:left="-288"/>
              <w:outlineLvl w:val="4"/>
              <w:rPr>
                <w:rFonts w:ascii="Arial" w:eastAsia="Times New Roman" w:hAnsi="Arial"/>
                <w:b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7C06CD" w:rsidRPr="00D969B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7C06CD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06C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C06CD" w:rsidRPr="00C65D7A" w:rsidRDefault="007C06CD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C65D7A">
              <w:rPr>
                <w:rFonts w:ascii="Arial" w:eastAsia="Times New Roman" w:hAnsi="Arial" w:cs="Arial"/>
                <w:color w:val="000000"/>
                <w:lang w:val="en-US"/>
              </w:rPr>
              <w:t>3.</w:t>
            </w:r>
            <w:r w:rsidR="00C65D7A" w:rsidRPr="00C65D7A">
              <w:rPr>
                <w:rFonts w:ascii="Arial" w:eastAsia="Times New Roman" w:hAnsi="Arial" w:cs="Arial"/>
                <w:color w:val="000000"/>
                <w:lang w:val="en-US"/>
              </w:rPr>
              <w:t>2.</w:t>
            </w:r>
            <w:r w:rsidRPr="00C65D7A">
              <w:rPr>
                <w:rFonts w:ascii="Arial" w:hAnsi="Arial" w:cs="Arial"/>
                <w:color w:val="000000"/>
                <w:lang w:val="en-US" w:eastAsia="en-ZA"/>
              </w:rPr>
              <w:t xml:space="preserve"> </w:t>
            </w:r>
            <w:r w:rsidR="00C65D7A" w:rsidRPr="00C65D7A">
              <w:rPr>
                <w:rFonts w:ascii="Arial" w:hAnsi="Arial" w:cs="Arial"/>
                <w:color w:val="000000"/>
                <w:lang w:val="en-US" w:eastAsia="en-ZA"/>
              </w:rPr>
              <w:t>Restricted access areas in a Sugar Processing Plant</w:t>
            </w:r>
          </w:p>
        </w:tc>
        <w:tc>
          <w:tcPr>
            <w:tcW w:w="900" w:type="dxa"/>
            <w:vAlign w:val="center"/>
          </w:tcPr>
          <w:p w:rsidR="007C06CD" w:rsidRPr="00D969BD" w:rsidRDefault="007C06CD" w:rsidP="00B12403">
            <w:pPr>
              <w:keepNext/>
              <w:keepLines/>
              <w:spacing w:before="80" w:after="80" w:line="240" w:lineRule="auto"/>
              <w:ind w:left="-288"/>
              <w:jc w:val="center"/>
              <w:outlineLvl w:val="4"/>
              <w:rPr>
                <w:rFonts w:ascii="Arial" w:eastAsia="Times New Roman" w:hAnsi="Arial"/>
                <w:b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7C06CD" w:rsidRPr="00D969B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7C06CD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06C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C06CD" w:rsidRPr="00C65D7A" w:rsidRDefault="007C06CD" w:rsidP="00B1240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  <w:lang w:val="en-US" w:eastAsia="en-ZA"/>
              </w:rPr>
            </w:pPr>
            <w:r w:rsidRPr="00C65D7A">
              <w:rPr>
                <w:rFonts w:ascii="Arial" w:eastAsia="Times New Roman" w:hAnsi="Arial" w:cs="Arial"/>
                <w:color w:val="000000"/>
                <w:lang w:val="en-US"/>
              </w:rPr>
              <w:t>3.</w:t>
            </w:r>
            <w:r w:rsidR="00C65D7A" w:rsidRPr="00C65D7A">
              <w:rPr>
                <w:rFonts w:ascii="Arial" w:eastAsia="Times New Roman" w:hAnsi="Arial" w:cs="Arial"/>
                <w:color w:val="000000"/>
                <w:lang w:val="en-US"/>
              </w:rPr>
              <w:t>3.</w:t>
            </w:r>
            <w:r w:rsidRPr="00C65D7A">
              <w:rPr>
                <w:rFonts w:ascii="Arial" w:hAnsi="Arial" w:cs="Arial"/>
                <w:color w:val="000000"/>
                <w:lang w:val="en-US" w:eastAsia="en-ZA"/>
              </w:rPr>
              <w:t xml:space="preserve"> </w:t>
            </w:r>
            <w:r w:rsidR="00C65D7A" w:rsidRPr="00C65D7A">
              <w:rPr>
                <w:rFonts w:ascii="Arial" w:hAnsi="Arial" w:cs="Arial"/>
                <w:color w:val="000000"/>
                <w:lang w:val="en-US" w:eastAsia="en-ZA"/>
              </w:rPr>
              <w:t>Environmental pollution and preventative measures</w:t>
            </w:r>
          </w:p>
        </w:tc>
        <w:tc>
          <w:tcPr>
            <w:tcW w:w="900" w:type="dxa"/>
            <w:vAlign w:val="center"/>
          </w:tcPr>
          <w:p w:rsidR="007C06CD" w:rsidRPr="00D969BD" w:rsidRDefault="007C06CD" w:rsidP="00B12403">
            <w:pPr>
              <w:keepNext/>
              <w:keepLines/>
              <w:spacing w:before="80" w:after="80" w:line="240" w:lineRule="auto"/>
              <w:ind w:left="-288"/>
              <w:jc w:val="center"/>
              <w:outlineLvl w:val="4"/>
              <w:rPr>
                <w:rFonts w:ascii="Arial" w:eastAsia="Times New Roman" w:hAnsi="Arial"/>
                <w:b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7C06CD" w:rsidRPr="00D969B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7C06CD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06C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C06CD" w:rsidRPr="00C65D7A" w:rsidRDefault="00C65D7A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C65D7A">
              <w:rPr>
                <w:rFonts w:ascii="Arial" w:eastAsia="Times New Roman" w:hAnsi="Arial" w:cs="Arial"/>
                <w:color w:val="000000"/>
                <w:lang w:val="en-US"/>
              </w:rPr>
              <w:t>3.4.</w:t>
            </w:r>
            <w:r w:rsidRPr="00C65D7A">
              <w:rPr>
                <w:rFonts w:ascii="Arial" w:hAnsi="Arial" w:cs="Arial"/>
                <w:color w:val="000000"/>
                <w:lang w:val="en-US" w:eastAsia="en-ZA"/>
              </w:rPr>
              <w:t xml:space="preserve"> </w:t>
            </w:r>
            <w:r w:rsidRPr="00C65D7A">
              <w:rPr>
                <w:rFonts w:ascii="Arial" w:eastAsia="Times New Roman" w:hAnsi="Arial" w:cs="Arial"/>
                <w:color w:val="000000"/>
                <w:lang w:val="en-US"/>
              </w:rPr>
              <w:t>Hazardous chemicals and chemical handling</w:t>
            </w:r>
          </w:p>
        </w:tc>
        <w:tc>
          <w:tcPr>
            <w:tcW w:w="900" w:type="dxa"/>
            <w:vAlign w:val="center"/>
          </w:tcPr>
          <w:p w:rsidR="007C06CD" w:rsidRPr="00D969BD" w:rsidRDefault="007C06CD" w:rsidP="00B12403">
            <w:pPr>
              <w:keepNext/>
              <w:keepLines/>
              <w:spacing w:before="80" w:after="80" w:line="240" w:lineRule="auto"/>
              <w:ind w:left="-288"/>
              <w:jc w:val="center"/>
              <w:outlineLvl w:val="4"/>
              <w:rPr>
                <w:rFonts w:ascii="Arial" w:eastAsia="Times New Roman" w:hAnsi="Arial"/>
                <w:b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7C06CD" w:rsidRPr="00D969B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7C06CD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06C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C06CD" w:rsidRPr="00C65D7A" w:rsidRDefault="00C65D7A" w:rsidP="00B12403">
            <w:pPr>
              <w:pStyle w:val="Default"/>
              <w:spacing w:before="80" w:after="80"/>
              <w:jc w:val="center"/>
              <w:rPr>
                <w:sz w:val="22"/>
                <w:szCs w:val="22"/>
              </w:rPr>
            </w:pPr>
            <w:r w:rsidRPr="00C65D7A">
              <w:rPr>
                <w:rFonts w:eastAsia="Times New Roman"/>
                <w:sz w:val="22"/>
                <w:szCs w:val="22"/>
              </w:rPr>
              <w:t>3.5.</w:t>
            </w:r>
            <w:r w:rsidRPr="00C65D7A">
              <w:rPr>
                <w:sz w:val="22"/>
                <w:szCs w:val="22"/>
              </w:rPr>
              <w:t xml:space="preserve"> Waste handling</w:t>
            </w:r>
          </w:p>
        </w:tc>
        <w:tc>
          <w:tcPr>
            <w:tcW w:w="900" w:type="dxa"/>
            <w:vAlign w:val="center"/>
          </w:tcPr>
          <w:p w:rsidR="007C06CD" w:rsidRPr="00D969BD" w:rsidRDefault="007C06CD" w:rsidP="00B12403">
            <w:pPr>
              <w:keepNext/>
              <w:keepLines/>
              <w:spacing w:before="80" w:after="80" w:line="240" w:lineRule="auto"/>
              <w:ind w:left="-288"/>
              <w:jc w:val="center"/>
              <w:outlineLvl w:val="4"/>
              <w:rPr>
                <w:rFonts w:ascii="Arial" w:eastAsia="Times New Roman" w:hAnsi="Arial"/>
                <w:b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7C06CD" w:rsidRPr="00D969B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7C06CD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06CD" w:rsidRPr="00D969B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6562" w:type="dxa"/>
            <w:vAlign w:val="center"/>
          </w:tcPr>
          <w:p w:rsidR="007C06CD" w:rsidRPr="00C8272E" w:rsidRDefault="007C06CD" w:rsidP="00B12403">
            <w:pPr>
              <w:spacing w:before="80" w:after="8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1-KT0</w:t>
            </w:r>
            <w:r w:rsidR="00C65D7A">
              <w:rPr>
                <w:rFonts w:ascii="Arial" w:hAnsi="Arial" w:cs="Arial"/>
                <w:b/>
              </w:rPr>
              <w:t>5</w:t>
            </w:r>
            <w:r w:rsidRPr="00C8272E">
              <w:rPr>
                <w:rFonts w:ascii="Arial" w:hAnsi="Arial" w:cs="Arial"/>
                <w:b/>
              </w:rPr>
              <w:t xml:space="preserve">: </w:t>
            </w:r>
            <w:r w:rsidR="00C65D7A" w:rsidRPr="00C65D7A">
              <w:rPr>
                <w:rFonts w:ascii="Arial" w:hAnsi="Arial" w:cs="Arial"/>
                <w:b/>
                <w:bCs/>
                <w:lang w:val="en-US"/>
              </w:rPr>
              <w:t>Environmental protection and pollution concepts</w:t>
            </w:r>
          </w:p>
        </w:tc>
        <w:tc>
          <w:tcPr>
            <w:tcW w:w="900" w:type="dxa"/>
            <w:vAlign w:val="center"/>
          </w:tcPr>
          <w:p w:rsidR="007C06CD" w:rsidRPr="00D969BD" w:rsidRDefault="007C06CD" w:rsidP="00B12403">
            <w:pPr>
              <w:keepNext/>
              <w:keepLines/>
              <w:spacing w:before="80" w:after="80" w:line="240" w:lineRule="auto"/>
              <w:ind w:left="-288"/>
              <w:jc w:val="center"/>
              <w:outlineLvl w:val="4"/>
              <w:rPr>
                <w:rFonts w:ascii="Arial" w:eastAsia="Times New Roman" w:hAnsi="Arial"/>
                <w:b/>
                <w:sz w:val="28"/>
                <w:szCs w:val="24"/>
                <w:lang w:val="en-GB"/>
              </w:rPr>
            </w:pPr>
            <w:r w:rsidRPr="00D969BD">
              <w:rPr>
                <w:rFonts w:ascii="Arial" w:eastAsia="Times New Roman" w:hAnsi="Arial"/>
                <w:b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7C06CD" w:rsidRPr="00D969B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7C06CD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06C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C06CD" w:rsidRPr="00894224" w:rsidRDefault="007C06CD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4</w:t>
            </w: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.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>1</w:t>
            </w:r>
            <w:r w:rsidR="00C65D7A">
              <w:rPr>
                <w:rFonts w:ascii="Arial" w:eastAsia="Times New Roman" w:hAnsi="Arial" w:cs="Arial"/>
                <w:color w:val="000000"/>
                <w:lang w:val="en-US"/>
              </w:rPr>
              <w:t>.</w:t>
            </w:r>
            <w:r w:rsidR="00C65D7A" w:rsidRPr="00C65D7A">
              <w:rPr>
                <w:rFonts w:ascii="Arial" w:hAnsi="Arial" w:cs="Arial"/>
                <w:color w:val="000000"/>
                <w:sz w:val="24"/>
                <w:szCs w:val="24"/>
                <w:lang w:val="en-US" w:eastAsia="en-ZA"/>
              </w:rPr>
              <w:t xml:space="preserve"> </w:t>
            </w:r>
            <w:r w:rsidR="00C65D7A" w:rsidRPr="00C65D7A">
              <w:rPr>
                <w:rFonts w:ascii="Arial" w:eastAsia="Times New Roman" w:hAnsi="Arial" w:cs="Arial"/>
                <w:color w:val="000000"/>
                <w:lang w:val="en-US"/>
              </w:rPr>
              <w:t>Carbon footprint, global warming and green production principles</w:t>
            </w:r>
          </w:p>
        </w:tc>
        <w:tc>
          <w:tcPr>
            <w:tcW w:w="900" w:type="dxa"/>
            <w:vAlign w:val="center"/>
          </w:tcPr>
          <w:p w:rsidR="007C06CD" w:rsidRPr="00D969BD" w:rsidRDefault="007C06CD" w:rsidP="00B12403">
            <w:pPr>
              <w:keepNext/>
              <w:keepLines/>
              <w:spacing w:before="80" w:after="80" w:line="240" w:lineRule="auto"/>
              <w:ind w:left="-288"/>
              <w:jc w:val="center"/>
              <w:outlineLvl w:val="4"/>
              <w:rPr>
                <w:rFonts w:ascii="Arial" w:eastAsia="Times New Roman" w:hAnsi="Arial"/>
                <w:b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7C06CD" w:rsidRPr="00D969B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7C06CD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06C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C06CD" w:rsidRPr="00894224" w:rsidRDefault="007C06CD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4.2.</w:t>
            </w:r>
            <w:r w:rsidR="00C65D7A" w:rsidRPr="00C65D7A">
              <w:rPr>
                <w:rFonts w:ascii="Arial" w:hAnsi="Arial" w:cs="Arial"/>
                <w:color w:val="000000"/>
                <w:sz w:val="24"/>
                <w:szCs w:val="24"/>
                <w:lang w:val="en-US" w:eastAsia="en-ZA"/>
              </w:rPr>
              <w:t xml:space="preserve"> </w:t>
            </w:r>
            <w:r w:rsidR="00C65D7A" w:rsidRPr="00C65D7A">
              <w:rPr>
                <w:rFonts w:ascii="Arial" w:eastAsia="Times New Roman" w:hAnsi="Arial" w:cs="Arial"/>
                <w:color w:val="000000"/>
                <w:lang w:val="en-US"/>
              </w:rPr>
              <w:t>Sources of and impact of contaminates on the natural environment</w:t>
            </w:r>
          </w:p>
        </w:tc>
        <w:tc>
          <w:tcPr>
            <w:tcW w:w="900" w:type="dxa"/>
            <w:vAlign w:val="center"/>
          </w:tcPr>
          <w:p w:rsidR="007C06CD" w:rsidRPr="00D969BD" w:rsidRDefault="007C06CD" w:rsidP="00B12403">
            <w:pPr>
              <w:keepNext/>
              <w:keepLines/>
              <w:spacing w:before="80" w:after="80" w:line="240" w:lineRule="auto"/>
              <w:ind w:left="-288"/>
              <w:jc w:val="center"/>
              <w:outlineLvl w:val="4"/>
              <w:rPr>
                <w:rFonts w:ascii="Arial" w:eastAsia="Times New Roman" w:hAnsi="Arial"/>
                <w:b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7C06CD" w:rsidRPr="00D969B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7C06CD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06C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C06CD" w:rsidRPr="00894224" w:rsidRDefault="007C06CD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4.</w:t>
            </w:r>
            <w:r w:rsidRPr="00894224">
              <w:rPr>
                <w:rFonts w:ascii="Arial" w:eastAsia="Times New Roman" w:hAnsi="Arial" w:cs="Arial"/>
                <w:color w:val="000000"/>
                <w:lang w:val="en-US"/>
              </w:rPr>
              <w:t>3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>.</w:t>
            </w:r>
            <w:r w:rsidR="00C65D7A" w:rsidRPr="00C65D7A">
              <w:rPr>
                <w:rFonts w:ascii="Arial" w:hAnsi="Arial" w:cs="Arial"/>
                <w:color w:val="000000"/>
                <w:sz w:val="24"/>
                <w:szCs w:val="24"/>
                <w:lang w:val="en-US" w:eastAsia="en-ZA"/>
              </w:rPr>
              <w:t xml:space="preserve"> </w:t>
            </w:r>
            <w:r w:rsidR="00C65D7A" w:rsidRPr="00C65D7A">
              <w:rPr>
                <w:rFonts w:ascii="Arial" w:eastAsia="Times New Roman" w:hAnsi="Arial" w:cs="Arial"/>
                <w:color w:val="000000"/>
                <w:lang w:val="en-US"/>
              </w:rPr>
              <w:t>General rules related to waste control measures</w:t>
            </w:r>
          </w:p>
        </w:tc>
        <w:tc>
          <w:tcPr>
            <w:tcW w:w="900" w:type="dxa"/>
            <w:vAlign w:val="center"/>
          </w:tcPr>
          <w:p w:rsidR="007C06CD" w:rsidRPr="00D969BD" w:rsidRDefault="007C06CD" w:rsidP="00B12403">
            <w:pPr>
              <w:keepNext/>
              <w:keepLines/>
              <w:spacing w:before="80" w:after="80" w:line="240" w:lineRule="auto"/>
              <w:ind w:left="-288"/>
              <w:jc w:val="center"/>
              <w:outlineLvl w:val="4"/>
              <w:rPr>
                <w:rFonts w:ascii="Arial" w:eastAsia="Times New Roman" w:hAnsi="Arial"/>
                <w:b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7C06CD" w:rsidRPr="00D969B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7C06CD" w:rsidRPr="00D969BD" w:rsidTr="00B12403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06C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C06CD" w:rsidRPr="00894224" w:rsidRDefault="007C06CD" w:rsidP="00B1240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4.</w:t>
            </w:r>
            <w:r w:rsidR="00C65D7A">
              <w:rPr>
                <w:rFonts w:ascii="Arial" w:eastAsia="Times New Roman" w:hAnsi="Arial" w:cs="Arial"/>
                <w:color w:val="000000"/>
                <w:lang w:val="en-US"/>
              </w:rPr>
              <w:t>4.</w:t>
            </w:r>
            <w:r w:rsidR="00C65D7A" w:rsidRPr="00C65D7A">
              <w:rPr>
                <w:rFonts w:ascii="Arial" w:hAnsi="Arial" w:cs="Arial"/>
                <w:color w:val="000000"/>
                <w:sz w:val="24"/>
                <w:szCs w:val="24"/>
                <w:lang w:val="en-US" w:eastAsia="en-ZA"/>
              </w:rPr>
              <w:t xml:space="preserve"> </w:t>
            </w:r>
            <w:r w:rsidR="00C65D7A" w:rsidRPr="00C65D7A">
              <w:rPr>
                <w:rFonts w:ascii="Arial" w:eastAsia="Times New Roman" w:hAnsi="Arial" w:cs="Arial"/>
                <w:color w:val="000000"/>
                <w:lang w:val="en-US"/>
              </w:rPr>
              <w:t>The impact of environmental pollution on natural resources, communities and the economy</w:t>
            </w:r>
          </w:p>
        </w:tc>
        <w:tc>
          <w:tcPr>
            <w:tcW w:w="900" w:type="dxa"/>
            <w:vAlign w:val="center"/>
          </w:tcPr>
          <w:p w:rsidR="007C06CD" w:rsidRPr="00D969BD" w:rsidRDefault="007C06CD" w:rsidP="00B12403">
            <w:pPr>
              <w:keepNext/>
              <w:keepLines/>
              <w:spacing w:before="80" w:after="80" w:line="240" w:lineRule="auto"/>
              <w:ind w:left="-288"/>
              <w:jc w:val="center"/>
              <w:outlineLvl w:val="4"/>
              <w:rPr>
                <w:rFonts w:ascii="Arial" w:eastAsia="Times New Roman" w:hAnsi="Arial"/>
                <w:b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7C06CD" w:rsidRPr="00D969BD" w:rsidRDefault="007C06CD" w:rsidP="00B1240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</w:tbl>
    <w:p w:rsidR="003F3494" w:rsidRDefault="003F3494">
      <w:pPr>
        <w:spacing w:after="0" w:line="240" w:lineRule="auto"/>
        <w:rPr>
          <w:rFonts w:ascii="Arial" w:hAnsi="Arial"/>
          <w:highlight w:val="yellow"/>
        </w:rPr>
        <w:sectPr w:rsidR="003F3494" w:rsidSect="00A062DF">
          <w:headerReference w:type="default" r:id="rId12"/>
          <w:foot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325561" w:rsidRDefault="00325561" w:rsidP="00B12403">
      <w:pPr>
        <w:pStyle w:val="Title"/>
      </w:pPr>
      <w:bookmarkStart w:id="6" w:name="_Toc15302253"/>
      <w:bookmarkEnd w:id="1"/>
      <w:bookmarkEnd w:id="2"/>
      <w:r w:rsidRPr="00B12403">
        <w:lastRenderedPageBreak/>
        <w:t>ASSESSMENT ALIGNMENT MATRIX (INTERGRATED OUTCOMES)</w:t>
      </w:r>
      <w:bookmarkEnd w:id="6"/>
    </w:p>
    <w:tbl>
      <w:tblPr>
        <w:tblW w:w="918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1E0" w:firstRow="1" w:lastRow="1" w:firstColumn="1" w:lastColumn="1" w:noHBand="0" w:noVBand="0"/>
      </w:tblPr>
      <w:tblGrid>
        <w:gridCol w:w="1620"/>
        <w:gridCol w:w="1440"/>
        <w:gridCol w:w="1170"/>
        <w:gridCol w:w="1170"/>
        <w:gridCol w:w="990"/>
        <w:gridCol w:w="810"/>
        <w:gridCol w:w="990"/>
        <w:gridCol w:w="990"/>
      </w:tblGrid>
      <w:tr w:rsidR="00D44889" w:rsidRPr="00D44889" w:rsidTr="0021312D">
        <w:trPr>
          <w:trHeight w:val="260"/>
        </w:trPr>
        <w:tc>
          <w:tcPr>
            <w:tcW w:w="162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Module No: 1</w:t>
            </w:r>
          </w:p>
        </w:tc>
        <w:tc>
          <w:tcPr>
            <w:tcW w:w="144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How it is assessed (Assessment methodology)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Where is it covered (learning material)</w:t>
            </w:r>
          </w:p>
        </w:tc>
        <w:tc>
          <w:tcPr>
            <w:tcW w:w="2160" w:type="dxa"/>
            <w:gridSpan w:val="2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Where it is assessed</w:t>
            </w:r>
          </w:p>
        </w:tc>
        <w:tc>
          <w:tcPr>
            <w:tcW w:w="2790" w:type="dxa"/>
            <w:gridSpan w:val="3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First Submission</w:t>
            </w:r>
          </w:p>
        </w:tc>
      </w:tr>
      <w:tr w:rsidR="00D44889" w:rsidRPr="00D44889" w:rsidTr="0021312D">
        <w:trPr>
          <w:trHeight w:val="100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Summative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Formative</w:t>
            </w:r>
          </w:p>
        </w:tc>
        <w:tc>
          <w:tcPr>
            <w:tcW w:w="2790" w:type="dxa"/>
            <w:gridSpan w:val="3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79"/>
        </w:trPr>
        <w:tc>
          <w:tcPr>
            <w:tcW w:w="162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 xml:space="preserve">SAQA ID Number: </w:t>
            </w:r>
            <w:r w:rsidRPr="00D44889">
              <w:rPr>
                <w:rFonts w:ascii="Arial" w:eastAsia="Times New Roman" w:hAnsi="Arial" w:cs="Arial"/>
                <w:bCs/>
                <w:sz w:val="16"/>
                <w:szCs w:val="16"/>
              </w:rPr>
              <w:t>98912</w:t>
            </w:r>
          </w:p>
        </w:tc>
        <w:tc>
          <w:tcPr>
            <w:tcW w:w="144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Two methods of assessment are followed which are:</w:t>
            </w:r>
          </w:p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1. Summative assessment: written tests, knowledge questions using fundamental and reflexive questions.</w:t>
            </w:r>
          </w:p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2. Formative assessment: assignments, tasks, portfolio of evidence submitted and presentations.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Clearly meets all the criteria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Meets some but not all criteria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Clearly does not meet any of the criteria</w:t>
            </w:r>
          </w:p>
        </w:tc>
      </w:tr>
      <w:tr w:rsidR="00D44889" w:rsidRPr="00D44889" w:rsidTr="0021312D">
        <w:trPr>
          <w:trHeight w:val="79"/>
        </w:trPr>
        <w:tc>
          <w:tcPr>
            <w:tcW w:w="162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 xml:space="preserve">Title: </w:t>
            </w:r>
            <w:r w:rsidRPr="00D4488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/>
              </w:rPr>
              <w:t>Occupational Safety, Health and Environmental Protection</w:t>
            </w: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c>
          <w:tcPr>
            <w:tcW w:w="162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NQF level and credits:</w:t>
            </w:r>
          </w:p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NQF Level 2: 4 Credits</w:t>
            </w: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79"/>
        </w:trPr>
        <w:tc>
          <w:tcPr>
            <w:tcW w:w="162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Topic: 1</w:t>
            </w:r>
            <w:r w:rsidRPr="00D44889">
              <w:rPr>
                <w:rFonts w:ascii="Arial" w:hAnsi="Arial" w:cs="Arial"/>
                <w:sz w:val="16"/>
                <w:szCs w:val="16"/>
              </w:rPr>
              <w:t xml:space="preserve"> The statutory framework of Safety, Health and Environmental Protection in the Workplace</w:t>
            </w: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Page 10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1 page 21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1052"/>
        </w:trPr>
        <w:tc>
          <w:tcPr>
            <w:tcW w:w="162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</w:t>
            </w: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:</w:t>
            </w:r>
          </w:p>
          <w:p w:rsidR="00D44889" w:rsidRPr="00D44889" w:rsidRDefault="00D44889" w:rsidP="00D4488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D44889">
              <w:rPr>
                <w:rFonts w:ascii="Arial" w:hAnsi="Arial" w:cs="Arial"/>
                <w:color w:val="000000"/>
                <w:sz w:val="16"/>
                <w:szCs w:val="16"/>
                <w:lang w:val="en-US" w:eastAsia="en-ZA"/>
              </w:rPr>
              <w:t>The statutory provisions of the Act can be explained</w:t>
            </w: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Page 10-11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2 page 21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1.1 page11-12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1160"/>
        </w:trPr>
        <w:tc>
          <w:tcPr>
            <w:tcW w:w="162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</w:t>
            </w: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:</w:t>
            </w:r>
          </w:p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hAnsi="Arial" w:cs="Arial"/>
                <w:sz w:val="16"/>
                <w:szCs w:val="16"/>
              </w:rPr>
              <w:t>Duties and responsibilities of persons at work can be explained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Page 13-14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3 page 22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1.2 page13-16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998"/>
        </w:trPr>
        <w:tc>
          <w:tcPr>
            <w:tcW w:w="162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</w:t>
            </w: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:</w:t>
            </w:r>
          </w:p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hAnsi="Arial" w:cs="Arial"/>
                <w:sz w:val="16"/>
                <w:szCs w:val="16"/>
              </w:rPr>
              <w:t>Functions, rights and duties of appointed persons can be explained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Page 14-18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4 page 22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636"/>
        </w:trPr>
        <w:tc>
          <w:tcPr>
            <w:tcW w:w="162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Topic 2. General rules and principles of safe work practices</w:t>
            </w:r>
          </w:p>
        </w:tc>
        <w:tc>
          <w:tcPr>
            <w:tcW w:w="144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Page 19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5 page 22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506"/>
        </w:trPr>
        <w:tc>
          <w:tcPr>
            <w:tcW w:w="162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:</w:t>
            </w:r>
            <w:r w:rsidRPr="00D44889">
              <w:rPr>
                <w:rFonts w:ascii="Arial" w:hAnsi="Arial" w:cs="Arial"/>
                <w:sz w:val="16"/>
                <w:szCs w:val="16"/>
              </w:rPr>
              <w:t xml:space="preserve"> General rules and principles of safe work practices can be explained for different scenarios</w:t>
            </w: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Page 19-56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6 page 23</w:t>
            </w: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2.1 page18-23</w:t>
            </w:r>
          </w:p>
        </w:tc>
        <w:tc>
          <w:tcPr>
            <w:tcW w:w="81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184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7 page 23</w:t>
            </w: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569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2.2 page 24-26</w:t>
            </w: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184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8 page 23</w:t>
            </w: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554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2.3 page 27-29</w:t>
            </w:r>
          </w:p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364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9 page 24</w:t>
            </w: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184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2.4 page30-31</w:t>
            </w:r>
          </w:p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459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10 page 24</w:t>
            </w:r>
          </w:p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475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11 page 25</w:t>
            </w: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237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12 page 25</w:t>
            </w: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269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2.5 page 32-35</w:t>
            </w: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459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13 page 25</w:t>
            </w: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D44889">
        <w:trPr>
          <w:trHeight w:val="184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2.6 page 36-39</w:t>
            </w: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411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14 page 26</w:t>
            </w: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443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15 page 26</w:t>
            </w: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285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16 page 26</w:t>
            </w: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c>
          <w:tcPr>
            <w:tcW w:w="162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Topic 3. Sugar processing specific health, safety and environmental protection concepts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Page 57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633"/>
        </w:trPr>
        <w:tc>
          <w:tcPr>
            <w:tcW w:w="162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 xml:space="preserve">Assessment criteria: </w:t>
            </w: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Risks and measures to address risks can be explained</w:t>
            </w:r>
          </w:p>
        </w:tc>
        <w:tc>
          <w:tcPr>
            <w:tcW w:w="144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Page 57-78</w:t>
            </w:r>
          </w:p>
        </w:tc>
        <w:tc>
          <w:tcPr>
            <w:tcW w:w="117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17page 27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3.1 page41-44</w:t>
            </w:r>
          </w:p>
        </w:tc>
        <w:tc>
          <w:tcPr>
            <w:tcW w:w="81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920"/>
        </w:trPr>
        <w:tc>
          <w:tcPr>
            <w:tcW w:w="162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3.2.page 45-47</w:t>
            </w:r>
          </w:p>
        </w:tc>
        <w:tc>
          <w:tcPr>
            <w:tcW w:w="81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348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3.3.page 48-51</w:t>
            </w: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269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3.4.page 52</w:t>
            </w: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c>
          <w:tcPr>
            <w:tcW w:w="162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>Topic 4. Environmental protection and pollution concepts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Page 79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569"/>
        </w:trPr>
        <w:tc>
          <w:tcPr>
            <w:tcW w:w="162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b/>
                <w:sz w:val="16"/>
                <w:szCs w:val="16"/>
              </w:rPr>
              <w:t xml:space="preserve">Assessment criteria: </w:t>
            </w: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Environmental pollution risks and preventative measures can be explained</w:t>
            </w:r>
          </w:p>
        </w:tc>
        <w:tc>
          <w:tcPr>
            <w:tcW w:w="144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Page 79-94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18 page 27</w:t>
            </w: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4.1.page 54-56</w:t>
            </w:r>
          </w:p>
        </w:tc>
        <w:tc>
          <w:tcPr>
            <w:tcW w:w="81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184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19 page 27</w:t>
            </w: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332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90" w:type="dxa"/>
            <w:vMerge w:val="restart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Learning Activity 4.2.page 57-62</w:t>
            </w: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D44889" w:rsidRPr="00D44889" w:rsidTr="0021312D">
        <w:trPr>
          <w:trHeight w:val="411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44889">
              <w:rPr>
                <w:rFonts w:ascii="Arial" w:eastAsia="Times New Roman" w:hAnsi="Arial" w:cs="Arial"/>
                <w:sz w:val="16"/>
                <w:szCs w:val="16"/>
              </w:rPr>
              <w:t>Question 1.20 page 28</w:t>
            </w: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FFFFFF" w:themeFill="background1"/>
            <w:vAlign w:val="center"/>
          </w:tcPr>
          <w:p w:rsidR="00D44889" w:rsidRPr="00D44889" w:rsidRDefault="00D44889" w:rsidP="00D448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</w:tbl>
    <w:p w:rsidR="00D44889" w:rsidRPr="00D44889" w:rsidRDefault="00D44889" w:rsidP="00D44889">
      <w:pPr>
        <w:rPr>
          <w:lang w:val="en-US"/>
        </w:rPr>
      </w:pPr>
    </w:p>
    <w:p w:rsidR="00325561" w:rsidRDefault="00325561" w:rsidP="00B12403">
      <w:pPr>
        <w:pStyle w:val="Title"/>
        <w:numPr>
          <w:ilvl w:val="0"/>
          <w:numId w:val="0"/>
        </w:numPr>
        <w:ind w:left="720"/>
        <w:sectPr w:rsidR="00325561" w:rsidSect="00FD538D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:rsidR="00325561" w:rsidRDefault="00325561" w:rsidP="00B12403">
      <w:pPr>
        <w:pStyle w:val="Title"/>
      </w:pPr>
      <w:bookmarkStart w:id="7" w:name="_Toc15302254"/>
      <w:r w:rsidRPr="00325561">
        <w:lastRenderedPageBreak/>
        <w:t>ASSESSMENT DECISION &amp; EVIDENCE EVALUATION RECORD</w:t>
      </w:r>
      <w:bookmarkEnd w:id="7"/>
    </w:p>
    <w:p w:rsidR="00325561" w:rsidRPr="00325561" w:rsidRDefault="00325561" w:rsidP="00325561">
      <w:pPr>
        <w:keepNext/>
        <w:spacing w:after="0" w:line="360" w:lineRule="auto"/>
        <w:jc w:val="center"/>
        <w:outlineLvl w:val="4"/>
        <w:rPr>
          <w:rFonts w:ascii="Arial" w:eastAsia="Times New Roman" w:hAnsi="Arial"/>
          <w:b/>
          <w:bCs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3"/>
        <w:gridCol w:w="1847"/>
        <w:gridCol w:w="1678"/>
        <w:gridCol w:w="1678"/>
        <w:gridCol w:w="3686"/>
      </w:tblGrid>
      <w:tr w:rsidR="00B12403" w:rsidRPr="00325561" w:rsidTr="00B12403">
        <w:trPr>
          <w:jc w:val="center"/>
        </w:trPr>
        <w:tc>
          <w:tcPr>
            <w:tcW w:w="5000" w:type="pct"/>
            <w:gridSpan w:val="5"/>
            <w:vAlign w:val="center"/>
          </w:tcPr>
          <w:p w:rsidR="00B12403" w:rsidRPr="00325561" w:rsidRDefault="00B12403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Candidate's Name: -</w:t>
            </w:r>
          </w:p>
          <w:p w:rsidR="00B12403" w:rsidRPr="00325561" w:rsidRDefault="00B12403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B12403" w:rsidRPr="00325561" w:rsidTr="00B12403">
        <w:trPr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12403" w:rsidRPr="00325561" w:rsidRDefault="00B12403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Assessor's Name: -</w:t>
            </w:r>
          </w:p>
          <w:p w:rsidR="00B12403" w:rsidRPr="00325561" w:rsidRDefault="00B12403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B12403" w:rsidRPr="00325561" w:rsidTr="00B12403">
        <w:trPr>
          <w:jc w:val="center"/>
        </w:trPr>
        <w:tc>
          <w:tcPr>
            <w:tcW w:w="5000" w:type="pct"/>
            <w:gridSpan w:val="5"/>
            <w:tcBorders>
              <w:right w:val="single" w:sz="4" w:space="0" w:color="auto"/>
            </w:tcBorders>
            <w:vAlign w:val="center"/>
          </w:tcPr>
          <w:p w:rsidR="00B12403" w:rsidRPr="00325561" w:rsidRDefault="00B12403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Practical assessment</w:t>
            </w:r>
          </w:p>
          <w:p w:rsidR="00B12403" w:rsidRPr="00325561" w:rsidRDefault="00B12403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I declare that this assessment is my own demonstration. </w:t>
            </w:r>
          </w:p>
          <w:p w:rsidR="00B12403" w:rsidRPr="00325561" w:rsidRDefault="00B12403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Marks: The learner is either “Met requirements” or “did not meet requirements”. If the learner did not meet requirements in an area, then he or she must be reassessed. </w:t>
            </w:r>
          </w:p>
          <w:p w:rsidR="00B12403" w:rsidRPr="00325561" w:rsidRDefault="00B12403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 xml:space="preserve">Learner achieved: Met requirements /Did not meet requirements </w:t>
            </w:r>
          </w:p>
        </w:tc>
      </w:tr>
      <w:tr w:rsidR="00325561" w:rsidRPr="00325561" w:rsidTr="00B12403">
        <w:trPr>
          <w:trHeight w:val="387"/>
          <w:jc w:val="center"/>
        </w:trPr>
        <w:tc>
          <w:tcPr>
            <w:tcW w:w="5000" w:type="pct"/>
            <w:gridSpan w:val="5"/>
            <w:vAlign w:val="center"/>
          </w:tcPr>
          <w:p w:rsidR="00325561" w:rsidRPr="00FD538D" w:rsidRDefault="00FD538D" w:rsidP="00B12403">
            <w:pPr>
              <w:spacing w:before="80" w:after="80" w:line="240" w:lineRule="auto"/>
              <w:rPr>
                <w:rFonts w:ascii="Arial" w:hAnsi="Arial" w:cs="Arial"/>
                <w:b/>
                <w:bCs/>
              </w:rPr>
            </w:pPr>
            <w:r w:rsidRPr="00FD538D">
              <w:rPr>
                <w:rFonts w:ascii="Arial" w:hAnsi="Arial" w:cs="Arial"/>
                <w:b/>
                <w:bCs/>
              </w:rPr>
              <w:t>KNOWLEDGE MODULE 1:</w:t>
            </w:r>
            <w:r w:rsidR="003E5E15">
              <w:t xml:space="preserve"> </w:t>
            </w:r>
            <w:r w:rsidR="00894224">
              <w:rPr>
                <w:rFonts w:ascii="Arial" w:hAnsi="Arial" w:cs="Arial"/>
                <w:b/>
                <w:bCs/>
                <w:lang w:val="en-US"/>
              </w:rPr>
              <w:t>OCCUPATIONAL SAFETY,HEALTH AND ENVIRONMENTAL PROTECTION</w:t>
            </w:r>
          </w:p>
        </w:tc>
      </w:tr>
      <w:tr w:rsidR="00325561" w:rsidRPr="00325561" w:rsidTr="00B12403">
        <w:trPr>
          <w:jc w:val="center"/>
        </w:trPr>
        <w:tc>
          <w:tcPr>
            <w:tcW w:w="5000" w:type="pct"/>
            <w:gridSpan w:val="5"/>
            <w:vAlign w:val="center"/>
          </w:tcPr>
          <w:p w:rsidR="00325561" w:rsidRPr="00325561" w:rsidRDefault="0032556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bCs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bCs/>
                <w:lang w:val="en-GB"/>
              </w:rPr>
              <w:t xml:space="preserve">Overall outcome: </w:t>
            </w:r>
          </w:p>
          <w:p w:rsidR="00325561" w:rsidRPr="00325561" w:rsidRDefault="00325561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  <w:p w:rsidR="00325561" w:rsidRPr="00325561" w:rsidRDefault="0032556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</w:tr>
      <w:tr w:rsidR="00325561" w:rsidRPr="00325561" w:rsidTr="00B12403">
        <w:trPr>
          <w:cantSplit/>
          <w:trHeight w:val="755"/>
          <w:jc w:val="center"/>
        </w:trPr>
        <w:tc>
          <w:tcPr>
            <w:tcW w:w="191" w:type="pct"/>
            <w:vAlign w:val="center"/>
          </w:tcPr>
          <w:p w:rsidR="00325561" w:rsidRPr="007F3377" w:rsidRDefault="0032556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99" w:type="pct"/>
            <w:vAlign w:val="center"/>
          </w:tcPr>
          <w:p w:rsidR="00325561" w:rsidRPr="00325561" w:rsidRDefault="007F3377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7F3377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7F3377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7F3377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054171" w:rsidRPr="00325561" w:rsidTr="00054171">
        <w:trPr>
          <w:cantSplit/>
          <w:trHeight w:val="605"/>
          <w:jc w:val="center"/>
        </w:trPr>
        <w:tc>
          <w:tcPr>
            <w:tcW w:w="191" w:type="pct"/>
            <w:vAlign w:val="center"/>
          </w:tcPr>
          <w:p w:rsidR="00054171" w:rsidRPr="00325561" w:rsidRDefault="0005417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054171">
              <w:rPr>
                <w:rFonts w:ascii="Arial" w:eastAsia="Times New Roman" w:hAnsi="Arial" w:cs="Arial"/>
                <w:b/>
                <w:lang w:val="en-US"/>
              </w:rPr>
              <w:t>1</w:t>
            </w:r>
          </w:p>
        </w:tc>
        <w:tc>
          <w:tcPr>
            <w:tcW w:w="999" w:type="pct"/>
            <w:vAlign w:val="center"/>
          </w:tcPr>
          <w:p w:rsidR="00054171" w:rsidRPr="00325561" w:rsidRDefault="0005417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054171" w:rsidRPr="00325561" w:rsidRDefault="0005417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054171" w:rsidRPr="00325561" w:rsidRDefault="0005417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1994" w:type="pct"/>
            <w:tcBorders>
              <w:bottom w:val="single" w:sz="4" w:space="0" w:color="auto"/>
            </w:tcBorders>
            <w:vAlign w:val="center"/>
          </w:tcPr>
          <w:p w:rsidR="00054171" w:rsidRPr="00325561" w:rsidRDefault="0005417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</w:tr>
      <w:tr w:rsidR="00325561" w:rsidRPr="00325561" w:rsidTr="00B12403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325561" w:rsidRPr="007F3377" w:rsidRDefault="0032556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99" w:type="pct"/>
            <w:vAlign w:val="center"/>
          </w:tcPr>
          <w:p w:rsidR="00325561" w:rsidRPr="00325561" w:rsidRDefault="0032556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130D32" w:rsidRPr="00325561" w:rsidTr="00B12403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130D32" w:rsidRPr="00325561" w:rsidRDefault="00054171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054171">
              <w:rPr>
                <w:rFonts w:ascii="Arial" w:eastAsia="Times New Roman" w:hAnsi="Arial" w:cs="Arial"/>
                <w:lang w:val="en-US"/>
              </w:rPr>
              <w:t>2</w:t>
            </w:r>
          </w:p>
        </w:tc>
        <w:tc>
          <w:tcPr>
            <w:tcW w:w="999" w:type="pct"/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130D32" w:rsidRPr="00325561" w:rsidRDefault="00130D32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130D32" w:rsidRPr="00325561" w:rsidRDefault="00130D32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D32" w:rsidRPr="00325561" w:rsidRDefault="00130D32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894224" w:rsidRPr="00325561" w:rsidTr="00B12403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99" w:type="pct"/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894224" w:rsidRPr="00325561" w:rsidTr="00B12403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894224" w:rsidRPr="007F3377" w:rsidRDefault="0005417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054171">
              <w:rPr>
                <w:rFonts w:ascii="Arial" w:eastAsia="Times New Roman" w:hAnsi="Arial" w:cs="Arial"/>
                <w:b/>
                <w:lang w:val="en-US"/>
              </w:rPr>
              <w:t>3</w:t>
            </w:r>
          </w:p>
        </w:tc>
        <w:tc>
          <w:tcPr>
            <w:tcW w:w="999" w:type="pct"/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</w:tr>
      <w:tr w:rsidR="00894224" w:rsidRPr="00325561" w:rsidTr="00B12403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894224" w:rsidRPr="007F3377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99" w:type="pct"/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894224" w:rsidRPr="00325561" w:rsidTr="00B12403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894224" w:rsidRDefault="00054171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054171">
              <w:rPr>
                <w:rFonts w:ascii="Arial" w:eastAsia="Times New Roman" w:hAnsi="Arial" w:cs="Arial"/>
                <w:b/>
                <w:lang w:val="en-US"/>
              </w:rPr>
              <w:t>4</w:t>
            </w:r>
          </w:p>
        </w:tc>
        <w:tc>
          <w:tcPr>
            <w:tcW w:w="999" w:type="pct"/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224" w:rsidRPr="00325561" w:rsidRDefault="00894224" w:rsidP="00B1240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</w:p>
        </w:tc>
      </w:tr>
    </w:tbl>
    <w:p w:rsidR="00054171" w:rsidRDefault="00054171" w:rsidP="00054171">
      <w:pPr>
        <w:pStyle w:val="Title"/>
      </w:pPr>
      <w:bookmarkStart w:id="8" w:name="_Toc15302255"/>
      <w:r w:rsidRPr="00325561">
        <w:lastRenderedPageBreak/>
        <w:t>OVERALL ASSESSMENT DECISION</w:t>
      </w:r>
      <w:bookmarkEnd w:id="8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325561" w:rsidRPr="00325561" w:rsidTr="00054171">
        <w:trPr>
          <w:cantSplit/>
          <w:trHeight w:val="1893"/>
          <w:jc w:val="center"/>
        </w:trPr>
        <w:tc>
          <w:tcPr>
            <w:tcW w:w="5000" w:type="pct"/>
          </w:tcPr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</w:tc>
      </w:tr>
      <w:tr w:rsidR="00325561" w:rsidRPr="00325561" w:rsidTr="00054171">
        <w:trPr>
          <w:cantSplit/>
          <w:trHeight w:val="4175"/>
          <w:jc w:val="center"/>
        </w:trPr>
        <w:tc>
          <w:tcPr>
            <w:tcW w:w="5000" w:type="pct"/>
          </w:tcPr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  <w:t>Assessors Comments:</w:t>
            </w:r>
          </w:p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  <w:tr w:rsidR="00325561" w:rsidRPr="00325561" w:rsidTr="00054171">
        <w:trPr>
          <w:cantSplit/>
          <w:trHeight w:val="792"/>
          <w:jc w:val="center"/>
        </w:trPr>
        <w:tc>
          <w:tcPr>
            <w:tcW w:w="5000" w:type="pct"/>
          </w:tcPr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sz w:val="24"/>
                <w:szCs w:val="24"/>
                <w:lang w:val="en-US"/>
              </w:rPr>
              <w:t>Signature of Assessor:</w:t>
            </w:r>
          </w:p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  <w:tr w:rsidR="00325561" w:rsidRPr="00325561" w:rsidTr="00054171">
        <w:trPr>
          <w:cantSplit/>
          <w:jc w:val="center"/>
        </w:trPr>
        <w:tc>
          <w:tcPr>
            <w:tcW w:w="5000" w:type="pct"/>
          </w:tcPr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sz w:val="24"/>
                <w:szCs w:val="24"/>
                <w:lang w:val="en-US"/>
              </w:rPr>
              <w:t xml:space="preserve">Date: </w:t>
            </w:r>
          </w:p>
          <w:p w:rsidR="00325561" w:rsidRPr="00325561" w:rsidRDefault="00325561" w:rsidP="00054171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</w:tbl>
    <w:p w:rsidR="00325561" w:rsidRDefault="00325561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054171" w:rsidRPr="00054171" w:rsidRDefault="00054171" w:rsidP="00054171">
      <w:pPr>
        <w:pStyle w:val="Title"/>
        <w:rPr>
          <w:sz w:val="24"/>
          <w:szCs w:val="24"/>
        </w:rPr>
      </w:pPr>
      <w:bookmarkStart w:id="9" w:name="_Toc15302256"/>
      <w:r w:rsidRPr="00325561">
        <w:lastRenderedPageBreak/>
        <w:t>Evidence of feedback</w:t>
      </w:r>
      <w:bookmarkEnd w:id="9"/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82"/>
        <w:gridCol w:w="1323"/>
        <w:gridCol w:w="1275"/>
      </w:tblGrid>
      <w:tr w:rsidR="00054171" w:rsidRPr="00325561" w:rsidTr="00054171">
        <w:tc>
          <w:tcPr>
            <w:tcW w:w="9180" w:type="dxa"/>
            <w:gridSpan w:val="3"/>
            <w:tcBorders>
              <w:bottom w:val="nil"/>
            </w:tcBorders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Module No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 1</w:t>
            </w:r>
          </w:p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Level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2</w:t>
            </w:r>
          </w:p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………………</w:t>
            </w:r>
            <w:proofErr w:type="gramEnd"/>
          </w:p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Candidate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……………..</w:t>
            </w:r>
            <w:proofErr w:type="gramEnd"/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 xml:space="preserve">   </w:t>
            </w:r>
          </w:p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Date of final assessment</w:t>
            </w: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.</w:t>
            </w:r>
            <w:proofErr w:type="gramEnd"/>
          </w:p>
        </w:tc>
      </w:tr>
      <w:tr w:rsidR="00054171" w:rsidRPr="00325561" w:rsidTr="00054171">
        <w:trPr>
          <w:trHeight w:val="390"/>
        </w:trPr>
        <w:tc>
          <w:tcPr>
            <w:tcW w:w="6582" w:type="dxa"/>
            <w:shd w:val="clear" w:color="auto" w:fill="auto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Evidence criteria</w:t>
            </w:r>
          </w:p>
        </w:tc>
        <w:tc>
          <w:tcPr>
            <w:tcW w:w="1323" w:type="dxa"/>
            <w:shd w:val="clear" w:color="auto" w:fill="auto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chieved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Not</w:t>
            </w:r>
          </w:p>
        </w:tc>
      </w:tr>
      <w:tr w:rsidR="00054171" w:rsidRPr="00325561" w:rsidTr="00054171">
        <w:trPr>
          <w:trHeight w:val="389"/>
        </w:trPr>
        <w:tc>
          <w:tcPr>
            <w:tcW w:w="6582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1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nstructive</w:t>
            </w:r>
          </w:p>
        </w:tc>
        <w:tc>
          <w:tcPr>
            <w:tcW w:w="1323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054171" w:rsidRPr="00325561" w:rsidTr="00054171">
        <w:trPr>
          <w:trHeight w:val="389"/>
        </w:trPr>
        <w:tc>
          <w:tcPr>
            <w:tcW w:w="6582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2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Timeous (according to Plan)</w:t>
            </w:r>
          </w:p>
        </w:tc>
        <w:tc>
          <w:tcPr>
            <w:tcW w:w="1323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054171" w:rsidRPr="00325561" w:rsidTr="00054171">
        <w:trPr>
          <w:trHeight w:val="389"/>
        </w:trPr>
        <w:tc>
          <w:tcPr>
            <w:tcW w:w="6582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3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rrect mode / medium</w:t>
            </w:r>
          </w:p>
        </w:tc>
        <w:tc>
          <w:tcPr>
            <w:tcW w:w="1323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054171" w:rsidRPr="00325561" w:rsidTr="00054171">
        <w:trPr>
          <w:trHeight w:val="389"/>
        </w:trPr>
        <w:tc>
          <w:tcPr>
            <w:tcW w:w="6582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4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Participative</w:t>
            </w:r>
          </w:p>
        </w:tc>
        <w:tc>
          <w:tcPr>
            <w:tcW w:w="1323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054171" w:rsidRPr="00325561" w:rsidTr="00054171">
        <w:trPr>
          <w:trHeight w:val="389"/>
        </w:trPr>
        <w:tc>
          <w:tcPr>
            <w:tcW w:w="6582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5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evelopmental</w:t>
            </w:r>
          </w:p>
        </w:tc>
        <w:tc>
          <w:tcPr>
            <w:tcW w:w="1323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054171" w:rsidRPr="00325561" w:rsidTr="00054171">
        <w:trPr>
          <w:trHeight w:val="389"/>
        </w:trPr>
        <w:tc>
          <w:tcPr>
            <w:tcW w:w="6582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6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Accurate</w:t>
            </w:r>
          </w:p>
        </w:tc>
        <w:tc>
          <w:tcPr>
            <w:tcW w:w="1323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054171" w:rsidRPr="00325561" w:rsidTr="00054171">
        <w:trPr>
          <w:trHeight w:val="389"/>
        </w:trPr>
        <w:tc>
          <w:tcPr>
            <w:tcW w:w="6582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7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Specific</w:t>
            </w:r>
          </w:p>
        </w:tc>
        <w:tc>
          <w:tcPr>
            <w:tcW w:w="1323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054171" w:rsidRPr="00325561" w:rsidTr="00054171">
        <w:trPr>
          <w:trHeight w:val="389"/>
        </w:trPr>
        <w:tc>
          <w:tcPr>
            <w:tcW w:w="6582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8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ocumented</w:t>
            </w:r>
          </w:p>
        </w:tc>
        <w:tc>
          <w:tcPr>
            <w:tcW w:w="1323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054171" w:rsidRPr="00325561" w:rsidTr="00054171">
        <w:trPr>
          <w:trHeight w:val="389"/>
        </w:trPr>
        <w:tc>
          <w:tcPr>
            <w:tcW w:w="6582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9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irected to correct parties</w:t>
            </w:r>
          </w:p>
        </w:tc>
        <w:tc>
          <w:tcPr>
            <w:tcW w:w="1323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054171" w:rsidRPr="00325561" w:rsidTr="00054171">
        <w:trPr>
          <w:cantSplit/>
          <w:trHeight w:val="389"/>
        </w:trPr>
        <w:tc>
          <w:tcPr>
            <w:tcW w:w="9180" w:type="dxa"/>
            <w:gridSpan w:val="3"/>
            <w:tcBorders>
              <w:bottom w:val="single" w:sz="4" w:space="0" w:color="auto"/>
            </w:tcBorders>
            <w:vAlign w:val="center"/>
          </w:tcPr>
          <w:p w:rsidR="0005417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Signing off date</w:t>
            </w: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…………………………………………….</w:t>
            </w:r>
            <w:proofErr w:type="gramEnd"/>
          </w:p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..........……………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 xml:space="preserve">                               ………………………………….</w:t>
            </w:r>
          </w:p>
          <w:p w:rsidR="00054171" w:rsidRPr="00325561" w:rsidRDefault="00054171" w:rsidP="00054171">
            <w:pPr>
              <w:spacing w:before="160" w:after="16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 xml:space="preserve">   Candidate</w:t>
            </w:r>
          </w:p>
        </w:tc>
      </w:tr>
    </w:tbl>
    <w:p w:rsidR="00054171" w:rsidRDefault="00054171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054171" w:rsidRPr="00C065C1" w:rsidRDefault="00054171" w:rsidP="00054171">
      <w:pPr>
        <w:pStyle w:val="Title"/>
      </w:pPr>
      <w:bookmarkStart w:id="10" w:name="_Toc15302257"/>
      <w:r w:rsidRPr="00C065C1">
        <w:lastRenderedPageBreak/>
        <w:t>OVERALL RESULTS</w:t>
      </w:r>
      <w:bookmarkEnd w:id="10"/>
    </w:p>
    <w:tbl>
      <w:tblPr>
        <w:tblW w:w="8984" w:type="dxa"/>
        <w:jc w:val="center"/>
        <w:tblInd w:w="32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57" w:type="dxa"/>
        </w:tblCellMar>
        <w:tblLook w:val="01E0" w:firstRow="1" w:lastRow="1" w:firstColumn="1" w:lastColumn="1" w:noHBand="0" w:noVBand="0"/>
      </w:tblPr>
      <w:tblGrid>
        <w:gridCol w:w="1327"/>
        <w:gridCol w:w="1730"/>
        <w:gridCol w:w="62"/>
        <w:gridCol w:w="2996"/>
        <w:gridCol w:w="2869"/>
      </w:tblGrid>
      <w:tr w:rsidR="00054171" w:rsidRPr="00325561" w:rsidTr="000D2CC7">
        <w:trPr>
          <w:trHeight w:val="587"/>
          <w:jc w:val="center"/>
        </w:trPr>
        <w:tc>
          <w:tcPr>
            <w:tcW w:w="1327" w:type="dxa"/>
            <w:vMerge w:val="restart"/>
            <w:shd w:val="clear" w:color="auto" w:fill="auto"/>
            <w:textDirection w:val="btLr"/>
            <w:vAlign w:val="center"/>
          </w:tcPr>
          <w:p w:rsidR="00054171" w:rsidRPr="00325561" w:rsidRDefault="00054171" w:rsidP="000D2CC7">
            <w:pPr>
              <w:spacing w:before="120" w:after="120" w:line="360" w:lineRule="auto"/>
              <w:ind w:left="113" w:right="113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OVERALL RESULT</w:t>
            </w: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054171" w:rsidRPr="00325561" w:rsidRDefault="00054171" w:rsidP="000D2CC7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054171" w:rsidRPr="00325561" w:rsidRDefault="00054171" w:rsidP="000D2CC7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054171" w:rsidRPr="00325561" w:rsidTr="000D2CC7">
        <w:trPr>
          <w:trHeight w:val="778"/>
          <w:jc w:val="center"/>
        </w:trPr>
        <w:tc>
          <w:tcPr>
            <w:tcW w:w="1327" w:type="dxa"/>
            <w:vMerge/>
            <w:shd w:val="clear" w:color="auto" w:fill="auto"/>
            <w:vAlign w:val="center"/>
          </w:tcPr>
          <w:p w:rsidR="00054171" w:rsidRPr="00325561" w:rsidRDefault="00054171" w:rsidP="000D2CC7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054171" w:rsidRPr="00325561" w:rsidRDefault="00054171" w:rsidP="000D2CC7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Not Yet 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054171" w:rsidRPr="00325561" w:rsidRDefault="00054171" w:rsidP="000D2CC7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054171" w:rsidRPr="00325561" w:rsidTr="000D2CC7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054171" w:rsidRPr="00325561" w:rsidRDefault="00054171" w:rsidP="000D2CC7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</w:rPr>
              <w:t>Declaration by Candidate</w:t>
            </w:r>
          </w:p>
        </w:tc>
      </w:tr>
      <w:tr w:rsidR="00054171" w:rsidRPr="00325561" w:rsidTr="000D2CC7">
        <w:tblPrEx>
          <w:tblCellMar>
            <w:top w:w="113" w:type="dxa"/>
            <w:bottom w:w="85" w:type="dxa"/>
          </w:tblCellMar>
        </w:tblPrEx>
        <w:trPr>
          <w:trHeight w:val="1924"/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054171" w:rsidRPr="00325561" w:rsidRDefault="00054171" w:rsidP="000D2CC7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:rsidR="00054171" w:rsidRPr="00325561" w:rsidRDefault="00054171" w:rsidP="000D2CC7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, …………………………………………………………………….declare that I am satisfied that the feedback given to me by the Assessor was relevant, sufficient and done in a constructive manner.  I accept the assessment decisions and do realise that have no further questions relating to this particular assessment process. I do realise that after this assessment decision, the moderator will either uphold or reverse this assessment decision taken by the assessor.</w:t>
            </w:r>
          </w:p>
        </w:tc>
      </w:tr>
      <w:tr w:rsidR="00054171" w:rsidRPr="00325561" w:rsidTr="000D2CC7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3057" w:type="dxa"/>
            <w:gridSpan w:val="2"/>
            <w:vAlign w:val="center"/>
          </w:tcPr>
          <w:p w:rsidR="0005417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05417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andidate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054171" w:rsidRPr="0032556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05417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054171" w:rsidRPr="0032556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3058" w:type="dxa"/>
            <w:gridSpan w:val="2"/>
            <w:vAlign w:val="center"/>
          </w:tcPr>
          <w:p w:rsidR="0005417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05417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054171" w:rsidRPr="0032556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05417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054171" w:rsidRPr="0032556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2869" w:type="dxa"/>
            <w:vAlign w:val="center"/>
          </w:tcPr>
          <w:p w:rsidR="0005417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05417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Moderator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054171" w:rsidRPr="0032556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05417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054171" w:rsidRPr="00325561" w:rsidRDefault="00054171" w:rsidP="000D2CC7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</w:tr>
    </w:tbl>
    <w:p w:rsidR="00054171" w:rsidRDefault="00054171" w:rsidP="00054171">
      <w:pPr>
        <w:spacing w:after="0" w:line="240" w:lineRule="auto"/>
      </w:pPr>
    </w:p>
    <w:p w:rsidR="00054171" w:rsidRDefault="00054171" w:rsidP="00054171">
      <w:pPr>
        <w:spacing w:after="0" w:line="240" w:lineRule="auto"/>
      </w:pPr>
    </w:p>
    <w:p w:rsidR="00054171" w:rsidRDefault="00054171" w:rsidP="00054171">
      <w:pPr>
        <w:spacing w:after="0" w:line="240" w:lineRule="auto"/>
      </w:pPr>
      <w:r>
        <w:br w:type="page"/>
      </w:r>
    </w:p>
    <w:p w:rsidR="00054171" w:rsidRDefault="00054171" w:rsidP="00054171">
      <w:pPr>
        <w:pStyle w:val="Title"/>
      </w:pPr>
      <w:bookmarkStart w:id="11" w:name="_Toc15302258"/>
      <w:r w:rsidRPr="00B60C1A">
        <w:lastRenderedPageBreak/>
        <w:t>ASSESSMENT REVIEW</w:t>
      </w:r>
      <w:bookmarkEnd w:id="11"/>
      <w:r>
        <w:t xml:space="preserve"> </w:t>
      </w:r>
    </w:p>
    <w:tbl>
      <w:tblPr>
        <w:tblW w:w="9181" w:type="dxa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6"/>
        <w:gridCol w:w="1342"/>
        <w:gridCol w:w="749"/>
        <w:gridCol w:w="501"/>
        <w:gridCol w:w="209"/>
        <w:gridCol w:w="710"/>
        <w:gridCol w:w="430"/>
        <w:gridCol w:w="280"/>
        <w:gridCol w:w="24"/>
        <w:gridCol w:w="79"/>
        <w:gridCol w:w="607"/>
        <w:gridCol w:w="279"/>
        <w:gridCol w:w="431"/>
        <w:gridCol w:w="18"/>
        <w:gridCol w:w="460"/>
        <w:gridCol w:w="232"/>
        <w:gridCol w:w="2314"/>
      </w:tblGrid>
      <w:tr w:rsidR="00054171" w:rsidRPr="00E23E8C" w:rsidTr="000D2CC7">
        <w:tc>
          <w:tcPr>
            <w:tcW w:w="1858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ssessor’s Name</w:t>
            </w:r>
          </w:p>
        </w:tc>
        <w:tc>
          <w:tcPr>
            <w:tcW w:w="2903" w:type="dxa"/>
            <w:gridSpan w:val="7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414" w:type="dxa"/>
            <w:gridSpan w:val="5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ID Number</w:t>
            </w:r>
          </w:p>
        </w:tc>
        <w:tc>
          <w:tcPr>
            <w:tcW w:w="3006" w:type="dxa"/>
            <w:gridSpan w:val="3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054171" w:rsidRPr="00E23E8C" w:rsidTr="000D2CC7">
        <w:trPr>
          <w:cantSplit/>
        </w:trPr>
        <w:tc>
          <w:tcPr>
            <w:tcW w:w="1858" w:type="dxa"/>
            <w:gridSpan w:val="2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tact Details of Assessor</w:t>
            </w: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6073" w:type="dxa"/>
            <w:gridSpan w:val="13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054171" w:rsidRPr="00E23E8C" w:rsidTr="000D2CC7">
        <w:trPr>
          <w:cantSplit/>
        </w:trPr>
        <w:tc>
          <w:tcPr>
            <w:tcW w:w="1858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hone</w:t>
            </w:r>
          </w:p>
        </w:tc>
        <w:tc>
          <w:tcPr>
            <w:tcW w:w="6073" w:type="dxa"/>
            <w:gridSpan w:val="13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054171" w:rsidRPr="00E23E8C" w:rsidTr="000D2CC7">
        <w:trPr>
          <w:cantSplit/>
          <w:trHeight w:val="350"/>
        </w:trPr>
        <w:tc>
          <w:tcPr>
            <w:tcW w:w="1858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Fax</w:t>
            </w:r>
          </w:p>
        </w:tc>
        <w:tc>
          <w:tcPr>
            <w:tcW w:w="6073" w:type="dxa"/>
            <w:gridSpan w:val="13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cantSplit/>
          <w:trHeight w:val="242"/>
          <w:tblHeader/>
        </w:trPr>
        <w:tc>
          <w:tcPr>
            <w:tcW w:w="9181" w:type="dxa"/>
            <w:gridSpan w:val="17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1</w:t>
            </w: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cantSplit/>
          <w:trHeight w:val="1532"/>
          <w:tblHeader/>
        </w:trPr>
        <w:tc>
          <w:tcPr>
            <w:tcW w:w="516" w:type="dxa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view Criteria 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Valid</w:t>
            </w:r>
          </w:p>
        </w:tc>
        <w:tc>
          <w:tcPr>
            <w:tcW w:w="710" w:type="dxa"/>
            <w:shd w:val="clear" w:color="auto" w:fill="auto"/>
            <w:textDirection w:val="btLr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uthentic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urrent</w:t>
            </w:r>
          </w:p>
        </w:tc>
        <w:tc>
          <w:tcPr>
            <w:tcW w:w="710" w:type="dxa"/>
            <w:gridSpan w:val="3"/>
            <w:shd w:val="clear" w:color="auto" w:fill="auto"/>
            <w:textDirection w:val="btLr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sistent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liable </w:t>
            </w:r>
          </w:p>
        </w:tc>
        <w:tc>
          <w:tcPr>
            <w:tcW w:w="710" w:type="dxa"/>
            <w:gridSpan w:val="3"/>
            <w:shd w:val="clear" w:color="auto" w:fill="auto"/>
            <w:textDirection w:val="btLr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Sufficient</w:t>
            </w:r>
          </w:p>
        </w:tc>
        <w:tc>
          <w:tcPr>
            <w:tcW w:w="2314" w:type="dxa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mments</w:t>
            </w: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69"/>
        </w:trPr>
        <w:tc>
          <w:tcPr>
            <w:tcW w:w="9181" w:type="dxa"/>
            <w:gridSpan w:val="17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 xml:space="preserve">Please conduct an honest review of the Assessment Instruments used in this assessment: </w:t>
            </w: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1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2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3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132CF4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32CF4">
              <w:rPr>
                <w:rFonts w:ascii="Arial" w:eastAsia="Times New Roman" w:hAnsi="Arial" w:cs="Arial"/>
                <w:sz w:val="20"/>
                <w:szCs w:val="20"/>
              </w:rPr>
              <w:t>Evidence Topic 4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054171" w:rsidRPr="00132CF4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054171" w:rsidRPr="00132CF4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054171" w:rsidRPr="00132CF4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054171" w:rsidRPr="00132CF4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054171" w:rsidRPr="00132CF4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054171" w:rsidRPr="00132CF4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:rsidR="00054171" w:rsidRPr="00132CF4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054171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054171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054171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054171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4A0" w:firstRow="1" w:lastRow="0" w:firstColumn="1" w:lastColumn="0" w:noHBand="0" w:noVBand="1"/>
        </w:tblPrEx>
        <w:tc>
          <w:tcPr>
            <w:tcW w:w="9181" w:type="dxa"/>
            <w:gridSpan w:val="17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2</w:t>
            </w:r>
          </w:p>
        </w:tc>
      </w:tr>
      <w:tr w:rsidR="00054171" w:rsidRPr="00E23E8C" w:rsidTr="000D2CC7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No </w:t>
            </w:r>
          </w:p>
        </w:tc>
        <w:tc>
          <w:tcPr>
            <w:tcW w:w="4324" w:type="dxa"/>
            <w:gridSpan w:val="9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view Criteria </w:t>
            </w:r>
          </w:p>
        </w:tc>
        <w:tc>
          <w:tcPr>
            <w:tcW w:w="88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Yes</w:t>
            </w:r>
          </w:p>
        </w:tc>
        <w:tc>
          <w:tcPr>
            <w:tcW w:w="909" w:type="dxa"/>
            <w:gridSpan w:val="3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254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marks</w:t>
            </w:r>
          </w:p>
        </w:tc>
      </w:tr>
      <w:tr w:rsidR="00054171" w:rsidRPr="00E23E8C" w:rsidTr="000D2CC7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324" w:type="dxa"/>
            <w:gridSpan w:val="9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Do you feel the candidate was appropriately selected and prepared for the RPL assessment? </w:t>
            </w:r>
          </w:p>
        </w:tc>
        <w:tc>
          <w:tcPr>
            <w:tcW w:w="88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4324" w:type="dxa"/>
            <w:gridSpan w:val="9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Did the candidate interpret the evidence requirements appropriately? </w:t>
            </w:r>
          </w:p>
        </w:tc>
        <w:tc>
          <w:tcPr>
            <w:tcW w:w="88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4324" w:type="dxa"/>
            <w:gridSpan w:val="9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assessment free of potential assessment barriers such as language, literacy, access to resources?</w:t>
            </w:r>
          </w:p>
        </w:tc>
        <w:tc>
          <w:tcPr>
            <w:tcW w:w="88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4324" w:type="dxa"/>
            <w:gridSpan w:val="9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Was the assessment evidence presented by the candidate valid, authentic, current and sufficient?  </w:t>
            </w:r>
          </w:p>
        </w:tc>
        <w:tc>
          <w:tcPr>
            <w:tcW w:w="88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4324" w:type="dxa"/>
            <w:gridSpan w:val="9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candidate’s workplace access to evidence sufficiently supportive of the assessment strategy?</w:t>
            </w:r>
          </w:p>
        </w:tc>
        <w:tc>
          <w:tcPr>
            <w:tcW w:w="88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4324" w:type="dxa"/>
            <w:gridSpan w:val="9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Do you feel you could make a fair, valid and reliable assessment decision?</w:t>
            </w:r>
          </w:p>
        </w:tc>
        <w:tc>
          <w:tcPr>
            <w:tcW w:w="88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commendations</w:t>
            </w: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>(Feedback on Validity, authenticity, currency and sufficiency of candidate evidence.)</w:t>
            </w: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757"/>
        </w:trPr>
        <w:tc>
          <w:tcPr>
            <w:tcW w:w="4457" w:type="dxa"/>
            <w:gridSpan w:val="7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4724" w:type="dxa"/>
            <w:gridSpan w:val="10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54171" w:rsidRPr="00E23E8C" w:rsidTr="000D2CC7">
        <w:tblPrEx>
          <w:tblLook w:val="01E0" w:firstRow="1" w:lastRow="1" w:firstColumn="1" w:lastColumn="1" w:noHBand="0" w:noVBand="0"/>
        </w:tblPrEx>
        <w:trPr>
          <w:trHeight w:val="262"/>
        </w:trPr>
        <w:tc>
          <w:tcPr>
            <w:tcW w:w="4457" w:type="dxa"/>
            <w:gridSpan w:val="7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ssessor Signature</w:t>
            </w:r>
          </w:p>
        </w:tc>
        <w:tc>
          <w:tcPr>
            <w:tcW w:w="4724" w:type="dxa"/>
            <w:gridSpan w:val="10"/>
            <w:vAlign w:val="center"/>
          </w:tcPr>
          <w:p w:rsidR="00054171" w:rsidRPr="00E23E8C" w:rsidRDefault="00054171" w:rsidP="000D2CC7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ate Review Completed</w:t>
            </w:r>
          </w:p>
        </w:tc>
      </w:tr>
    </w:tbl>
    <w:p w:rsidR="00054171" w:rsidRPr="00E23E8C" w:rsidRDefault="00054171" w:rsidP="00054171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br w:type="page"/>
      </w:r>
    </w:p>
    <w:p w:rsidR="00054171" w:rsidRDefault="00054171" w:rsidP="00054171">
      <w:pPr>
        <w:pStyle w:val="Title"/>
      </w:pPr>
      <w:bookmarkStart w:id="12" w:name="_Toc15302259"/>
      <w:r w:rsidRPr="00325561">
        <w:lastRenderedPageBreak/>
        <w:t>FINAL DECISION</w:t>
      </w:r>
      <w:bookmarkEnd w:id="12"/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4"/>
      </w:tblGrid>
      <w:tr w:rsidR="00054171" w:rsidRPr="00325561" w:rsidTr="00054171">
        <w:trPr>
          <w:cantSplit/>
        </w:trPr>
        <w:tc>
          <w:tcPr>
            <w:tcW w:w="9214" w:type="dxa"/>
            <w:vAlign w:val="center"/>
          </w:tcPr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1A3C167" wp14:editId="023F3123">
                      <wp:simplePos x="0" y="0"/>
                      <wp:positionH relativeFrom="column">
                        <wp:posOffset>54559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54171" w:rsidRDefault="00054171" w:rsidP="0005417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8" type="#_x0000_t202" style="position:absolute;margin-left:429.6pt;margin-top:16.3pt;width:18pt;height:18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">
                      <v:textbox>
                        <w:txbxContent>
                          <w:p w:rsidR="00054171" w:rsidRDefault="00054171" w:rsidP="0005417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4D4CBF57" wp14:editId="145557B7">
                      <wp:simplePos x="0" y="0"/>
                      <wp:positionH relativeFrom="column">
                        <wp:posOffset>36271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7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54171" w:rsidRDefault="00054171" w:rsidP="0005417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7" o:spid="_x0000_s1029" type="#_x0000_t202" style="position:absolute;margin-left:285.6pt;margin-top:16.3pt;width:18pt;height:18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">
                      <v:textbox>
                        <w:txbxContent>
                          <w:p w:rsidR="00054171" w:rsidRDefault="00054171" w:rsidP="0005417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I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……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…………. hereby declare Ms/Mr </w:t>
            </w:r>
          </w:p>
          <w:p w:rsidR="0005417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………………………………………… Competent       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       Not Yet Competent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054171" w:rsidRPr="00325561" w:rsidTr="00054171">
        <w:trPr>
          <w:cantSplit/>
        </w:trPr>
        <w:tc>
          <w:tcPr>
            <w:tcW w:w="9214" w:type="dxa"/>
            <w:vAlign w:val="center"/>
          </w:tcPr>
          <w:p w:rsidR="0005417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FEEDBACK TO LEARNER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..……………………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SIGN: ……………………………………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ab/>
              <w:t>DATE: 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..........................</w:t>
            </w:r>
          </w:p>
        </w:tc>
      </w:tr>
      <w:tr w:rsidR="00054171" w:rsidRPr="00325561" w:rsidTr="00054171">
        <w:trPr>
          <w:cantSplit/>
        </w:trPr>
        <w:tc>
          <w:tcPr>
            <w:tcW w:w="9214" w:type="dxa"/>
            <w:vAlign w:val="center"/>
          </w:tcPr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LEARNER FEEDBACK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SIGN: ………………………………………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DATE: ……………………...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...................</w:t>
            </w:r>
          </w:p>
        </w:tc>
      </w:tr>
      <w:tr w:rsidR="00054171" w:rsidRPr="00325561" w:rsidTr="00054171">
        <w:trPr>
          <w:cantSplit/>
          <w:trHeight w:val="2864"/>
        </w:trPr>
        <w:tc>
          <w:tcPr>
            <w:tcW w:w="9214" w:type="dxa"/>
            <w:vAlign w:val="center"/>
          </w:tcPr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MODERATOR FEEDBACK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..………………………..……………………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054171" w:rsidRPr="00325561" w:rsidRDefault="00054171" w:rsidP="00054171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SIGN: ……………………………………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DATE: ……………………...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....................</w:t>
            </w:r>
          </w:p>
        </w:tc>
      </w:tr>
    </w:tbl>
    <w:p w:rsidR="00054171" w:rsidRDefault="00054171" w:rsidP="00054171">
      <w:pPr>
        <w:spacing w:after="0" w:line="240" w:lineRule="auto"/>
      </w:pPr>
    </w:p>
    <w:p w:rsidR="00054171" w:rsidRPr="00054171" w:rsidRDefault="00054171" w:rsidP="00054171">
      <w:pPr>
        <w:pStyle w:val="Title"/>
      </w:pPr>
      <w:bookmarkStart w:id="13" w:name="_Toc15302260"/>
      <w:r w:rsidRPr="00054171">
        <w:lastRenderedPageBreak/>
        <w:t>LEARNER FEEDBACK FORM</w:t>
      </w:r>
      <w:bookmarkEnd w:id="1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9"/>
        <w:gridCol w:w="2258"/>
        <w:gridCol w:w="2376"/>
        <w:gridCol w:w="2259"/>
      </w:tblGrid>
      <w:tr w:rsidR="00054171" w:rsidRPr="00325561" w:rsidTr="000D2CC7">
        <w:tc>
          <w:tcPr>
            <w:tcW w:w="2349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2258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EVIDENCE</w:t>
            </w:r>
          </w:p>
        </w:tc>
        <w:tc>
          <w:tcPr>
            <w:tcW w:w="2376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2259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EVIDENCE</w:t>
            </w:r>
          </w:p>
        </w:tc>
      </w:tr>
      <w:tr w:rsidR="00054171" w:rsidRPr="00325561" w:rsidTr="000D2CC7">
        <w:trPr>
          <w:trHeight w:val="1188"/>
        </w:trPr>
        <w:tc>
          <w:tcPr>
            <w:tcW w:w="2349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How did your assessor encourage you and put you at ease during the assessment process?</w:t>
            </w:r>
          </w:p>
        </w:tc>
        <w:tc>
          <w:tcPr>
            <w:tcW w:w="2258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 given clear and constructive feedback?</w:t>
            </w:r>
          </w:p>
        </w:tc>
        <w:tc>
          <w:tcPr>
            <w:tcW w:w="2259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054171" w:rsidRPr="00325561" w:rsidTr="000D2CC7">
        <w:trPr>
          <w:trHeight w:val="1468"/>
        </w:trPr>
        <w:tc>
          <w:tcPr>
            <w:tcW w:w="2349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r assessor’s questions clear and pitched at the right level of language usage?</w:t>
            </w:r>
          </w:p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258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id your assessor assess all the evidence provided by you?</w:t>
            </w:r>
          </w:p>
        </w:tc>
        <w:tc>
          <w:tcPr>
            <w:tcW w:w="2259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054171" w:rsidRPr="00325561" w:rsidTr="000D2CC7">
        <w:trPr>
          <w:trHeight w:val="2089"/>
        </w:trPr>
        <w:tc>
          <w:tcPr>
            <w:tcW w:w="2349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o you believe that all the assessment criteria and knowledge requirements of the standard you were being measured against were considered in your assessment?</w:t>
            </w:r>
          </w:p>
        </w:tc>
        <w:tc>
          <w:tcPr>
            <w:tcW w:w="2258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 aware of any discrimination practice carried out by your assessor towards you?</w:t>
            </w:r>
          </w:p>
        </w:tc>
        <w:tc>
          <w:tcPr>
            <w:tcW w:w="2259" w:type="dxa"/>
            <w:vAlign w:val="center"/>
          </w:tcPr>
          <w:p w:rsidR="00054171" w:rsidRPr="00325561" w:rsidRDefault="00054171" w:rsidP="000D2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:rsidR="00054171" w:rsidRDefault="00054171" w:rsidP="00054171">
      <w:pPr>
        <w:spacing w:after="0" w:line="240" w:lineRule="auto"/>
      </w:pPr>
    </w:p>
    <w:p w:rsidR="00054171" w:rsidRDefault="00054171" w:rsidP="0005417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054171" w:rsidRPr="00325561" w:rsidRDefault="00054171" w:rsidP="0005417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LEARNER SIGNATURE</w:t>
      </w:r>
      <w:proofErr w:type="gramStart"/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:………………………………………………</w:t>
      </w:r>
      <w:proofErr w:type="gramEnd"/>
    </w:p>
    <w:p w:rsidR="00054171" w:rsidRPr="00325561" w:rsidRDefault="00054171" w:rsidP="0005417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054171" w:rsidRPr="00325561" w:rsidRDefault="00054171" w:rsidP="0005417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054171" w:rsidRPr="00325561" w:rsidRDefault="00054171" w:rsidP="0005417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DATE</w:t>
      </w:r>
      <w:proofErr w:type="gramStart"/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:.…………………………..</w:t>
      </w:r>
      <w:proofErr w:type="gramEnd"/>
    </w:p>
    <w:p w:rsidR="00054171" w:rsidRDefault="00054171">
      <w:pPr>
        <w:spacing w:after="0" w:line="240" w:lineRule="auto"/>
      </w:pPr>
    </w:p>
    <w:p w:rsidR="00054171" w:rsidRDefault="00054171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5156E0" w:rsidRPr="00054171" w:rsidRDefault="0000725E" w:rsidP="00054171">
      <w:pPr>
        <w:pStyle w:val="Title"/>
        <w:spacing w:before="0" w:after="240" w:line="360" w:lineRule="auto"/>
        <w:jc w:val="both"/>
      </w:pPr>
      <w:bookmarkStart w:id="14" w:name="_Toc469395262"/>
      <w:bookmarkStart w:id="15" w:name="_Toc508539435"/>
      <w:bookmarkStart w:id="16" w:name="_Toc15302261"/>
      <w:bookmarkEnd w:id="3"/>
      <w:r w:rsidRPr="00054171">
        <w:lastRenderedPageBreak/>
        <w:t>SUMMATIVE ASSESSMENT</w:t>
      </w:r>
      <w:r w:rsidR="005156E0" w:rsidRPr="00054171">
        <w:t xml:space="preserve"> </w:t>
      </w:r>
      <w:bookmarkEnd w:id="14"/>
      <w:r w:rsidR="00EE700F" w:rsidRPr="00054171">
        <w:t>INSTRUCTIONS</w:t>
      </w:r>
      <w:bookmarkEnd w:id="15"/>
      <w:bookmarkEnd w:id="16"/>
    </w:p>
    <w:p w:rsidR="00083869" w:rsidRPr="009E71A8" w:rsidRDefault="00083869" w:rsidP="00054171">
      <w:pPr>
        <w:spacing w:after="240" w:line="360" w:lineRule="auto"/>
        <w:jc w:val="both"/>
        <w:rPr>
          <w:rFonts w:ascii="Arial" w:hAnsi="Arial" w:cs="Arial"/>
          <w:b/>
        </w:rPr>
      </w:pPr>
      <w:r w:rsidRPr="009E71A8">
        <w:rPr>
          <w:rFonts w:ascii="Arial" w:hAnsi="Arial" w:cs="Arial"/>
          <w:b/>
        </w:rPr>
        <w:t>Instructions</w:t>
      </w:r>
    </w:p>
    <w:p w:rsidR="00616145" w:rsidRPr="009E7951" w:rsidRDefault="00E27211" w:rsidP="00054171">
      <w:pPr>
        <w:numPr>
          <w:ilvl w:val="0"/>
          <w:numId w:val="14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Work individually and answer all questions.</w:t>
      </w:r>
    </w:p>
    <w:p w:rsidR="000812A4" w:rsidRPr="009E7951" w:rsidRDefault="00616145" w:rsidP="00054171">
      <w:pPr>
        <w:numPr>
          <w:ilvl w:val="0"/>
          <w:numId w:val="14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Use a black pen and ensure that you complete the questions in your own handwriting.</w:t>
      </w:r>
    </w:p>
    <w:p w:rsidR="000B021F" w:rsidRPr="009E7951" w:rsidRDefault="000812A4" w:rsidP="00054171">
      <w:pPr>
        <w:numPr>
          <w:ilvl w:val="0"/>
          <w:numId w:val="14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</w:t>
      </w:r>
      <w:r w:rsidR="008C5B4F" w:rsidRPr="009E7951">
        <w:rPr>
          <w:rFonts w:ascii="Arial" w:hAnsi="Arial" w:cs="Arial"/>
        </w:rPr>
        <w:t xml:space="preserve">ime </w:t>
      </w:r>
      <w:r w:rsidR="000B021F" w:rsidRPr="009E7951">
        <w:rPr>
          <w:rFonts w:ascii="Arial" w:hAnsi="Arial" w:cs="Arial"/>
        </w:rPr>
        <w:t xml:space="preserve">to </w:t>
      </w:r>
      <w:r w:rsidRPr="009E7951">
        <w:rPr>
          <w:rFonts w:ascii="Arial" w:hAnsi="Arial" w:cs="Arial"/>
        </w:rPr>
        <w:t>spend on</w:t>
      </w:r>
      <w:r w:rsidR="00E27211" w:rsidRPr="009E7951">
        <w:rPr>
          <w:rFonts w:ascii="Arial" w:hAnsi="Arial" w:cs="Arial"/>
        </w:rPr>
        <w:t xml:space="preserve"> </w:t>
      </w:r>
      <w:r w:rsidRPr="009E7951">
        <w:rPr>
          <w:rFonts w:ascii="Arial" w:hAnsi="Arial" w:cs="Arial"/>
        </w:rPr>
        <w:t>this</w:t>
      </w:r>
      <w:r w:rsidR="00E27211" w:rsidRPr="009E7951">
        <w:rPr>
          <w:rFonts w:ascii="Arial" w:hAnsi="Arial" w:cs="Arial"/>
        </w:rPr>
        <w:t xml:space="preserve"> assessme</w:t>
      </w:r>
      <w:r w:rsidRPr="009E7951">
        <w:rPr>
          <w:rFonts w:ascii="Arial" w:hAnsi="Arial" w:cs="Arial"/>
        </w:rPr>
        <w:t xml:space="preserve">nt is </w:t>
      </w:r>
      <w:r w:rsidR="00AA07E0">
        <w:rPr>
          <w:rFonts w:ascii="Arial" w:hAnsi="Arial" w:cs="Arial"/>
          <w:b/>
        </w:rPr>
        <w:t>1.5</w:t>
      </w:r>
      <w:r w:rsidRPr="009E7951">
        <w:rPr>
          <w:rFonts w:ascii="Arial" w:hAnsi="Arial" w:cs="Arial"/>
          <w:b/>
        </w:rPr>
        <w:t>hours</w:t>
      </w:r>
      <w:r w:rsidR="00E27211" w:rsidRPr="009E7951">
        <w:rPr>
          <w:rFonts w:ascii="Arial" w:hAnsi="Arial" w:cs="Arial"/>
          <w:b/>
        </w:rPr>
        <w:t>.</w:t>
      </w:r>
    </w:p>
    <w:p w:rsidR="00B35C73" w:rsidRPr="009E7951" w:rsidRDefault="00B35C73" w:rsidP="00054171">
      <w:pPr>
        <w:numPr>
          <w:ilvl w:val="0"/>
          <w:numId w:val="14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he marks you will a</w:t>
      </w:r>
      <w:r w:rsidR="000812A4" w:rsidRPr="009E7951">
        <w:rPr>
          <w:rFonts w:ascii="Arial" w:hAnsi="Arial" w:cs="Arial"/>
        </w:rPr>
        <w:t>ttain for each question</w:t>
      </w:r>
      <w:r w:rsidRPr="009E7951">
        <w:rPr>
          <w:rFonts w:ascii="Arial" w:hAnsi="Arial" w:cs="Arial"/>
        </w:rPr>
        <w:t xml:space="preserve"> are shown in brackets.</w:t>
      </w:r>
    </w:p>
    <w:p w:rsidR="00894224" w:rsidRPr="00894224" w:rsidRDefault="00156FB7" w:rsidP="00054171">
      <w:pPr>
        <w:pStyle w:val="Title"/>
      </w:pPr>
      <w:r>
        <w:br w:type="page"/>
      </w:r>
      <w:bookmarkStart w:id="17" w:name="_Toc15302262"/>
      <w:r w:rsidR="00894224" w:rsidRPr="00894224">
        <w:lastRenderedPageBreak/>
        <w:t>WRITTEN ASSESSMENT</w:t>
      </w:r>
      <w:bookmarkEnd w:id="17"/>
    </w:p>
    <w:p w:rsidR="00894224" w:rsidRPr="00894224" w:rsidRDefault="00894224" w:rsidP="00894224">
      <w:pPr>
        <w:spacing w:after="240" w:line="360" w:lineRule="auto"/>
        <w:jc w:val="both"/>
        <w:rPr>
          <w:rFonts w:ascii="Arial" w:eastAsia="Times New Roman" w:hAnsi="Arial" w:cs="Arial"/>
          <w:lang w:val="en-US"/>
        </w:rPr>
      </w:pPr>
      <w:r w:rsidRPr="00894224">
        <w:rPr>
          <w:rFonts w:ascii="Arial" w:eastAsia="Times New Roman" w:hAnsi="Arial" w:cs="Arial"/>
          <w:b/>
          <w:lang w:val="en-US"/>
        </w:rPr>
        <w:t>Candidate instruction:</w:t>
      </w:r>
      <w:r w:rsidRPr="00894224">
        <w:rPr>
          <w:rFonts w:ascii="Arial" w:eastAsia="Times New Roman" w:hAnsi="Arial" w:cs="Arial"/>
          <w:lang w:val="en-US"/>
        </w:rPr>
        <w:t xml:space="preserve"> Complete the following multiple-choice questionnaire by marking the most appropriate response with an x in the space provided.</w:t>
      </w:r>
    </w:p>
    <w:tbl>
      <w:tblPr>
        <w:tblW w:w="938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1518"/>
        <w:gridCol w:w="6575"/>
        <w:gridCol w:w="1288"/>
      </w:tblGrid>
      <w:tr w:rsidR="00894224" w:rsidRPr="00894224" w:rsidTr="0016222F">
        <w:trPr>
          <w:trHeight w:val="567"/>
        </w:trPr>
        <w:tc>
          <w:tcPr>
            <w:tcW w:w="1513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lang w:val="en-US"/>
              </w:rPr>
              <w:t>Scope of Assessment</w:t>
            </w:r>
          </w:p>
        </w:tc>
        <w:tc>
          <w:tcPr>
            <w:tcW w:w="655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lang w:val="en-US"/>
              </w:rPr>
              <w:t>Exit Level Outcome/s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lang w:val="en-US"/>
              </w:rPr>
              <w:t>Module/s</w:t>
            </w:r>
          </w:p>
        </w:tc>
      </w:tr>
      <w:tr w:rsidR="00894224" w:rsidRPr="00894224" w:rsidTr="0016222F">
        <w:trPr>
          <w:trHeight w:val="567"/>
        </w:trPr>
        <w:tc>
          <w:tcPr>
            <w:tcW w:w="1513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  <w:tc>
          <w:tcPr>
            <w:tcW w:w="655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894224">
              <w:rPr>
                <w:rFonts w:ascii="Arial" w:hAnsi="Arial" w:cs="Arial"/>
                <w:b/>
              </w:rPr>
              <w:t>1.</w:t>
            </w:r>
            <w:r w:rsidRPr="00894224">
              <w:rPr>
                <w:rFonts w:ascii="Arial" w:hAnsi="Arial" w:cs="Arial"/>
              </w:rPr>
              <w:t xml:space="preserve"> Occupational Safety, Health and Environmental Protection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lang w:val="en-US"/>
              </w:rPr>
              <w:t>1</w:t>
            </w:r>
          </w:p>
        </w:tc>
      </w:tr>
      <w:tr w:rsidR="00894224" w:rsidRPr="00894224" w:rsidTr="0016222F">
        <w:tblPrEx>
          <w:tblBorders>
            <w:top w:val="single" w:sz="8" w:space="0" w:color="4F81BD"/>
            <w:bottom w:val="single" w:sz="8" w:space="0" w:color="4F81BD"/>
          </w:tblBorders>
        </w:tblPrEx>
        <w:trPr>
          <w:trHeight w:val="397"/>
        </w:trPr>
        <w:tc>
          <w:tcPr>
            <w:tcW w:w="9351" w:type="dxa"/>
            <w:gridSpan w:val="3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lang w:val="en-US"/>
              </w:rPr>
              <w:t>Alignment – Learning Outcome 1:</w:t>
            </w:r>
            <w:r w:rsidRPr="00894224">
              <w:rPr>
                <w:rFonts w:ascii="Arial" w:eastAsia="Times New Roman" w:hAnsi="Arial" w:cs="Arial"/>
                <w:lang w:val="en-US"/>
              </w:rPr>
              <w:t xml:space="preserve"> Occupational </w:t>
            </w:r>
            <w:r w:rsidRPr="00894224">
              <w:rPr>
                <w:rFonts w:ascii="Arial" w:eastAsia="Times New Roman" w:hAnsi="Arial" w:cs="Arial"/>
                <w:b/>
                <w:lang w:val="en-US"/>
              </w:rPr>
              <w:t>Safety, Health, Environmental Protection</w:t>
            </w:r>
          </w:p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lang w:val="en-US"/>
              </w:rPr>
            </w:pPr>
          </w:p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lang w:val="en-US"/>
              </w:rPr>
              <w:t>Award four marks for selection of valid “x”.  Four marks = Competent</w:t>
            </w:r>
          </w:p>
        </w:tc>
      </w:tr>
    </w:tbl>
    <w:p w:rsidR="00894224" w:rsidRPr="00894224" w:rsidRDefault="00894224" w:rsidP="00894224">
      <w:pPr>
        <w:tabs>
          <w:tab w:val="left" w:pos="3120"/>
          <w:tab w:val="left" w:pos="6480"/>
        </w:tabs>
        <w:spacing w:after="0" w:line="240" w:lineRule="auto"/>
        <w:ind w:right="850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</w:p>
    <w:tbl>
      <w:tblPr>
        <w:tblW w:w="9381" w:type="dxa"/>
        <w:tblLook w:val="04A0" w:firstRow="1" w:lastRow="0" w:firstColumn="1" w:lastColumn="0" w:noHBand="0" w:noVBand="1"/>
      </w:tblPr>
      <w:tblGrid>
        <w:gridCol w:w="741"/>
        <w:gridCol w:w="656"/>
        <w:gridCol w:w="6691"/>
        <w:gridCol w:w="1293"/>
      </w:tblGrid>
      <w:tr w:rsidR="00894224" w:rsidRPr="00894224" w:rsidTr="0016222F">
        <w:trPr>
          <w:trHeight w:val="59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</w:t>
            </w:r>
          </w:p>
        </w:tc>
        <w:tc>
          <w:tcPr>
            <w:tcW w:w="7347" w:type="dxa"/>
            <w:gridSpan w:val="2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OHS Act serves to provide</w:t>
            </w:r>
          </w:p>
        </w:tc>
        <w:tc>
          <w:tcPr>
            <w:tcW w:w="1293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894224" w:rsidRPr="00894224" w:rsidTr="0016222F">
        <w:trPr>
          <w:trHeight w:val="475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9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The protection of persons other than persons at work against hazards to health and safety arising out of or in connection with the activities of persons at work</w:t>
            </w:r>
          </w:p>
        </w:tc>
        <w:tc>
          <w:tcPr>
            <w:tcW w:w="1293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75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9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to establish an advisory council for occupational health and safety; and to provide for matters connected therewith</w:t>
            </w:r>
          </w:p>
        </w:tc>
        <w:tc>
          <w:tcPr>
            <w:tcW w:w="1293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75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9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For the health and safety of persons at work and for the health and safety of persons in connection with the use of plant and machinery</w:t>
            </w:r>
          </w:p>
        </w:tc>
        <w:tc>
          <w:tcPr>
            <w:tcW w:w="1293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75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9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All of the above</w:t>
            </w:r>
          </w:p>
        </w:tc>
        <w:tc>
          <w:tcPr>
            <w:tcW w:w="1293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387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9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 xml:space="preserve">None </w:t>
            </w:r>
          </w:p>
        </w:tc>
        <w:tc>
          <w:tcPr>
            <w:tcW w:w="1293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16222F" w:rsidRDefault="0016222F"/>
    <w:tbl>
      <w:tblPr>
        <w:tblW w:w="9381" w:type="dxa"/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7"/>
        <w:gridCol w:w="1263"/>
        <w:gridCol w:w="30"/>
      </w:tblGrid>
      <w:tr w:rsidR="00894224" w:rsidRPr="00894224" w:rsidTr="0016222F">
        <w:trPr>
          <w:trHeight w:val="59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2</w:t>
            </w:r>
          </w:p>
        </w:tc>
        <w:tc>
          <w:tcPr>
            <w:tcW w:w="7347" w:type="dxa"/>
            <w:gridSpan w:val="3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hoose the most correct answer; the role of the inspectors is to?</w:t>
            </w:r>
          </w:p>
        </w:tc>
        <w:tc>
          <w:tcPr>
            <w:tcW w:w="1293" w:type="dxa"/>
            <w:gridSpan w:val="2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894224" w:rsidRPr="00894224" w:rsidTr="0016222F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729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To establish an advisory council for Occupational Health and Safety.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To determine what category of work will be termed listed work</w:t>
            </w:r>
          </w:p>
        </w:tc>
        <w:tc>
          <w:tcPr>
            <w:tcW w:w="1280" w:type="dxa"/>
            <w:gridSpan w:val="2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To describe certain prohibitions related to the act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To describe the designation of inspectors by the Minister</w:t>
            </w:r>
          </w:p>
        </w:tc>
        <w:tc>
          <w:tcPr>
            <w:tcW w:w="1280" w:type="dxa"/>
            <w:gridSpan w:val="2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To make sure that employers and employees are doing their bit to make the workplace safer, to prevent accidents, and, thereby to save money all-round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  <w:tr w:rsidR="00894224" w:rsidRPr="00894224" w:rsidTr="0016222F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3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following issues must be discussed during the negotiations of appointing committees and representatives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894224" w:rsidRPr="00894224" w:rsidTr="0016222F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Nomination or election of health and safety representatives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Terms of office, circumstances and manner in which they can be removed</w:t>
            </w:r>
          </w:p>
        </w:tc>
        <w:tc>
          <w:tcPr>
            <w:tcW w:w="1280" w:type="dxa"/>
            <w:gridSpan w:val="2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Manner in which vacancies are to be filled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All of the above</w:t>
            </w:r>
          </w:p>
        </w:tc>
        <w:tc>
          <w:tcPr>
            <w:tcW w:w="1280" w:type="dxa"/>
            <w:gridSpan w:val="2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None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16222F" w:rsidRDefault="0016222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280"/>
      </w:tblGrid>
      <w:tr w:rsidR="00894224" w:rsidRPr="00894224" w:rsidTr="0016222F">
        <w:trPr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4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ich function is not of the OHSA committees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eastAsia="Times New Roman" w:hAnsi="Arial" w:cs="Arial"/>
                <w:lang w:val="en-US"/>
              </w:rPr>
              <w:t>Make and keep records of recommendations to employers and inspector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lang w:val="en-US"/>
              </w:rPr>
            </w:pPr>
            <w:r w:rsidRPr="00894224">
              <w:rPr>
                <w:rFonts w:ascii="Arial" w:eastAsia="Times New Roman" w:hAnsi="Arial" w:cs="Arial"/>
                <w:lang w:val="en-US"/>
              </w:rPr>
              <w:t>Discuss report sand keep records of incidents in which someone is killed, injured, or becomes ill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Visit incidents sites and attend inspection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All of the abov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Non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16222F" w:rsidRDefault="0016222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280"/>
      </w:tblGrid>
      <w:tr w:rsidR="00894224" w:rsidRPr="00894224" w:rsidTr="0016222F">
        <w:trPr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5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are the benefits of effective housekeeping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Theme="minorHAnsi" w:hAnsi="Arial" w:cs="Arial"/>
                <w:lang w:val="en-US"/>
              </w:rPr>
            </w:pPr>
            <w:r w:rsidRPr="00894224">
              <w:rPr>
                <w:rFonts w:ascii="Arial" w:eastAsiaTheme="minorHAnsi" w:hAnsi="Arial" w:cs="Arial"/>
                <w:lang w:val="en-US"/>
              </w:rPr>
              <w:t>Decreased fire hazard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Theme="minorHAnsi" w:hAnsi="Arial" w:cs="Arial"/>
                <w:lang w:val="en-US"/>
              </w:rPr>
            </w:pPr>
            <w:r w:rsidRPr="00894224">
              <w:rPr>
                <w:rFonts w:ascii="Arial" w:eastAsiaTheme="minorHAnsi" w:hAnsi="Arial" w:cs="Arial"/>
                <w:lang w:val="en-US"/>
              </w:rPr>
              <w:t>Better control of tools and materials, including inventory and supplies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Theme="minorHAnsi" w:hAnsi="Arial" w:cs="Arial"/>
                <w:lang w:val="en-US"/>
              </w:rPr>
            </w:pPr>
            <w:r w:rsidRPr="00894224">
              <w:rPr>
                <w:rFonts w:ascii="Arial" w:eastAsiaTheme="minorHAnsi" w:hAnsi="Arial" w:cs="Arial"/>
                <w:lang w:val="en-US"/>
              </w:rPr>
              <w:t>Better hygienic conditions leading to improved health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Theme="minorHAnsi" w:hAnsi="Arial" w:cs="Arial"/>
                <w:lang w:val="en-US"/>
              </w:rPr>
            </w:pPr>
            <w:r w:rsidRPr="00894224">
              <w:rPr>
                <w:rFonts w:ascii="Arial" w:eastAsiaTheme="minorHAnsi" w:hAnsi="Arial" w:cs="Arial"/>
                <w:lang w:val="en-US"/>
              </w:rPr>
              <w:t>Less janitorial work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All of the abov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16222F" w:rsidRDefault="0016222F"/>
    <w:p w:rsidR="0016222F" w:rsidRDefault="0016222F">
      <w:r>
        <w:br w:type="page"/>
      </w:r>
    </w:p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280"/>
      </w:tblGrid>
      <w:tr w:rsidR="00894224" w:rsidRPr="00894224" w:rsidTr="0016222F">
        <w:trPr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6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meaning of the following sign?</w:t>
            </w:r>
            <w:r w:rsidRPr="00894224">
              <w:rPr>
                <w:rFonts w:ascii="Arial" w:hAnsi="Arial" w:cs="Arial"/>
                <w:noProof/>
                <w:lang w:val="en-US"/>
              </w:rPr>
              <w:t xml:space="preserve"> </w:t>
            </w:r>
            <w:r w:rsidRPr="00894224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1F09C71" wp14:editId="16AE8EAB">
                  <wp:extent cx="320871" cy="274320"/>
                  <wp:effectExtent l="0" t="0" r="3175" b="0"/>
                  <wp:docPr id="3" name="Picture 2" descr="Image result for enclosed space safety signs images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Image result for enclosed space safety signs images">
                            <a:hlinkClick r:id="rId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488" t="2198" r="20054" b="46114"/>
                          <a:stretch/>
                        </pic:blipFill>
                        <pic:spPr bwMode="auto">
                          <a:xfrm>
                            <a:off x="0" y="0"/>
                            <a:ext cx="320871" cy="27432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Explosion risk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Hot surface sign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High voltage sign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Toxic sign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General warning sign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16222F" w:rsidRDefault="0016222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280"/>
      </w:tblGrid>
      <w:tr w:rsidR="00894224" w:rsidRPr="00894224" w:rsidTr="0016222F">
        <w:trPr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7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are PPE used for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To promote cleanlines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color w:val="000000"/>
                <w:shd w:val="clear" w:color="auto" w:fill="FFFFFF"/>
              </w:rPr>
              <w:t>To minimize exposure to hazards that cause serious workplace injuries and illnesses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To make the job easy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To impress the boss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Non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16222F" w:rsidRDefault="0016222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280"/>
      </w:tblGrid>
      <w:tr w:rsidR="00894224" w:rsidRPr="00894224" w:rsidTr="0016222F">
        <w:trPr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8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onitor and review of PPE involves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Checking regularly that PPE is used. If it isn’t, find out why not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Safety signs can be a useful reminder that PPE should be worn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Take note of any changes in equipment, materials and methods you may need to update what you provid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All of the abov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Non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16222F" w:rsidRDefault="0016222F"/>
    <w:p w:rsidR="0016222F" w:rsidRDefault="0016222F">
      <w:r>
        <w:br w:type="page"/>
      </w:r>
    </w:p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280"/>
      </w:tblGrid>
      <w:tr w:rsidR="00894224" w:rsidRPr="00894224" w:rsidTr="0016222F">
        <w:trPr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9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ich statement applies to fixed guards machine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eastAsia="Times New Roman" w:hAnsi="Arial" w:cs="Arial"/>
              </w:rPr>
            </w:pPr>
            <w:r w:rsidRPr="00894224">
              <w:rPr>
                <w:rFonts w:ascii="Arial" w:eastAsia="Times New Roman" w:hAnsi="Arial" w:cs="Arial"/>
                <w:lang w:val="en-US"/>
              </w:rPr>
              <w:t>are moveable, with the moving part interconnected with a control system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eastAsia="Times New Roman" w:hAnsi="Arial" w:cs="Arial"/>
              </w:rPr>
            </w:pPr>
            <w:r w:rsidRPr="00894224">
              <w:rPr>
                <w:rFonts w:ascii="Arial" w:eastAsia="Times New Roman" w:hAnsi="Arial" w:cs="Arial"/>
                <w:lang w:val="en-US"/>
              </w:rPr>
              <w:t>prevent access to hazardous areas through a barrier or fence or safety glass partition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eastAsia="Times New Roman" w:hAnsi="Arial" w:cs="Arial"/>
              </w:rPr>
            </w:pPr>
            <w:r w:rsidRPr="00894224">
              <w:rPr>
                <w:rFonts w:ascii="Arial" w:eastAsia="Times New Roman" w:hAnsi="Arial" w:cs="Arial"/>
                <w:lang w:val="en-US"/>
              </w:rPr>
              <w:t>automatically move into position as the machine or cycle is started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894224" w:rsidRPr="00894224" w:rsidRDefault="00894224" w:rsidP="0016222F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eastAsia="Times New Roman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stop a machine when a person gets into a position where they are liable to be injured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have no moving parts and offer protection only when properly fixed in position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16222F" w:rsidRDefault="0016222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894224" w:rsidRPr="00894224" w:rsidTr="0016222F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0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hAnsi="Arial" w:cs="Arial"/>
                <w:b/>
                <w:color w:val="943634" w:themeColor="accent2" w:themeShade="BF"/>
                <w:lang w:val="en-US"/>
              </w:rPr>
              <w:t>Types of equipment that may be a confined space can include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89422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 xml:space="preserve">Bagasse bins 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 xml:space="preserve">Boilers 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Pipe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Sugar dryers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894224" w:rsidRPr="00894224" w:rsidTr="0016222F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All of the abov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894224" w:rsidRPr="00894224" w:rsidRDefault="00894224" w:rsidP="00894224">
      <w:r w:rsidRPr="00894224">
        <w:br w:type="page"/>
      </w:r>
    </w:p>
    <w:p w:rsidR="00894224" w:rsidRPr="00894224" w:rsidRDefault="00894224" w:rsidP="00894224">
      <w:r w:rsidRPr="00894224">
        <w:rPr>
          <w:rFonts w:ascii="Arial" w:eastAsia="Times New Roman" w:hAnsi="Arial" w:cs="Arial"/>
          <w:b/>
          <w:bCs/>
          <w:lang w:val="en-US"/>
        </w:rPr>
        <w:lastRenderedPageBreak/>
        <w:t>Award one mark for selection of valid “T/F”.  One mark = Competent</w:t>
      </w:r>
    </w:p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894224" w:rsidRPr="00894224" w:rsidTr="0016222F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1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/False the following are types of machine guards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0911E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bCs/>
                <w:lang w:val="en-US"/>
              </w:rPr>
              <w:t xml:space="preserve">Fixed guards 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0911E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bCs/>
                <w:lang w:val="en-US"/>
              </w:rPr>
              <w:t>Interlocking guards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0911E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bCs/>
                <w:lang w:val="en-US"/>
              </w:rPr>
              <w:t>Distance guard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0911E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bCs/>
                <w:lang w:val="en-US"/>
              </w:rPr>
              <w:t>Trip guards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0911E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bCs/>
                <w:lang w:val="en-US"/>
              </w:rPr>
              <w:t>Automatic guard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16222F" w:rsidRDefault="0016222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894224" w:rsidRPr="00894224" w:rsidTr="0016222F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2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/False the following are hazards which can be controlled by isolation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F500E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caustic soda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F500E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steam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F500E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Energy source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F500E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hot juic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F500E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hydraulic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16222F" w:rsidRDefault="0016222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894224" w:rsidRPr="00894224" w:rsidTr="0016222F">
        <w:trPr>
          <w:trHeight w:val="556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3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Theme="minorHAnsi" w:hAnsi="Arial" w:cs="Arial"/>
                <w:b/>
              </w:rPr>
            </w:pPr>
            <w:r w:rsidRPr="00894224">
              <w:rPr>
                <w:rFonts w:ascii="Arial" w:eastAsiaTheme="minorHAnsi" w:hAnsi="Arial" w:cs="Arial"/>
                <w:b/>
                <w:color w:val="943634" w:themeColor="accent2" w:themeShade="BF"/>
              </w:rPr>
              <w:t>True/False the following are conditions necessary for dust explosion to occur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B37F8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The dust concentration must exceed 40g m³ of air (for a dust particle diameter of 0.08 microns).</w:t>
            </w:r>
            <w:r w:rsidRPr="00894224">
              <w:rPr>
                <w:noProof/>
                <w:lang w:val="en-US"/>
              </w:rPr>
              <w:t xml:space="preserve"> 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B37F8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The air humidity must be below 60%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B37F8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A source of ignition (electric or electrostatic spark, a cigarette, a naked flame etc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B37F8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Filter cak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B37F8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The oxygen content of air must be 10 – 125 (it is actually well above this)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16222F" w:rsidRDefault="0016222F"/>
    <w:p w:rsidR="0016222F" w:rsidRDefault="0016222F">
      <w:r>
        <w:br w:type="page"/>
      </w:r>
    </w:p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894224" w:rsidRPr="00894224" w:rsidTr="0016222F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14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/False the following incidents should be reported and investigated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3568F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When a person die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3568F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When a person becomes unconscious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3568F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When a person suffers the loss of a limb or part of a limb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3568F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When a person is unable to work for 14 days or longer because of a work related incident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3568F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When are person had a minor and injury and treated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16222F" w:rsidRDefault="0016222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894224" w:rsidRPr="00894224" w:rsidTr="0016222F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5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/False the following are signs of spinal injury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A11F3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lang w:val="en-US"/>
              </w:rPr>
              <w:t>Headach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A11F3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Not moving the neck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A11F3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bCs/>
                <w:lang w:val="en-US"/>
              </w:rPr>
            </w:pPr>
            <w:r w:rsidRPr="00894224">
              <w:rPr>
                <w:rFonts w:ascii="Arial" w:hAnsi="Arial" w:cs="Arial"/>
                <w:bCs/>
                <w:lang w:val="en-US"/>
              </w:rPr>
              <w:t>Losing control of the bladder or bowel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A11F3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bCs/>
                <w:lang w:val="en-US"/>
              </w:rPr>
              <w:t>Being unconscious or confused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A11F3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bCs/>
                <w:lang w:val="en-US"/>
              </w:rPr>
              <w:t>The head or neck is twisted in a strange position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16222F" w:rsidRDefault="0016222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894224" w:rsidRPr="00894224" w:rsidTr="0016222F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6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/False the following are methods of moving an unconscious person in immediate danger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D6033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bCs/>
                <w:lang w:val="en-US"/>
              </w:rPr>
              <w:t>Leg drag method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D6033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bCs/>
                <w:lang w:val="en-US"/>
              </w:rPr>
              <w:t>Arm drag method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D6033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bCs/>
                <w:lang w:val="en-US"/>
              </w:rPr>
              <w:t>Clothing drag method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D6033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bCs/>
                <w:lang w:val="en-US"/>
              </w:rPr>
              <w:t>human crutch method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D6033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bCs/>
                <w:lang w:val="en-US"/>
              </w:rPr>
              <w:t>Rolling  the person onto their sid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16222F" w:rsidRDefault="0016222F"/>
    <w:p w:rsidR="0016222F" w:rsidRDefault="0016222F">
      <w:r>
        <w:br w:type="page"/>
      </w:r>
    </w:p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894224" w:rsidRPr="00894224" w:rsidTr="0016222F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17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/False: the following are sources of air pollution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B61BE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bCs/>
              </w:rPr>
            </w:pPr>
            <w:r w:rsidRPr="00894224">
              <w:rPr>
                <w:rFonts w:ascii="Arial" w:hAnsi="Arial" w:cs="Arial"/>
                <w:bCs/>
              </w:rPr>
              <w:t>Heavy metal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B61BE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Decomposition of garbage that releases unwanted gases in the air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B61BE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Use of leaded petrol in automobile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B61BE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894224">
              <w:rPr>
                <w:rFonts w:ascii="Arial" w:hAnsi="Arial" w:cs="Arial"/>
                <w:bCs/>
                <w:color w:val="000000"/>
                <w:bdr w:val="none" w:sz="0" w:space="0" w:color="auto" w:frame="1"/>
                <w:shd w:val="clear" w:color="auto" w:fill="FFFFFF"/>
              </w:rPr>
              <w:t>Solid wast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B61BE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  <w:bCs/>
              </w:rPr>
            </w:pPr>
            <w:r w:rsidRPr="00894224">
              <w:rPr>
                <w:rFonts w:ascii="Arial" w:hAnsi="Arial" w:cs="Arial"/>
                <w:bCs/>
              </w:rPr>
              <w:t>Pathogen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16222F" w:rsidRDefault="0016222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894224" w:rsidRPr="00894224" w:rsidTr="0016222F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8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following are the negative environmental impacts of pollution.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971E5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Acid rain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971E5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Global warming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971E5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Greenhouse effect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971E5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Ozone hol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971E5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Endangered animal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16222F" w:rsidRDefault="0016222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894224" w:rsidRPr="00894224" w:rsidTr="0016222F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9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/False: Hazardous waste should be stored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883DC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Store in closed containers away from direct sunlight, wind and rain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883DC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In a manner that prevents the commingling or contact between incompatible wastes, and allows for inspection between containers to monitor leaks or spills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883DC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lang w:val="en-US"/>
              </w:rPr>
              <w:t>Provide adequate ventilation where volatile wastes are stored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883DC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>Anyhow in the landfill sit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883DC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</w:rPr>
              <w:t xml:space="preserve">In the river banks 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16222F" w:rsidRDefault="0016222F"/>
    <w:p w:rsidR="0016222F" w:rsidRDefault="0016222F">
      <w:r>
        <w:br w:type="page"/>
      </w:r>
    </w:p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894224" w:rsidRPr="00894224" w:rsidTr="0016222F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20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16222F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T</w:t>
            </w:r>
            <w:r w:rsidR="00894224"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he following are </w:t>
            </w: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classified as </w:t>
            </w:r>
            <w:r w:rsidR="00894224"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hermal waste treatment techniques? 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94224" w:rsidRPr="00894224" w:rsidRDefault="0089422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E657F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bCs/>
                <w:iCs/>
                <w:lang w:val="en-US"/>
              </w:rPr>
              <w:t>Composting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E657F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bCs/>
                <w:iCs/>
                <w:lang w:val="en-US"/>
              </w:rPr>
              <w:t>Incineration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E657F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bCs/>
                <w:iCs/>
                <w:lang w:val="en-US"/>
              </w:rPr>
              <w:t>Open Burning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E657F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bCs/>
                <w:iCs/>
                <w:lang w:val="en-US"/>
              </w:rPr>
              <w:t>Anaerobic Digestion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30304" w:rsidRPr="00894224" w:rsidTr="0016222F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Default="00D30304" w:rsidP="0016222F">
            <w:pPr>
              <w:spacing w:before="60" w:after="60" w:line="240" w:lineRule="auto"/>
            </w:pPr>
            <w:r w:rsidRPr="00E657F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hAnsi="Arial" w:cs="Arial"/>
              </w:rPr>
            </w:pPr>
            <w:r w:rsidRPr="00894224">
              <w:rPr>
                <w:rFonts w:ascii="Arial" w:hAnsi="Arial" w:cs="Arial"/>
                <w:bCs/>
                <w:iCs/>
                <w:lang w:val="en-US"/>
              </w:rPr>
              <w:t>Gasification and Pyrolysi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30304" w:rsidRPr="00894224" w:rsidRDefault="00D30304" w:rsidP="0016222F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894224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894224" w:rsidRDefault="00894224" w:rsidP="00894224">
      <w:pPr>
        <w:tabs>
          <w:tab w:val="left" w:pos="480"/>
        </w:tabs>
        <w:spacing w:after="160" w:line="360" w:lineRule="auto"/>
        <w:rPr>
          <w:rFonts w:ascii="Arial" w:eastAsia="Times New Roman" w:hAnsi="Arial" w:cs="Arial"/>
          <w:b/>
          <w:sz w:val="32"/>
          <w:szCs w:val="32"/>
        </w:rPr>
      </w:pPr>
    </w:p>
    <w:p w:rsidR="0016222F" w:rsidRDefault="0016222F">
      <w:pPr>
        <w:spacing w:after="0" w:line="240" w:lineRule="auto"/>
        <w:rPr>
          <w:rFonts w:ascii="Arial" w:eastAsia="Times New Roman" w:hAnsi="Arial" w:cs="Arial"/>
          <w:b/>
          <w:sz w:val="32"/>
          <w:szCs w:val="32"/>
        </w:rPr>
      </w:pPr>
      <w:r>
        <w:rPr>
          <w:rFonts w:ascii="Arial" w:eastAsia="Times New Roman" w:hAnsi="Arial" w:cs="Arial"/>
          <w:b/>
          <w:sz w:val="32"/>
          <w:szCs w:val="32"/>
        </w:rPr>
        <w:br w:type="page"/>
      </w:r>
    </w:p>
    <w:p w:rsidR="0016222F" w:rsidRPr="00894224" w:rsidRDefault="0016222F" w:rsidP="0016222F">
      <w:pPr>
        <w:pStyle w:val="Title"/>
      </w:pPr>
      <w:bookmarkStart w:id="18" w:name="_Toc15302263"/>
      <w:r>
        <w:lastRenderedPageBreak/>
        <w:t>FINAL MARKS</w:t>
      </w:r>
      <w:bookmarkEnd w:id="18"/>
    </w:p>
    <w:p w:rsidR="0016222F" w:rsidRDefault="0016222F" w:rsidP="00894224">
      <w:pPr>
        <w:tabs>
          <w:tab w:val="left" w:pos="480"/>
        </w:tabs>
        <w:spacing w:after="160" w:line="36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</w:p>
    <w:p w:rsidR="00894224" w:rsidRPr="00894224" w:rsidRDefault="00894224" w:rsidP="00894224">
      <w:pPr>
        <w:tabs>
          <w:tab w:val="left" w:pos="480"/>
        </w:tabs>
        <w:spacing w:after="160" w:line="36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  <w:r w:rsidRPr="00894224">
        <w:rPr>
          <w:rFonts w:ascii="Arial" w:eastAsia="Times New Roman" w:hAnsi="Arial" w:cs="Arial"/>
          <w:b/>
          <w:sz w:val="32"/>
          <w:szCs w:val="32"/>
        </w:rPr>
        <w:t>TOTAL MARKS: 90</w:t>
      </w:r>
    </w:p>
    <w:p w:rsidR="00894224" w:rsidRPr="00894224" w:rsidRDefault="00894224" w:rsidP="00894224">
      <w:pPr>
        <w:tabs>
          <w:tab w:val="left" w:pos="480"/>
        </w:tabs>
        <w:spacing w:after="160" w:line="36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  <w:r w:rsidRPr="00894224">
        <w:rPr>
          <w:rFonts w:ascii="Arial" w:eastAsia="Times New Roman" w:hAnsi="Arial" w:cs="Arial"/>
          <w:b/>
          <w:sz w:val="32"/>
          <w:szCs w:val="32"/>
        </w:rPr>
        <w:t>PASS MARK: 7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894224" w:rsidRPr="00894224" w:rsidTr="00C65D7A">
        <w:trPr>
          <w:jc w:val="center"/>
        </w:trPr>
        <w:tc>
          <w:tcPr>
            <w:tcW w:w="4428" w:type="dxa"/>
            <w:shd w:val="clear" w:color="auto" w:fill="auto"/>
          </w:tcPr>
          <w:p w:rsidR="00894224" w:rsidRPr="00894224" w:rsidRDefault="00894224" w:rsidP="00894224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894224">
              <w:rPr>
                <w:rFonts w:ascii="Arial" w:eastAsia="Times New Roman" w:hAnsi="Arial" w:cs="Arial"/>
                <w:b/>
                <w:sz w:val="24"/>
                <w:szCs w:val="24"/>
              </w:rPr>
              <w:t>LEARNER MARKS</w:t>
            </w:r>
          </w:p>
        </w:tc>
        <w:tc>
          <w:tcPr>
            <w:tcW w:w="4428" w:type="dxa"/>
            <w:shd w:val="clear" w:color="auto" w:fill="auto"/>
          </w:tcPr>
          <w:p w:rsidR="00894224" w:rsidRPr="00894224" w:rsidRDefault="00894224" w:rsidP="00894224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894224" w:rsidRPr="00894224" w:rsidTr="00C65D7A">
        <w:trPr>
          <w:jc w:val="center"/>
        </w:trPr>
        <w:tc>
          <w:tcPr>
            <w:tcW w:w="4428" w:type="dxa"/>
            <w:shd w:val="clear" w:color="auto" w:fill="auto"/>
          </w:tcPr>
          <w:p w:rsidR="00894224" w:rsidRPr="00894224" w:rsidRDefault="00894224" w:rsidP="00894224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894224">
              <w:rPr>
                <w:rFonts w:ascii="Arial" w:eastAsia="Times New Roman" w:hAnsi="Arial" w:cs="Arial"/>
                <w:b/>
                <w:sz w:val="24"/>
                <w:szCs w:val="24"/>
              </w:rPr>
              <w:t>PERCENTAGE</w:t>
            </w:r>
          </w:p>
        </w:tc>
        <w:tc>
          <w:tcPr>
            <w:tcW w:w="4428" w:type="dxa"/>
            <w:shd w:val="clear" w:color="auto" w:fill="auto"/>
          </w:tcPr>
          <w:p w:rsidR="00894224" w:rsidRPr="00894224" w:rsidRDefault="00894224" w:rsidP="00894224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894224" w:rsidRPr="00894224" w:rsidTr="00C65D7A">
        <w:trPr>
          <w:trHeight w:val="107"/>
          <w:jc w:val="center"/>
        </w:trPr>
        <w:tc>
          <w:tcPr>
            <w:tcW w:w="8856" w:type="dxa"/>
            <w:gridSpan w:val="2"/>
            <w:shd w:val="clear" w:color="auto" w:fill="auto"/>
          </w:tcPr>
          <w:p w:rsidR="00894224" w:rsidRPr="00894224" w:rsidRDefault="00894224" w:rsidP="00894224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894224">
              <w:rPr>
                <w:rFonts w:ascii="Arial" w:eastAsia="Times New Roman" w:hAnsi="Arial" w:cs="Arial"/>
                <w:b/>
                <w:sz w:val="24"/>
                <w:szCs w:val="24"/>
              </w:rPr>
              <w:t>ASSESSOR SIGNATURE:</w:t>
            </w:r>
          </w:p>
        </w:tc>
      </w:tr>
    </w:tbl>
    <w:p w:rsidR="00894224" w:rsidRPr="00894224" w:rsidRDefault="00894224" w:rsidP="00894224">
      <w:pPr>
        <w:spacing w:after="0" w:line="240" w:lineRule="auto"/>
        <w:rPr>
          <w:rFonts w:ascii="Arial" w:eastAsia="Times New Roman" w:hAnsi="Arial" w:cs="Arial"/>
          <w:bCs/>
          <w:color w:val="000000"/>
          <w:spacing w:val="-16"/>
          <w:kern w:val="28"/>
          <w:sz w:val="28"/>
          <w:szCs w:val="28"/>
          <w:lang w:val="en-US"/>
        </w:rPr>
      </w:pPr>
    </w:p>
    <w:sectPr w:rsidR="00894224" w:rsidRPr="00894224" w:rsidSect="00325561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5D2F" w:rsidRDefault="008E5D2F" w:rsidP="00231402">
      <w:pPr>
        <w:spacing w:after="0" w:line="240" w:lineRule="auto"/>
      </w:pPr>
      <w:r>
        <w:separator/>
      </w:r>
    </w:p>
  </w:endnote>
  <w:endnote w:type="continuationSeparator" w:id="0">
    <w:p w:rsidR="008E5D2F" w:rsidRDefault="008E5D2F" w:rsidP="0023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LPHA-Demo">
    <w:altName w:val="Times New Roman"/>
    <w:panose1 w:val="00000000000000000000"/>
    <w:charset w:val="00"/>
    <w:family w:val="roman"/>
    <w:notTrueType/>
    <w:pitch w:val="default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733F" w:rsidRPr="00EE080B" w:rsidRDefault="0028733F" w:rsidP="00EE080B">
    <w:pPr>
      <w:tabs>
        <w:tab w:val="center" w:pos="4513"/>
        <w:tab w:val="right" w:pos="9356"/>
      </w:tabs>
      <w:spacing w:after="0" w:line="240" w:lineRule="auto"/>
      <w:rPr>
        <w:rFonts w:ascii="Arial" w:hAnsi="Arial" w:cs="Arial"/>
        <w:sz w:val="16"/>
        <w:szCs w:val="16"/>
      </w:rPr>
    </w:pPr>
    <w:r w:rsidRPr="00EE080B">
      <w:rPr>
        <w:rFonts w:ascii="Arial" w:hAnsi="Arial" w:cs="Arial"/>
        <w:noProof/>
        <w:sz w:val="16"/>
        <w:szCs w:val="16"/>
        <w:lang w:val="en-US"/>
      </w:rPr>
      <w:drawing>
        <wp:anchor distT="0" distB="0" distL="114300" distR="114300" simplePos="0" relativeHeight="251660288" behindDoc="0" locked="0" layoutInCell="1" allowOverlap="1" wp14:anchorId="1484AABD" wp14:editId="4096DC84">
          <wp:simplePos x="0" y="0"/>
          <wp:positionH relativeFrom="column">
            <wp:posOffset>4925695</wp:posOffset>
          </wp:positionH>
          <wp:positionV relativeFrom="paragraph">
            <wp:posOffset>-31115</wp:posOffset>
          </wp:positionV>
          <wp:extent cx="985520" cy="539750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griSETA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552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80B">
      <w:rPr>
        <w:rFonts w:ascii="Arial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969535" wp14:editId="09E7099E">
              <wp:simplePos x="0" y="0"/>
              <wp:positionH relativeFrom="column">
                <wp:posOffset>52070</wp:posOffset>
              </wp:positionH>
              <wp:positionV relativeFrom="paragraph">
                <wp:posOffset>50165</wp:posOffset>
              </wp:positionV>
              <wp:extent cx="4680000" cy="0"/>
              <wp:effectExtent l="0" t="19050" r="6350" b="19050"/>
              <wp:wrapNone/>
              <wp:docPr id="95" name="Straight Arrow Connector 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5" o:spid="_x0000_s1026" type="#_x0000_t32" style="position:absolute;margin-left:4.1pt;margin-top:3.95pt;width:36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" strokeweight="2.25pt"/>
          </w:pict>
        </mc:Fallback>
      </mc:AlternateContent>
    </w:r>
  </w:p>
  <w:p w:rsidR="0028733F" w:rsidRPr="00EE080B" w:rsidRDefault="0028733F" w:rsidP="00EE08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5D2F" w:rsidRDefault="008E5D2F" w:rsidP="00231402">
      <w:pPr>
        <w:spacing w:after="0" w:line="240" w:lineRule="auto"/>
      </w:pPr>
      <w:r>
        <w:separator/>
      </w:r>
    </w:p>
  </w:footnote>
  <w:footnote w:type="continuationSeparator" w:id="0">
    <w:p w:rsidR="008E5D2F" w:rsidRDefault="008E5D2F" w:rsidP="00231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733F" w:rsidRPr="00231402" w:rsidRDefault="0028733F" w:rsidP="00231402">
    <w:pPr>
      <w:tabs>
        <w:tab w:val="center" w:pos="4513"/>
        <w:tab w:val="right" w:pos="9026"/>
      </w:tabs>
      <w:spacing w:after="0" w:line="240" w:lineRule="auto"/>
      <w:jc w:val="right"/>
      <w:rPr>
        <w:rFonts w:ascii="Arial" w:eastAsia="Times New Roman" w:hAnsi="Arial" w:cs="Arial"/>
        <w:szCs w:val="24"/>
        <w:lang w:eastAsia="en-GB"/>
      </w:rPr>
    </w:pPr>
    <w:r w:rsidRPr="00231402">
      <w:rPr>
        <w:rFonts w:ascii="Arial" w:eastAsia="Times New Roman" w:hAnsi="Arial" w:cs="Arial"/>
        <w:szCs w:val="24"/>
        <w:lang w:eastAsia="en-GB"/>
      </w:rPr>
      <w:fldChar w:fldCharType="begin"/>
    </w:r>
    <w:r w:rsidRPr="00231402">
      <w:rPr>
        <w:rFonts w:ascii="Arial" w:eastAsia="Times New Roman" w:hAnsi="Arial" w:cs="Arial"/>
        <w:szCs w:val="24"/>
        <w:lang w:eastAsia="en-GB"/>
      </w:rPr>
      <w:instrText xml:space="preserve"> PAGE   \* MERGEFORMAT </w:instrText>
    </w:r>
    <w:r w:rsidRPr="00231402">
      <w:rPr>
        <w:rFonts w:ascii="Arial" w:eastAsia="Times New Roman" w:hAnsi="Arial" w:cs="Arial"/>
        <w:szCs w:val="24"/>
        <w:lang w:eastAsia="en-GB"/>
      </w:rPr>
      <w:fldChar w:fldCharType="separate"/>
    </w:r>
    <w:r w:rsidR="00D44889">
      <w:rPr>
        <w:rFonts w:ascii="Arial" w:eastAsia="Times New Roman" w:hAnsi="Arial" w:cs="Arial"/>
        <w:noProof/>
        <w:szCs w:val="24"/>
        <w:lang w:eastAsia="en-GB"/>
      </w:rPr>
      <w:t>5</w:t>
    </w:r>
    <w:r w:rsidRPr="00231402">
      <w:rPr>
        <w:rFonts w:ascii="Arial" w:eastAsia="Times New Roman" w:hAnsi="Arial" w:cs="Arial"/>
        <w:noProof/>
        <w:szCs w:val="24"/>
        <w:lang w:eastAsia="en-GB"/>
      </w:rPr>
      <w:fldChar w:fldCharType="end"/>
    </w:r>
  </w:p>
  <w:p w:rsidR="0028733F" w:rsidRDefault="0028733F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KNOWLEDGE COMPONENT: LEARNER SUMMATIVE ASSESSMENT TOOL: KNOWLEDGE MODULE 1</w:t>
    </w:r>
  </w:p>
  <w:p w:rsidR="0028733F" w:rsidRPr="00231402" w:rsidRDefault="0028733F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OCCUPATIONAL CERTIFICATE: SUGAR PROCESSING MACHINE OPERATOR</w:t>
    </w:r>
  </w:p>
  <w:p w:rsidR="0028733F" w:rsidRPr="00231402" w:rsidRDefault="0028733F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5168" behindDoc="0" locked="0" layoutInCell="1" allowOverlap="1" wp14:anchorId="3729E133" wp14:editId="5CB12FD3">
              <wp:simplePos x="0" y="0"/>
              <wp:positionH relativeFrom="column">
                <wp:posOffset>13970</wp:posOffset>
              </wp:positionH>
              <wp:positionV relativeFrom="paragraph">
                <wp:posOffset>38734</wp:posOffset>
              </wp:positionV>
              <wp:extent cx="5664200" cy="0"/>
              <wp:effectExtent l="0" t="19050" r="12700" b="19050"/>
              <wp:wrapNone/>
              <wp:docPr id="98" name="Straight Arrow Connector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64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8" o:spid="_x0000_s1026" type="#_x0000_t32" style="position:absolute;margin-left:1.1pt;margin-top:3.05pt;width:446pt;height:0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9.25pt;height:9.25pt" o:bullet="t">
        <v:imagedata r:id="rId1" o:title="BD21294_"/>
      </v:shape>
    </w:pict>
  </w:numPicBullet>
  <w:numPicBullet w:numPicBulletId="1">
    <w:pict>
      <v:shape id="_x0000_i1037" type="#_x0000_t75" style="width:9.25pt;height:9.25pt" o:bullet="t">
        <v:imagedata r:id="rId2" o:title="BD21294_"/>
      </v:shape>
    </w:pict>
  </w:numPicBullet>
  <w:abstractNum w:abstractNumId="0">
    <w:nsid w:val="FFFFFFFE"/>
    <w:multiLevelType w:val="singleLevel"/>
    <w:tmpl w:val="A698C5B2"/>
    <w:lvl w:ilvl="0">
      <w:numFmt w:val="decimal"/>
      <w:pStyle w:val="Caption"/>
      <w:lvlText w:val="*"/>
      <w:lvlJc w:val="left"/>
    </w:lvl>
  </w:abstractNum>
  <w:abstractNum w:abstractNumId="1">
    <w:nsid w:val="08AA195C"/>
    <w:multiLevelType w:val="hybridMultilevel"/>
    <w:tmpl w:val="0FD01C58"/>
    <w:lvl w:ilvl="0" w:tplc="BEB81702">
      <w:start w:val="1"/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F2414F"/>
    <w:multiLevelType w:val="multilevel"/>
    <w:tmpl w:val="6156AF14"/>
    <w:lvl w:ilvl="0">
      <w:start w:val="1"/>
      <w:numFmt w:val="decimal"/>
      <w:pStyle w:val="Title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27883549"/>
    <w:multiLevelType w:val="hybridMultilevel"/>
    <w:tmpl w:val="D2A6EA28"/>
    <w:styleLink w:val="ArticleSection1"/>
    <w:lvl w:ilvl="0" w:tplc="7E38AF52">
      <w:start w:val="7"/>
      <w:numFmt w:val="decimal"/>
      <w:lvlText w:val="%1."/>
      <w:lvlJc w:val="left"/>
      <w:pPr>
        <w:ind w:left="737" w:hanging="737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7E184C"/>
    <w:multiLevelType w:val="hybridMultilevel"/>
    <w:tmpl w:val="580C4548"/>
    <w:lvl w:ilvl="0" w:tplc="F294DD6E">
      <w:start w:val="1"/>
      <w:numFmt w:val="decimal"/>
      <w:lvlText w:val="%1."/>
      <w:lvlJc w:val="left"/>
      <w:pPr>
        <w:ind w:left="775" w:hanging="491"/>
      </w:pPr>
      <w:rPr>
        <w:rFonts w:hint="default"/>
      </w:rPr>
    </w:lvl>
    <w:lvl w:ilvl="1" w:tplc="372046B0">
      <w:start w:val="1"/>
      <w:numFmt w:val="lowerLetter"/>
      <w:lvlText w:val="%2."/>
      <w:lvlJc w:val="left"/>
      <w:pPr>
        <w:ind w:left="1568" w:hanging="397"/>
      </w:pPr>
      <w:rPr>
        <w:rFonts w:hint="default"/>
      </w:rPr>
    </w:lvl>
    <w:lvl w:ilvl="2" w:tplc="1C09001B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33131E44"/>
    <w:multiLevelType w:val="hybridMultilevel"/>
    <w:tmpl w:val="8E06F7FE"/>
    <w:lvl w:ilvl="0" w:tplc="D050087E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3E6A1F95"/>
    <w:multiLevelType w:val="hybridMultilevel"/>
    <w:tmpl w:val="958CB8D2"/>
    <w:lvl w:ilvl="0" w:tplc="1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41FC1B5E"/>
    <w:multiLevelType w:val="hybridMultilevel"/>
    <w:tmpl w:val="82C64A08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">
    <w:nsid w:val="4B170563"/>
    <w:multiLevelType w:val="singleLevel"/>
    <w:tmpl w:val="4A84109C"/>
    <w:lvl w:ilvl="0">
      <w:start w:val="1"/>
      <w:numFmt w:val="bullet"/>
      <w:pStyle w:val="List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</w:abstractNum>
  <w:abstractNum w:abstractNumId="9">
    <w:nsid w:val="559913A9"/>
    <w:multiLevelType w:val="singleLevel"/>
    <w:tmpl w:val="25407178"/>
    <w:lvl w:ilvl="0">
      <w:start w:val="1"/>
      <w:numFmt w:val="decimal"/>
      <w:pStyle w:val="ListNumber"/>
      <w:lvlText w:val="%1)"/>
      <w:legacy w:legacy="1" w:legacySpace="0" w:legacyIndent="360"/>
      <w:lvlJc w:val="left"/>
      <w:pPr>
        <w:ind w:left="1440" w:hanging="360"/>
      </w:pPr>
      <w:rPr>
        <w:rFonts w:ascii="Arial Black" w:hAnsi="Arial Black" w:hint="default"/>
        <w:b w:val="0"/>
        <w:i w:val="0"/>
        <w:sz w:val="18"/>
      </w:rPr>
    </w:lvl>
  </w:abstractNum>
  <w:abstractNum w:abstractNumId="10">
    <w:nsid w:val="5B4D6CF9"/>
    <w:multiLevelType w:val="hybridMultilevel"/>
    <w:tmpl w:val="82BA86F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CB647E1"/>
    <w:multiLevelType w:val="hybridMultilevel"/>
    <w:tmpl w:val="5B1CCE16"/>
    <w:styleLink w:val="ArticleSection"/>
    <w:lvl w:ilvl="0" w:tplc="E200D5A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0E27E4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84552A4"/>
    <w:multiLevelType w:val="hybridMultilevel"/>
    <w:tmpl w:val="27F4FF6C"/>
    <w:lvl w:ilvl="0" w:tplc="D050087E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C9653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num w:numId="1">
    <w:abstractNumId w:val="0"/>
    <w:lvlOverride w:ilvl="0">
      <w:lvl w:ilvl="0">
        <w:start w:val="1"/>
        <w:numFmt w:val="bullet"/>
        <w:pStyle w:val="Caption"/>
        <w:lvlText w:val=""/>
        <w:legacy w:legacy="1" w:legacySpace="0" w:legacyIndent="120"/>
        <w:lvlJc w:val="left"/>
        <w:pPr>
          <w:ind w:left="1920" w:hanging="120"/>
        </w:pPr>
        <w:rPr>
          <w:rFonts w:ascii="Symbol" w:hAnsi="Symbol" w:hint="default"/>
          <w:sz w:val="18"/>
        </w:rPr>
      </w:lvl>
    </w:lvlOverride>
  </w:num>
  <w:num w:numId="2">
    <w:abstractNumId w:val="8"/>
  </w:num>
  <w:num w:numId="3">
    <w:abstractNumId w:val="9"/>
  </w:num>
  <w:num w:numId="4">
    <w:abstractNumId w:val="13"/>
  </w:num>
  <w:num w:numId="5">
    <w:abstractNumId w:val="3"/>
  </w:num>
  <w:num w:numId="6">
    <w:abstractNumId w:val="2"/>
  </w:num>
  <w:num w:numId="7">
    <w:abstractNumId w:val="7"/>
  </w:num>
  <w:num w:numId="8">
    <w:abstractNumId w:val="11"/>
  </w:num>
  <w:num w:numId="9">
    <w:abstractNumId w:val="6"/>
  </w:num>
  <w:num w:numId="10">
    <w:abstractNumId w:val="4"/>
  </w:num>
  <w:num w:numId="11">
    <w:abstractNumId w:val="10"/>
  </w:num>
  <w:num w:numId="12">
    <w:abstractNumId w:val="1"/>
  </w:num>
  <w:num w:numId="13">
    <w:abstractNumId w:val="12"/>
  </w:num>
  <w:num w:numId="14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displayBackgroundShape/>
  <w:proofState w:spelling="clean"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bQwMzM1NDSxMLFU0lEKTi0uzszPAykwrgUAOrdCECwAAAA="/>
  </w:docVars>
  <w:rsids>
    <w:rsidRoot w:val="00231402"/>
    <w:rsid w:val="000032FC"/>
    <w:rsid w:val="00004B49"/>
    <w:rsid w:val="00006E44"/>
    <w:rsid w:val="0000725E"/>
    <w:rsid w:val="000107B9"/>
    <w:rsid w:val="000119D4"/>
    <w:rsid w:val="000173C3"/>
    <w:rsid w:val="00017626"/>
    <w:rsid w:val="00021074"/>
    <w:rsid w:val="000230B9"/>
    <w:rsid w:val="00024CA1"/>
    <w:rsid w:val="00030C59"/>
    <w:rsid w:val="000327C8"/>
    <w:rsid w:val="000338B7"/>
    <w:rsid w:val="00043F5B"/>
    <w:rsid w:val="00047430"/>
    <w:rsid w:val="00050C09"/>
    <w:rsid w:val="00054171"/>
    <w:rsid w:val="00054628"/>
    <w:rsid w:val="00054A6D"/>
    <w:rsid w:val="00055AB3"/>
    <w:rsid w:val="00057294"/>
    <w:rsid w:val="0005792C"/>
    <w:rsid w:val="00060DB0"/>
    <w:rsid w:val="00061083"/>
    <w:rsid w:val="00080A2A"/>
    <w:rsid w:val="000812A4"/>
    <w:rsid w:val="00081AAD"/>
    <w:rsid w:val="000821DD"/>
    <w:rsid w:val="00083869"/>
    <w:rsid w:val="00084AC1"/>
    <w:rsid w:val="000854CE"/>
    <w:rsid w:val="00095D53"/>
    <w:rsid w:val="00095E05"/>
    <w:rsid w:val="000A7B60"/>
    <w:rsid w:val="000B021F"/>
    <w:rsid w:val="000C0D9A"/>
    <w:rsid w:val="000C39EC"/>
    <w:rsid w:val="000D0AA4"/>
    <w:rsid w:val="000D1D4A"/>
    <w:rsid w:val="000E0BDB"/>
    <w:rsid w:val="000E4D29"/>
    <w:rsid w:val="000E5D94"/>
    <w:rsid w:val="000E7F99"/>
    <w:rsid w:val="000F46E9"/>
    <w:rsid w:val="001044B9"/>
    <w:rsid w:val="001062C5"/>
    <w:rsid w:val="0010680A"/>
    <w:rsid w:val="0011550E"/>
    <w:rsid w:val="001155FC"/>
    <w:rsid w:val="00124F9D"/>
    <w:rsid w:val="00130D32"/>
    <w:rsid w:val="00132CF4"/>
    <w:rsid w:val="0014312D"/>
    <w:rsid w:val="001457F4"/>
    <w:rsid w:val="0015436E"/>
    <w:rsid w:val="001554A3"/>
    <w:rsid w:val="00156FB7"/>
    <w:rsid w:val="001573A1"/>
    <w:rsid w:val="0016222F"/>
    <w:rsid w:val="001623AF"/>
    <w:rsid w:val="00165D5E"/>
    <w:rsid w:val="001725F1"/>
    <w:rsid w:val="00177D63"/>
    <w:rsid w:val="001A750E"/>
    <w:rsid w:val="001B369F"/>
    <w:rsid w:val="001B7652"/>
    <w:rsid w:val="001C231D"/>
    <w:rsid w:val="001C5B2B"/>
    <w:rsid w:val="001D09FC"/>
    <w:rsid w:val="001D0EA1"/>
    <w:rsid w:val="001D1A7B"/>
    <w:rsid w:val="001D605E"/>
    <w:rsid w:val="001D62BC"/>
    <w:rsid w:val="001E230F"/>
    <w:rsid w:val="001E31D8"/>
    <w:rsid w:val="001E66AC"/>
    <w:rsid w:val="001F012E"/>
    <w:rsid w:val="00202F0C"/>
    <w:rsid w:val="00203987"/>
    <w:rsid w:val="00204718"/>
    <w:rsid w:val="00210E58"/>
    <w:rsid w:val="00210FDF"/>
    <w:rsid w:val="002216B5"/>
    <w:rsid w:val="00224479"/>
    <w:rsid w:val="00224FDD"/>
    <w:rsid w:val="00231402"/>
    <w:rsid w:val="00235C76"/>
    <w:rsid w:val="0024373C"/>
    <w:rsid w:val="00247704"/>
    <w:rsid w:val="00251902"/>
    <w:rsid w:val="002549C5"/>
    <w:rsid w:val="0025623E"/>
    <w:rsid w:val="00263477"/>
    <w:rsid w:val="002700A3"/>
    <w:rsid w:val="00271B62"/>
    <w:rsid w:val="00280D59"/>
    <w:rsid w:val="002833EF"/>
    <w:rsid w:val="002865F6"/>
    <w:rsid w:val="00286BBE"/>
    <w:rsid w:val="0028733F"/>
    <w:rsid w:val="0029114D"/>
    <w:rsid w:val="002925CA"/>
    <w:rsid w:val="00297E16"/>
    <w:rsid w:val="002A0795"/>
    <w:rsid w:val="002A57D3"/>
    <w:rsid w:val="002B7B0C"/>
    <w:rsid w:val="002C3043"/>
    <w:rsid w:val="002C5CDE"/>
    <w:rsid w:val="002D002E"/>
    <w:rsid w:val="002D504A"/>
    <w:rsid w:val="002D731A"/>
    <w:rsid w:val="002E2417"/>
    <w:rsid w:val="002E55D1"/>
    <w:rsid w:val="002F05D5"/>
    <w:rsid w:val="002F3AF1"/>
    <w:rsid w:val="002F48AF"/>
    <w:rsid w:val="003037E9"/>
    <w:rsid w:val="003078EF"/>
    <w:rsid w:val="00315C00"/>
    <w:rsid w:val="00315E60"/>
    <w:rsid w:val="00322B8D"/>
    <w:rsid w:val="00325561"/>
    <w:rsid w:val="00330431"/>
    <w:rsid w:val="0034027A"/>
    <w:rsid w:val="0034399A"/>
    <w:rsid w:val="0034613A"/>
    <w:rsid w:val="00351C2A"/>
    <w:rsid w:val="00352809"/>
    <w:rsid w:val="0035750F"/>
    <w:rsid w:val="003576C9"/>
    <w:rsid w:val="00357FA3"/>
    <w:rsid w:val="0036517A"/>
    <w:rsid w:val="003652DC"/>
    <w:rsid w:val="00365694"/>
    <w:rsid w:val="003707AB"/>
    <w:rsid w:val="00372CB1"/>
    <w:rsid w:val="003733BF"/>
    <w:rsid w:val="003736E4"/>
    <w:rsid w:val="00375CE5"/>
    <w:rsid w:val="00382224"/>
    <w:rsid w:val="003953AA"/>
    <w:rsid w:val="003A1593"/>
    <w:rsid w:val="003A3F39"/>
    <w:rsid w:val="003B3321"/>
    <w:rsid w:val="003B44E9"/>
    <w:rsid w:val="003C0A89"/>
    <w:rsid w:val="003C39E0"/>
    <w:rsid w:val="003D0794"/>
    <w:rsid w:val="003D1B57"/>
    <w:rsid w:val="003D2303"/>
    <w:rsid w:val="003D231B"/>
    <w:rsid w:val="003E1FF8"/>
    <w:rsid w:val="003E5E15"/>
    <w:rsid w:val="003E5E4F"/>
    <w:rsid w:val="003E7E5C"/>
    <w:rsid w:val="003F27E4"/>
    <w:rsid w:val="003F2C03"/>
    <w:rsid w:val="003F3420"/>
    <w:rsid w:val="003F3494"/>
    <w:rsid w:val="00403093"/>
    <w:rsid w:val="004046EA"/>
    <w:rsid w:val="00412566"/>
    <w:rsid w:val="00416859"/>
    <w:rsid w:val="00420B84"/>
    <w:rsid w:val="0043080A"/>
    <w:rsid w:val="00435A7F"/>
    <w:rsid w:val="00436AF7"/>
    <w:rsid w:val="00442348"/>
    <w:rsid w:val="0044326F"/>
    <w:rsid w:val="004449C6"/>
    <w:rsid w:val="00463666"/>
    <w:rsid w:val="004709A1"/>
    <w:rsid w:val="0047133A"/>
    <w:rsid w:val="00473B5D"/>
    <w:rsid w:val="004828B0"/>
    <w:rsid w:val="00482F92"/>
    <w:rsid w:val="00483A63"/>
    <w:rsid w:val="004912D5"/>
    <w:rsid w:val="00492C98"/>
    <w:rsid w:val="00496F82"/>
    <w:rsid w:val="004A238C"/>
    <w:rsid w:val="004A58B5"/>
    <w:rsid w:val="004A6DE2"/>
    <w:rsid w:val="004B2354"/>
    <w:rsid w:val="004B44AB"/>
    <w:rsid w:val="004C27E0"/>
    <w:rsid w:val="004C2E4A"/>
    <w:rsid w:val="004D0426"/>
    <w:rsid w:val="004D0728"/>
    <w:rsid w:val="004D0C11"/>
    <w:rsid w:val="004E1BE2"/>
    <w:rsid w:val="004E24AE"/>
    <w:rsid w:val="004E2A39"/>
    <w:rsid w:val="004E69E6"/>
    <w:rsid w:val="004E72A8"/>
    <w:rsid w:val="004F2B36"/>
    <w:rsid w:val="0050106C"/>
    <w:rsid w:val="00511000"/>
    <w:rsid w:val="00512D88"/>
    <w:rsid w:val="00512FE3"/>
    <w:rsid w:val="00513C2C"/>
    <w:rsid w:val="00514F8E"/>
    <w:rsid w:val="0051532A"/>
    <w:rsid w:val="005156E0"/>
    <w:rsid w:val="00516045"/>
    <w:rsid w:val="00520D67"/>
    <w:rsid w:val="0052157E"/>
    <w:rsid w:val="00522797"/>
    <w:rsid w:val="0052466C"/>
    <w:rsid w:val="00525291"/>
    <w:rsid w:val="00525780"/>
    <w:rsid w:val="005271D5"/>
    <w:rsid w:val="0053155B"/>
    <w:rsid w:val="00532AB1"/>
    <w:rsid w:val="00541433"/>
    <w:rsid w:val="00541C46"/>
    <w:rsid w:val="00542A1D"/>
    <w:rsid w:val="0054422D"/>
    <w:rsid w:val="005474E1"/>
    <w:rsid w:val="00550329"/>
    <w:rsid w:val="0055285E"/>
    <w:rsid w:val="0055450F"/>
    <w:rsid w:val="00556EE2"/>
    <w:rsid w:val="00565124"/>
    <w:rsid w:val="0056601B"/>
    <w:rsid w:val="00571210"/>
    <w:rsid w:val="00572438"/>
    <w:rsid w:val="0057384D"/>
    <w:rsid w:val="005742E2"/>
    <w:rsid w:val="00580086"/>
    <w:rsid w:val="005841A9"/>
    <w:rsid w:val="0059401A"/>
    <w:rsid w:val="005976AC"/>
    <w:rsid w:val="0059792D"/>
    <w:rsid w:val="00597EB2"/>
    <w:rsid w:val="005A0FE0"/>
    <w:rsid w:val="005A5598"/>
    <w:rsid w:val="005B0669"/>
    <w:rsid w:val="005B0C39"/>
    <w:rsid w:val="005B1500"/>
    <w:rsid w:val="005B242C"/>
    <w:rsid w:val="005B5397"/>
    <w:rsid w:val="005C1E00"/>
    <w:rsid w:val="005C57A2"/>
    <w:rsid w:val="005C6A41"/>
    <w:rsid w:val="005E4C43"/>
    <w:rsid w:val="005E7AB8"/>
    <w:rsid w:val="005F46ED"/>
    <w:rsid w:val="005F5CC9"/>
    <w:rsid w:val="00601C7C"/>
    <w:rsid w:val="006034E0"/>
    <w:rsid w:val="0060357B"/>
    <w:rsid w:val="00605309"/>
    <w:rsid w:val="00612148"/>
    <w:rsid w:val="00616145"/>
    <w:rsid w:val="00620982"/>
    <w:rsid w:val="0062161D"/>
    <w:rsid w:val="006255D9"/>
    <w:rsid w:val="00631387"/>
    <w:rsid w:val="00661E51"/>
    <w:rsid w:val="006651D8"/>
    <w:rsid w:val="00665F1B"/>
    <w:rsid w:val="006717F4"/>
    <w:rsid w:val="006721F5"/>
    <w:rsid w:val="006902F8"/>
    <w:rsid w:val="00694BC1"/>
    <w:rsid w:val="00696B4C"/>
    <w:rsid w:val="006A6F20"/>
    <w:rsid w:val="006A6F98"/>
    <w:rsid w:val="006B1C1F"/>
    <w:rsid w:val="006B43AD"/>
    <w:rsid w:val="006B5D2B"/>
    <w:rsid w:val="006B70ED"/>
    <w:rsid w:val="006B78B9"/>
    <w:rsid w:val="006D0BF9"/>
    <w:rsid w:val="006D17C5"/>
    <w:rsid w:val="006D212A"/>
    <w:rsid w:val="006D2521"/>
    <w:rsid w:val="006D29B1"/>
    <w:rsid w:val="006D3E3A"/>
    <w:rsid w:val="006E22BF"/>
    <w:rsid w:val="006E41FF"/>
    <w:rsid w:val="006F6CA6"/>
    <w:rsid w:val="007024DA"/>
    <w:rsid w:val="0070622F"/>
    <w:rsid w:val="00715C1C"/>
    <w:rsid w:val="00716975"/>
    <w:rsid w:val="00724A59"/>
    <w:rsid w:val="00725E0F"/>
    <w:rsid w:val="00727C67"/>
    <w:rsid w:val="00741B21"/>
    <w:rsid w:val="00746ADB"/>
    <w:rsid w:val="0074763D"/>
    <w:rsid w:val="00751133"/>
    <w:rsid w:val="00754882"/>
    <w:rsid w:val="00754CED"/>
    <w:rsid w:val="00756A50"/>
    <w:rsid w:val="00760A77"/>
    <w:rsid w:val="00760AA0"/>
    <w:rsid w:val="00762615"/>
    <w:rsid w:val="007627E6"/>
    <w:rsid w:val="0076493A"/>
    <w:rsid w:val="00775A97"/>
    <w:rsid w:val="00775C68"/>
    <w:rsid w:val="00775F50"/>
    <w:rsid w:val="007760FD"/>
    <w:rsid w:val="007819CE"/>
    <w:rsid w:val="0079027C"/>
    <w:rsid w:val="007921E5"/>
    <w:rsid w:val="007934CA"/>
    <w:rsid w:val="007942C3"/>
    <w:rsid w:val="007946A4"/>
    <w:rsid w:val="007A02DA"/>
    <w:rsid w:val="007A3884"/>
    <w:rsid w:val="007A5688"/>
    <w:rsid w:val="007A7451"/>
    <w:rsid w:val="007B2D32"/>
    <w:rsid w:val="007B6C9F"/>
    <w:rsid w:val="007C06CD"/>
    <w:rsid w:val="007D4D9B"/>
    <w:rsid w:val="007D52E5"/>
    <w:rsid w:val="007E6155"/>
    <w:rsid w:val="007F033E"/>
    <w:rsid w:val="007F034D"/>
    <w:rsid w:val="007F0946"/>
    <w:rsid w:val="007F3377"/>
    <w:rsid w:val="007F76B6"/>
    <w:rsid w:val="0080236E"/>
    <w:rsid w:val="00803F85"/>
    <w:rsid w:val="0080658D"/>
    <w:rsid w:val="00810625"/>
    <w:rsid w:val="00814FF7"/>
    <w:rsid w:val="00815942"/>
    <w:rsid w:val="00817E73"/>
    <w:rsid w:val="00821466"/>
    <w:rsid w:val="008221F7"/>
    <w:rsid w:val="00824D4C"/>
    <w:rsid w:val="00830589"/>
    <w:rsid w:val="00835B0D"/>
    <w:rsid w:val="0083661F"/>
    <w:rsid w:val="00837CF4"/>
    <w:rsid w:val="00845BF2"/>
    <w:rsid w:val="008475EB"/>
    <w:rsid w:val="00847E11"/>
    <w:rsid w:val="00854A3B"/>
    <w:rsid w:val="008677CB"/>
    <w:rsid w:val="00872617"/>
    <w:rsid w:val="008746A3"/>
    <w:rsid w:val="0087561A"/>
    <w:rsid w:val="00883274"/>
    <w:rsid w:val="008866FF"/>
    <w:rsid w:val="00894224"/>
    <w:rsid w:val="0089764A"/>
    <w:rsid w:val="00897947"/>
    <w:rsid w:val="008A05DF"/>
    <w:rsid w:val="008B2782"/>
    <w:rsid w:val="008C5B4F"/>
    <w:rsid w:val="008C5F84"/>
    <w:rsid w:val="008D55F6"/>
    <w:rsid w:val="008E0F29"/>
    <w:rsid w:val="008E2B76"/>
    <w:rsid w:val="008E410C"/>
    <w:rsid w:val="008E5D2F"/>
    <w:rsid w:val="008E778C"/>
    <w:rsid w:val="008F78B7"/>
    <w:rsid w:val="00902F05"/>
    <w:rsid w:val="009050D7"/>
    <w:rsid w:val="00905360"/>
    <w:rsid w:val="00905C49"/>
    <w:rsid w:val="00905DEA"/>
    <w:rsid w:val="0091212F"/>
    <w:rsid w:val="00914AAB"/>
    <w:rsid w:val="00922340"/>
    <w:rsid w:val="009238C9"/>
    <w:rsid w:val="00924F9C"/>
    <w:rsid w:val="00930BAD"/>
    <w:rsid w:val="009313A3"/>
    <w:rsid w:val="009346E3"/>
    <w:rsid w:val="00937D0E"/>
    <w:rsid w:val="009401EE"/>
    <w:rsid w:val="00950457"/>
    <w:rsid w:val="00950BC1"/>
    <w:rsid w:val="0095295A"/>
    <w:rsid w:val="00956034"/>
    <w:rsid w:val="009604A4"/>
    <w:rsid w:val="00961D2C"/>
    <w:rsid w:val="00970436"/>
    <w:rsid w:val="009747F2"/>
    <w:rsid w:val="0098352E"/>
    <w:rsid w:val="0098432C"/>
    <w:rsid w:val="00984F84"/>
    <w:rsid w:val="00986DCC"/>
    <w:rsid w:val="009907B2"/>
    <w:rsid w:val="00992803"/>
    <w:rsid w:val="00993E77"/>
    <w:rsid w:val="00993F70"/>
    <w:rsid w:val="00994318"/>
    <w:rsid w:val="009A731E"/>
    <w:rsid w:val="009A77A7"/>
    <w:rsid w:val="009B3658"/>
    <w:rsid w:val="009C0F7A"/>
    <w:rsid w:val="009D22DB"/>
    <w:rsid w:val="009D4945"/>
    <w:rsid w:val="009D5A7D"/>
    <w:rsid w:val="009D6532"/>
    <w:rsid w:val="009E3AA3"/>
    <w:rsid w:val="009E6488"/>
    <w:rsid w:val="009E71A8"/>
    <w:rsid w:val="009E7951"/>
    <w:rsid w:val="009F2BE5"/>
    <w:rsid w:val="009F2DEC"/>
    <w:rsid w:val="009F3157"/>
    <w:rsid w:val="00A062DF"/>
    <w:rsid w:val="00A07DF2"/>
    <w:rsid w:val="00A10684"/>
    <w:rsid w:val="00A1588E"/>
    <w:rsid w:val="00A20BBC"/>
    <w:rsid w:val="00A21DB9"/>
    <w:rsid w:val="00A23B31"/>
    <w:rsid w:val="00A264F5"/>
    <w:rsid w:val="00A338E3"/>
    <w:rsid w:val="00A37172"/>
    <w:rsid w:val="00A423A2"/>
    <w:rsid w:val="00A45AEC"/>
    <w:rsid w:val="00A46BF6"/>
    <w:rsid w:val="00A46D20"/>
    <w:rsid w:val="00A47223"/>
    <w:rsid w:val="00A52FB1"/>
    <w:rsid w:val="00A5495B"/>
    <w:rsid w:val="00A5725D"/>
    <w:rsid w:val="00A5793B"/>
    <w:rsid w:val="00A66AD1"/>
    <w:rsid w:val="00A6772C"/>
    <w:rsid w:val="00A81C48"/>
    <w:rsid w:val="00A824FE"/>
    <w:rsid w:val="00A84229"/>
    <w:rsid w:val="00A9223B"/>
    <w:rsid w:val="00A95532"/>
    <w:rsid w:val="00A960EC"/>
    <w:rsid w:val="00A96772"/>
    <w:rsid w:val="00A977DD"/>
    <w:rsid w:val="00A9796E"/>
    <w:rsid w:val="00AA07E0"/>
    <w:rsid w:val="00AA550B"/>
    <w:rsid w:val="00AA59BE"/>
    <w:rsid w:val="00AA5C6E"/>
    <w:rsid w:val="00AA6776"/>
    <w:rsid w:val="00AB20A4"/>
    <w:rsid w:val="00AB2DCA"/>
    <w:rsid w:val="00AC5F88"/>
    <w:rsid w:val="00AC7634"/>
    <w:rsid w:val="00AD3050"/>
    <w:rsid w:val="00AD6E33"/>
    <w:rsid w:val="00AE0E05"/>
    <w:rsid w:val="00AE1B68"/>
    <w:rsid w:val="00AE2494"/>
    <w:rsid w:val="00AE39F5"/>
    <w:rsid w:val="00AF149E"/>
    <w:rsid w:val="00AF2B79"/>
    <w:rsid w:val="00AF4FD4"/>
    <w:rsid w:val="00B04F8B"/>
    <w:rsid w:val="00B050F6"/>
    <w:rsid w:val="00B1091A"/>
    <w:rsid w:val="00B12403"/>
    <w:rsid w:val="00B13801"/>
    <w:rsid w:val="00B16C6E"/>
    <w:rsid w:val="00B21AF2"/>
    <w:rsid w:val="00B22F48"/>
    <w:rsid w:val="00B2333E"/>
    <w:rsid w:val="00B24BF4"/>
    <w:rsid w:val="00B25B19"/>
    <w:rsid w:val="00B26F39"/>
    <w:rsid w:val="00B32702"/>
    <w:rsid w:val="00B35C73"/>
    <w:rsid w:val="00B370BA"/>
    <w:rsid w:val="00B37633"/>
    <w:rsid w:val="00B41740"/>
    <w:rsid w:val="00B435C7"/>
    <w:rsid w:val="00B46064"/>
    <w:rsid w:val="00B47BAB"/>
    <w:rsid w:val="00B53AEC"/>
    <w:rsid w:val="00B54783"/>
    <w:rsid w:val="00B57A61"/>
    <w:rsid w:val="00B6478F"/>
    <w:rsid w:val="00B65A29"/>
    <w:rsid w:val="00B66CDB"/>
    <w:rsid w:val="00B71BD1"/>
    <w:rsid w:val="00B765C1"/>
    <w:rsid w:val="00B80878"/>
    <w:rsid w:val="00B86963"/>
    <w:rsid w:val="00BA137E"/>
    <w:rsid w:val="00BA5C72"/>
    <w:rsid w:val="00BB1847"/>
    <w:rsid w:val="00BB1C3A"/>
    <w:rsid w:val="00BB1C84"/>
    <w:rsid w:val="00BB3A39"/>
    <w:rsid w:val="00BB4123"/>
    <w:rsid w:val="00BB42CB"/>
    <w:rsid w:val="00BB5957"/>
    <w:rsid w:val="00BB7E36"/>
    <w:rsid w:val="00BC369C"/>
    <w:rsid w:val="00BC3901"/>
    <w:rsid w:val="00BC6AF5"/>
    <w:rsid w:val="00BD192F"/>
    <w:rsid w:val="00BD1AD7"/>
    <w:rsid w:val="00BD38CA"/>
    <w:rsid w:val="00BD43AB"/>
    <w:rsid w:val="00BD59A7"/>
    <w:rsid w:val="00BE4DE5"/>
    <w:rsid w:val="00BE628A"/>
    <w:rsid w:val="00BE712E"/>
    <w:rsid w:val="00BF194A"/>
    <w:rsid w:val="00BF261E"/>
    <w:rsid w:val="00BF33BD"/>
    <w:rsid w:val="00BF715F"/>
    <w:rsid w:val="00C06591"/>
    <w:rsid w:val="00C10A35"/>
    <w:rsid w:val="00C10E5D"/>
    <w:rsid w:val="00C120C2"/>
    <w:rsid w:val="00C1289A"/>
    <w:rsid w:val="00C138F6"/>
    <w:rsid w:val="00C15B4C"/>
    <w:rsid w:val="00C22E29"/>
    <w:rsid w:val="00C255D8"/>
    <w:rsid w:val="00C25F22"/>
    <w:rsid w:val="00C37358"/>
    <w:rsid w:val="00C43C05"/>
    <w:rsid w:val="00C44B0A"/>
    <w:rsid w:val="00C535E8"/>
    <w:rsid w:val="00C623F4"/>
    <w:rsid w:val="00C64F6B"/>
    <w:rsid w:val="00C65D7A"/>
    <w:rsid w:val="00C7300A"/>
    <w:rsid w:val="00C747D6"/>
    <w:rsid w:val="00C77338"/>
    <w:rsid w:val="00C77F02"/>
    <w:rsid w:val="00C80F7F"/>
    <w:rsid w:val="00C8272E"/>
    <w:rsid w:val="00C83248"/>
    <w:rsid w:val="00C83AA9"/>
    <w:rsid w:val="00C91019"/>
    <w:rsid w:val="00C91722"/>
    <w:rsid w:val="00C97B3B"/>
    <w:rsid w:val="00CA1E82"/>
    <w:rsid w:val="00CA41F3"/>
    <w:rsid w:val="00CB0D81"/>
    <w:rsid w:val="00CB4B4F"/>
    <w:rsid w:val="00CB62D8"/>
    <w:rsid w:val="00CB7169"/>
    <w:rsid w:val="00CC024C"/>
    <w:rsid w:val="00CC54BF"/>
    <w:rsid w:val="00CC7CB7"/>
    <w:rsid w:val="00CD1721"/>
    <w:rsid w:val="00CD4567"/>
    <w:rsid w:val="00CD463E"/>
    <w:rsid w:val="00CD7AF1"/>
    <w:rsid w:val="00CE14C9"/>
    <w:rsid w:val="00CE29E9"/>
    <w:rsid w:val="00CE3573"/>
    <w:rsid w:val="00CF25A1"/>
    <w:rsid w:val="00CF798D"/>
    <w:rsid w:val="00D03957"/>
    <w:rsid w:val="00D0564F"/>
    <w:rsid w:val="00D1081C"/>
    <w:rsid w:val="00D13FCD"/>
    <w:rsid w:val="00D203AE"/>
    <w:rsid w:val="00D2389F"/>
    <w:rsid w:val="00D2398D"/>
    <w:rsid w:val="00D23A78"/>
    <w:rsid w:val="00D30304"/>
    <w:rsid w:val="00D30A8C"/>
    <w:rsid w:val="00D30BA2"/>
    <w:rsid w:val="00D3151F"/>
    <w:rsid w:val="00D315B8"/>
    <w:rsid w:val="00D3286E"/>
    <w:rsid w:val="00D33ABD"/>
    <w:rsid w:val="00D364B6"/>
    <w:rsid w:val="00D37DBD"/>
    <w:rsid w:val="00D40D0C"/>
    <w:rsid w:val="00D44889"/>
    <w:rsid w:val="00D46EA0"/>
    <w:rsid w:val="00D477DD"/>
    <w:rsid w:val="00D51BAC"/>
    <w:rsid w:val="00D57B35"/>
    <w:rsid w:val="00D615E9"/>
    <w:rsid w:val="00D61F4F"/>
    <w:rsid w:val="00D73F67"/>
    <w:rsid w:val="00D76769"/>
    <w:rsid w:val="00D838E2"/>
    <w:rsid w:val="00D84367"/>
    <w:rsid w:val="00D8648B"/>
    <w:rsid w:val="00D87DA3"/>
    <w:rsid w:val="00D92720"/>
    <w:rsid w:val="00D969BD"/>
    <w:rsid w:val="00DA1334"/>
    <w:rsid w:val="00DA39CB"/>
    <w:rsid w:val="00DA510A"/>
    <w:rsid w:val="00DB338B"/>
    <w:rsid w:val="00DB3EC5"/>
    <w:rsid w:val="00DC0B23"/>
    <w:rsid w:val="00DC0E6D"/>
    <w:rsid w:val="00DC32A4"/>
    <w:rsid w:val="00DC35DF"/>
    <w:rsid w:val="00DC584A"/>
    <w:rsid w:val="00DD03BE"/>
    <w:rsid w:val="00DD1A81"/>
    <w:rsid w:val="00DD3B54"/>
    <w:rsid w:val="00DD3E26"/>
    <w:rsid w:val="00DD4FBF"/>
    <w:rsid w:val="00DD758B"/>
    <w:rsid w:val="00DE067D"/>
    <w:rsid w:val="00DE34BE"/>
    <w:rsid w:val="00DE4797"/>
    <w:rsid w:val="00DF22DB"/>
    <w:rsid w:val="00DF5518"/>
    <w:rsid w:val="00E0138F"/>
    <w:rsid w:val="00E01FEB"/>
    <w:rsid w:val="00E05E1B"/>
    <w:rsid w:val="00E074DE"/>
    <w:rsid w:val="00E14538"/>
    <w:rsid w:val="00E1495E"/>
    <w:rsid w:val="00E155CB"/>
    <w:rsid w:val="00E179EE"/>
    <w:rsid w:val="00E23E8C"/>
    <w:rsid w:val="00E27211"/>
    <w:rsid w:val="00E34B46"/>
    <w:rsid w:val="00E47083"/>
    <w:rsid w:val="00E47258"/>
    <w:rsid w:val="00E500C6"/>
    <w:rsid w:val="00E57880"/>
    <w:rsid w:val="00E57951"/>
    <w:rsid w:val="00E63D7D"/>
    <w:rsid w:val="00E65BC9"/>
    <w:rsid w:val="00E7350A"/>
    <w:rsid w:val="00E75E65"/>
    <w:rsid w:val="00E776EC"/>
    <w:rsid w:val="00E86140"/>
    <w:rsid w:val="00E86467"/>
    <w:rsid w:val="00E8763A"/>
    <w:rsid w:val="00E9303B"/>
    <w:rsid w:val="00E939F3"/>
    <w:rsid w:val="00EA3580"/>
    <w:rsid w:val="00EB4E0C"/>
    <w:rsid w:val="00EC516A"/>
    <w:rsid w:val="00ED16D1"/>
    <w:rsid w:val="00ED4985"/>
    <w:rsid w:val="00ED558E"/>
    <w:rsid w:val="00EE080B"/>
    <w:rsid w:val="00EE700F"/>
    <w:rsid w:val="00EF59E6"/>
    <w:rsid w:val="00F02D16"/>
    <w:rsid w:val="00F03A26"/>
    <w:rsid w:val="00F052CD"/>
    <w:rsid w:val="00F0692E"/>
    <w:rsid w:val="00F14D31"/>
    <w:rsid w:val="00F154A6"/>
    <w:rsid w:val="00F20AEA"/>
    <w:rsid w:val="00F22FDD"/>
    <w:rsid w:val="00F23895"/>
    <w:rsid w:val="00F26029"/>
    <w:rsid w:val="00F274C0"/>
    <w:rsid w:val="00F414A3"/>
    <w:rsid w:val="00F42637"/>
    <w:rsid w:val="00F53D53"/>
    <w:rsid w:val="00F540FF"/>
    <w:rsid w:val="00F62BF9"/>
    <w:rsid w:val="00F64BB2"/>
    <w:rsid w:val="00F71B11"/>
    <w:rsid w:val="00F76397"/>
    <w:rsid w:val="00F823AE"/>
    <w:rsid w:val="00F82CEA"/>
    <w:rsid w:val="00F85CF3"/>
    <w:rsid w:val="00F86F01"/>
    <w:rsid w:val="00F931B1"/>
    <w:rsid w:val="00F9381B"/>
    <w:rsid w:val="00FA02C8"/>
    <w:rsid w:val="00FB0642"/>
    <w:rsid w:val="00FB52C6"/>
    <w:rsid w:val="00FC02B8"/>
    <w:rsid w:val="00FC0C90"/>
    <w:rsid w:val="00FD52CC"/>
    <w:rsid w:val="00FD538D"/>
    <w:rsid w:val="00FD7087"/>
    <w:rsid w:val="00FE255C"/>
    <w:rsid w:val="00FE5AF1"/>
    <w:rsid w:val="00FF1FE8"/>
    <w:rsid w:val="00FF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7AB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7C8"/>
    <w:pPr>
      <w:keepNext/>
      <w:tabs>
        <w:tab w:val="num" w:pos="360"/>
      </w:tabs>
      <w:spacing w:after="240" w:line="360" w:lineRule="auto"/>
      <w:ind w:left="360" w:hanging="360"/>
      <w:jc w:val="both"/>
      <w:outlineLvl w:val="0"/>
    </w:pPr>
    <w:rPr>
      <w:rFonts w:ascii="Arial" w:eastAsia="Times New Roman" w:hAnsi="Arial"/>
      <w:b/>
      <w:bCs/>
      <w:i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327C8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ChapterSubtitleChar"/>
    <w:next w:val="Subtitle"/>
    <w:link w:val="TitleChar"/>
    <w:qFormat/>
    <w:rsid w:val="00B12403"/>
    <w:pPr>
      <w:numPr>
        <w:numId w:val="6"/>
      </w:numPr>
      <w:tabs>
        <w:tab w:val="left" w:pos="851"/>
      </w:tabs>
      <w:ind w:left="851" w:hanging="851"/>
    </w:pPr>
  </w:style>
  <w:style w:type="character" w:customStyle="1" w:styleId="TitleChar">
    <w:name w:val="Title Char"/>
    <w:link w:val="Title"/>
    <w:rsid w:val="00B12403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rFonts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rFonts w:cs="Arial"/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43080A"/>
    <w:pPr>
      <w:numPr>
        <w:numId w:val="5"/>
      </w:numPr>
    </w:pPr>
  </w:style>
  <w:style w:type="table" w:styleId="LightGrid-Accent3">
    <w:name w:val="Light Grid Accent 3"/>
    <w:basedOn w:val="TableNormal"/>
    <w:uiPriority w:val="62"/>
    <w:rsid w:val="0043080A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9422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7AB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7C8"/>
    <w:pPr>
      <w:keepNext/>
      <w:tabs>
        <w:tab w:val="num" w:pos="360"/>
      </w:tabs>
      <w:spacing w:after="240" w:line="360" w:lineRule="auto"/>
      <w:ind w:left="360" w:hanging="360"/>
      <w:jc w:val="both"/>
      <w:outlineLvl w:val="0"/>
    </w:pPr>
    <w:rPr>
      <w:rFonts w:ascii="Arial" w:eastAsia="Times New Roman" w:hAnsi="Arial"/>
      <w:b/>
      <w:bCs/>
      <w:i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327C8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ChapterSubtitleChar"/>
    <w:next w:val="Subtitle"/>
    <w:link w:val="TitleChar"/>
    <w:qFormat/>
    <w:rsid w:val="00B12403"/>
    <w:pPr>
      <w:numPr>
        <w:numId w:val="6"/>
      </w:numPr>
      <w:tabs>
        <w:tab w:val="left" w:pos="851"/>
      </w:tabs>
      <w:ind w:left="851" w:hanging="851"/>
    </w:pPr>
  </w:style>
  <w:style w:type="character" w:customStyle="1" w:styleId="TitleChar">
    <w:name w:val="Title Char"/>
    <w:link w:val="Title"/>
    <w:rsid w:val="00B12403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rFonts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rFonts w:cs="Arial"/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43080A"/>
    <w:pPr>
      <w:numPr>
        <w:numId w:val="5"/>
      </w:numPr>
    </w:pPr>
  </w:style>
  <w:style w:type="table" w:styleId="LightGrid-Accent3">
    <w:name w:val="Light Grid Accent 3"/>
    <w:basedOn w:val="TableNormal"/>
    <w:uiPriority w:val="62"/>
    <w:rsid w:val="0043080A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9422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79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4.png"/><Relationship Id="rId19" Type="http://schemas.openxmlformats.org/officeDocument/2006/relationships/customXml" Target="../customXml/item3.xml"/><Relationship Id="rId4" Type="http://schemas.microsoft.com/office/2007/relationships/stylesWithEffects" Target="stylesWithEffects.xml"/><Relationship Id="rId9" Type="http://schemas.openxmlformats.org/officeDocument/2006/relationships/image" Target="media/image3.jpg"/><Relationship Id="rId14" Type="http://schemas.openxmlformats.org/officeDocument/2006/relationships/hyperlink" Target="https://www.google.co.za/url?sa=i&amp;rct=j&amp;q=&amp;esrc=s&amp;source=images&amp;cd=&amp;cad=rja&amp;uact=8&amp;ved=2ahUKEwj6h8X_1bbjAhUI3KQKHV6wBjoQjRx6BAgBEAU&amp;url=https://www.signsforsafety.co.uk/product/danger-enclosed-space/&amp;psig=AOvVaw27mPXKJWZIE4EsxwiKQcyC&amp;ust=156327137523327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26B668B718347920F86058F4B285C" ma:contentTypeVersion="0" ma:contentTypeDescription="Create a new document." ma:contentTypeScope="" ma:versionID="aefd994ead310ccc8b23e01ca6324e1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A5ADF1-6C3A-46AC-82A9-46560B170426}"/>
</file>

<file path=customXml/itemProps2.xml><?xml version="1.0" encoding="utf-8"?>
<ds:datastoreItem xmlns:ds="http://schemas.openxmlformats.org/officeDocument/2006/customXml" ds:itemID="{2C4720CA-68F5-48A4-BB36-8E09A4E4616E}"/>
</file>

<file path=customXml/itemProps3.xml><?xml version="1.0" encoding="utf-8"?>
<ds:datastoreItem xmlns:ds="http://schemas.openxmlformats.org/officeDocument/2006/customXml" ds:itemID="{D53E8BFD-2DDF-47A3-AC0C-8766C1DF2F94}"/>
</file>

<file path=customXml/itemProps4.xml><?xml version="1.0" encoding="utf-8"?>
<ds:datastoreItem xmlns:ds="http://schemas.openxmlformats.org/officeDocument/2006/customXml" ds:itemID="{5BB052D0-995D-4FC0-80D8-C905797E8E6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</TotalTime>
  <Pages>29</Pages>
  <Words>2918</Words>
  <Characters>16639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8</CharactersWithSpaces>
  <SharedDoc>false</SharedDoc>
  <HLinks>
    <vt:vector size="180" baseType="variant">
      <vt:variant>
        <vt:i4>104862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9397152</vt:lpwstr>
      </vt:variant>
      <vt:variant>
        <vt:i4>104862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9397151</vt:lpwstr>
      </vt:variant>
      <vt:variant>
        <vt:i4>104862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9397150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9397149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9397148</vt:lpwstr>
      </vt:variant>
      <vt:variant>
        <vt:i4>11141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9397147</vt:lpwstr>
      </vt:variant>
      <vt:variant>
        <vt:i4>11141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9397146</vt:lpwstr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9397145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9397144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9397143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9397142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9397141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9397140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9397139</vt:lpwstr>
      </vt:variant>
      <vt:variant>
        <vt:i4>14418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9397138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9397137</vt:lpwstr>
      </vt:variant>
      <vt:variant>
        <vt:i4>14418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9397136</vt:lpwstr>
      </vt:variant>
      <vt:variant>
        <vt:i4>14418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9397135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9397134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9397133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9397132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9397131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9397130</vt:lpwstr>
      </vt:variant>
      <vt:variant>
        <vt:i4>150738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9397129</vt:lpwstr>
      </vt:variant>
      <vt:variant>
        <vt:i4>150738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9397128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9397127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9397126</vt:lpwstr>
      </vt:variant>
      <vt:variant>
        <vt:i4>15073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9397125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9397124</vt:lpwstr>
      </vt:variant>
      <vt:variant>
        <vt:i4>3670050</vt:i4>
      </vt:variant>
      <vt:variant>
        <vt:i4>0</vt:i4>
      </vt:variant>
      <vt:variant>
        <vt:i4>0</vt:i4>
      </vt:variant>
      <vt:variant>
        <vt:i4>5</vt:i4>
      </vt:variant>
      <vt:variant>
        <vt:lpwstr>http://www.sasa.org.z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Merida Roets</dc:creator>
  <cp:lastModifiedBy>User</cp:lastModifiedBy>
  <cp:revision>138</cp:revision>
  <cp:lastPrinted>2019-05-24T08:39:00Z</cp:lastPrinted>
  <dcterms:created xsi:type="dcterms:W3CDTF">2019-02-28T13:05:00Z</dcterms:created>
  <dcterms:modified xsi:type="dcterms:W3CDTF">2019-08-29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26B668B718347920F86058F4B285C</vt:lpwstr>
  </property>
</Properties>
</file>